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45ACA4" w14:textId="608C271C" w:rsidR="00923D77" w:rsidRPr="00C411E2" w:rsidRDefault="00923D77" w:rsidP="00923D77">
      <w:pPr>
        <w:jc w:val="center"/>
        <w:rPr>
          <w:lang w:eastAsia="zh-CN"/>
        </w:rPr>
      </w:pPr>
      <w:bookmarkStart w:id="0" w:name="_Hlk169113437"/>
      <w:bookmarkStart w:id="1" w:name="数据库和linux基础语句"/>
      <w:bookmarkEnd w:id="0"/>
      <w:r w:rsidRPr="00C411E2">
        <w:rPr>
          <w:rFonts w:ascii="宋体" w:eastAsia="宋体" w:hAnsi="宋体" w:hint="eastAsia"/>
          <w:sz w:val="36"/>
          <w:szCs w:val="36"/>
          <w:lang w:eastAsia="zh-CN"/>
        </w:rPr>
        <w:t>数据库上机实验报告</w:t>
      </w:r>
    </w:p>
    <w:p w14:paraId="7AFCD123" w14:textId="77777777" w:rsidR="00923D77" w:rsidRPr="00C411E2" w:rsidRDefault="00923D77" w:rsidP="00923D77">
      <w:pPr>
        <w:jc w:val="center"/>
        <w:rPr>
          <w:rFonts w:ascii="楷体" w:eastAsia="楷体" w:hAnsi="楷体"/>
          <w:szCs w:val="21"/>
          <w:lang w:eastAsia="zh-CN"/>
        </w:rPr>
      </w:pPr>
      <w:r w:rsidRPr="00C411E2">
        <w:rPr>
          <w:rFonts w:ascii="楷体" w:eastAsia="楷体" w:hAnsi="楷体" w:hint="eastAsia"/>
          <w:szCs w:val="21"/>
          <w:lang w:eastAsia="zh-CN"/>
        </w:rPr>
        <w:t>生信基地2201班  王天皓  U202212960</w:t>
      </w:r>
    </w:p>
    <w:p w14:paraId="7504F173" w14:textId="09CA6970" w:rsidR="002F3F16" w:rsidRPr="00C411E2" w:rsidRDefault="00000000" w:rsidP="005F7C4C">
      <w:pPr>
        <w:pStyle w:val="1"/>
        <w:rPr>
          <w:lang w:eastAsia="zh-CN"/>
        </w:rPr>
      </w:pPr>
      <w:r w:rsidRPr="00C411E2">
        <w:rPr>
          <w:lang w:eastAsia="zh-CN"/>
        </w:rPr>
        <w:t>数据库和</w:t>
      </w:r>
      <w:r w:rsidRPr="00C411E2">
        <w:rPr>
          <w:lang w:eastAsia="zh-CN"/>
        </w:rPr>
        <w:t>Linux</w:t>
      </w:r>
      <w:r w:rsidRPr="00C411E2">
        <w:rPr>
          <w:lang w:eastAsia="zh-CN"/>
        </w:rPr>
        <w:t>基础语句</w:t>
      </w:r>
      <w:bookmarkStart w:id="2" w:name="数据定义语句"/>
    </w:p>
    <w:p w14:paraId="7A8874B4" w14:textId="0E9BA0AD" w:rsidR="005F7C4C" w:rsidRPr="00C411E2" w:rsidRDefault="005F7C4C" w:rsidP="005F7C4C">
      <w:pPr>
        <w:pStyle w:val="a6"/>
        <w:rPr>
          <w:lang w:eastAsia="zh-CN"/>
        </w:rPr>
      </w:pPr>
      <w:r w:rsidRPr="00C411E2">
        <w:rPr>
          <w:rFonts w:hint="eastAsia"/>
          <w:lang w:eastAsia="zh-CN"/>
        </w:rPr>
        <w:t>数据定义语句</w:t>
      </w:r>
    </w:p>
    <w:p w14:paraId="65AFBC96" w14:textId="0914D77A" w:rsidR="005F7C4C" w:rsidRPr="00C411E2" w:rsidRDefault="005F7C4C" w:rsidP="006B44E3">
      <w:pPr>
        <w:pStyle w:val="a0"/>
        <w:rPr>
          <w:rStyle w:val="VerbatimChar"/>
          <w:sz w:val="28"/>
          <w:szCs w:val="28"/>
          <w:lang w:eastAsia="zh-CN"/>
        </w:rPr>
      </w:pPr>
      <w:bookmarkStart w:id="3" w:name="操作数据库"/>
      <w:r w:rsidRPr="00C411E2">
        <w:rPr>
          <w:rStyle w:val="VerbatimChar"/>
          <w:rFonts w:hint="eastAsia"/>
          <w:sz w:val="28"/>
          <w:szCs w:val="28"/>
          <w:lang w:eastAsia="zh-CN"/>
        </w:rPr>
        <w:t>操作数据库</w:t>
      </w:r>
    </w:p>
    <w:p w14:paraId="438DE73E" w14:textId="3F3EC246" w:rsidR="002F3F16" w:rsidRPr="00C411E2" w:rsidRDefault="00000000">
      <w:pPr>
        <w:pStyle w:val="SourceCode"/>
      </w:pPr>
      <w:r w:rsidRPr="00C411E2">
        <w:rPr>
          <w:rStyle w:val="VerbatimChar"/>
        </w:rPr>
        <w:t>create database db1; --</w:t>
      </w:r>
      <w:r w:rsidRPr="00C411E2">
        <w:rPr>
          <w:rStyle w:val="VerbatimChar"/>
        </w:rPr>
        <w:t>创建库</w:t>
      </w:r>
      <w:r w:rsidRPr="00C411E2">
        <w:br/>
      </w:r>
      <w:r w:rsidRPr="00C411E2">
        <w:rPr>
          <w:rStyle w:val="VerbatimChar"/>
        </w:rPr>
        <w:t>create database if not exists db1; --</w:t>
      </w:r>
      <w:r w:rsidRPr="00C411E2">
        <w:rPr>
          <w:rStyle w:val="VerbatimChar"/>
        </w:rPr>
        <w:t>创建库是否存在，不存在则创建</w:t>
      </w:r>
      <w:r w:rsidRPr="00C411E2">
        <w:br/>
      </w:r>
      <w:r w:rsidRPr="00C411E2">
        <w:rPr>
          <w:rStyle w:val="VerbatimChar"/>
        </w:rPr>
        <w:t>show databases; --</w:t>
      </w:r>
      <w:r w:rsidRPr="00C411E2">
        <w:rPr>
          <w:rStyle w:val="VerbatimChar"/>
        </w:rPr>
        <w:t>查看所有数据库</w:t>
      </w:r>
      <w:r w:rsidRPr="00C411E2">
        <w:br/>
      </w:r>
      <w:r w:rsidRPr="00C411E2">
        <w:rPr>
          <w:rStyle w:val="VerbatimChar"/>
        </w:rPr>
        <w:t>show create database db1; --</w:t>
      </w:r>
      <w:r w:rsidRPr="00C411E2">
        <w:rPr>
          <w:rStyle w:val="VerbatimChar"/>
        </w:rPr>
        <w:t>查看某个数据库的定义信息</w:t>
      </w:r>
      <w:r w:rsidRPr="00C411E2">
        <w:br/>
      </w:r>
      <w:r w:rsidRPr="00C411E2">
        <w:rPr>
          <w:rStyle w:val="VerbatimChar"/>
        </w:rPr>
        <w:t>alter database db1 character set utf8; --</w:t>
      </w:r>
      <w:r w:rsidRPr="00C411E2">
        <w:rPr>
          <w:rStyle w:val="VerbatimChar"/>
        </w:rPr>
        <w:t>修改数据库字符信息</w:t>
      </w:r>
      <w:r w:rsidRPr="00C411E2">
        <w:br/>
      </w:r>
      <w:r w:rsidRPr="00C411E2">
        <w:rPr>
          <w:rStyle w:val="VerbatimChar"/>
        </w:rPr>
        <w:t>drop database db1; --</w:t>
      </w:r>
      <w:r w:rsidRPr="00C411E2">
        <w:rPr>
          <w:rStyle w:val="VerbatimChar"/>
        </w:rPr>
        <w:t>删除数据库</w:t>
      </w:r>
    </w:p>
    <w:p w14:paraId="4A498FCA" w14:textId="2AD510F1" w:rsidR="005F7C4C" w:rsidRPr="00C411E2" w:rsidRDefault="005F7C4C" w:rsidP="006B44E3">
      <w:pPr>
        <w:pStyle w:val="a0"/>
        <w:rPr>
          <w:rStyle w:val="VerbatimChar"/>
          <w:sz w:val="28"/>
          <w:szCs w:val="28"/>
          <w:lang w:eastAsia="zh-CN"/>
        </w:rPr>
      </w:pPr>
      <w:bookmarkStart w:id="4" w:name="操作表"/>
      <w:bookmarkEnd w:id="3"/>
      <w:r w:rsidRPr="00C411E2">
        <w:rPr>
          <w:rStyle w:val="VerbatimChar"/>
          <w:rFonts w:hint="eastAsia"/>
          <w:sz w:val="28"/>
          <w:szCs w:val="28"/>
          <w:lang w:eastAsia="zh-CN"/>
        </w:rPr>
        <w:t>操作表</w:t>
      </w:r>
    </w:p>
    <w:p w14:paraId="64DD38A6" w14:textId="272B7C3A" w:rsidR="002F3F16" w:rsidRPr="00C411E2" w:rsidRDefault="00000000">
      <w:pPr>
        <w:pStyle w:val="SourceCode"/>
      </w:pPr>
      <w:r w:rsidRPr="00C411E2">
        <w:rPr>
          <w:rStyle w:val="VerbatimChar"/>
        </w:rPr>
        <w:t>--</w:t>
      </w:r>
      <w:r w:rsidRPr="00C411E2">
        <w:rPr>
          <w:rStyle w:val="VerbatimChar"/>
        </w:rPr>
        <w:t>创建</w:t>
      </w:r>
      <w:r w:rsidRPr="00C411E2">
        <w:rPr>
          <w:rStyle w:val="VerbatimChar"/>
        </w:rPr>
        <w:t>student</w:t>
      </w:r>
      <w:r w:rsidRPr="00C411E2">
        <w:rPr>
          <w:rStyle w:val="VerbatimChar"/>
        </w:rPr>
        <w:t>表，包含</w:t>
      </w:r>
      <w:r w:rsidRPr="00C411E2">
        <w:rPr>
          <w:rStyle w:val="VerbatimChar"/>
        </w:rPr>
        <w:t>int</w:t>
      </w:r>
      <w:r w:rsidRPr="00C411E2">
        <w:rPr>
          <w:rStyle w:val="VerbatimChar"/>
        </w:rPr>
        <w:t>型的</w:t>
      </w:r>
      <w:r w:rsidRPr="00C411E2">
        <w:rPr>
          <w:rStyle w:val="VerbatimChar"/>
        </w:rPr>
        <w:t>id</w:t>
      </w:r>
      <w:r w:rsidRPr="00C411E2">
        <w:rPr>
          <w:rStyle w:val="VerbatimChar"/>
        </w:rPr>
        <w:t>列、字符型的</w:t>
      </w:r>
      <w:r w:rsidRPr="00C411E2">
        <w:rPr>
          <w:rStyle w:val="VerbatimChar"/>
        </w:rPr>
        <w:t>name</w:t>
      </w:r>
      <w:r w:rsidRPr="00C411E2">
        <w:rPr>
          <w:rStyle w:val="VerbatimChar"/>
        </w:rPr>
        <w:t>列</w:t>
      </w:r>
      <w:r w:rsidRPr="00C411E2">
        <w:rPr>
          <w:rStyle w:val="VerbatimChar"/>
        </w:rPr>
        <w:t>...</w:t>
      </w:r>
      <w:r w:rsidRPr="00C411E2">
        <w:br/>
      </w:r>
      <w:r w:rsidRPr="00C411E2">
        <w:rPr>
          <w:rStyle w:val="VerbatimChar"/>
        </w:rPr>
        <w:t>create table student(</w:t>
      </w:r>
      <w:r w:rsidRPr="00C411E2">
        <w:br/>
      </w:r>
      <w:r w:rsidRPr="00C411E2">
        <w:rPr>
          <w:rStyle w:val="VerbatimChar"/>
        </w:rPr>
        <w:t xml:space="preserve">    id int,</w:t>
      </w:r>
      <w:r w:rsidRPr="00C411E2">
        <w:br/>
      </w:r>
      <w:r w:rsidRPr="00C411E2">
        <w:rPr>
          <w:rStyle w:val="VerbatimChar"/>
        </w:rPr>
        <w:t xml:space="preserve">    name varchar(32),</w:t>
      </w:r>
      <w:r w:rsidRPr="00C411E2">
        <w:br/>
      </w:r>
      <w:r w:rsidRPr="00C411E2">
        <w:rPr>
          <w:rStyle w:val="VerbatimChar"/>
        </w:rPr>
        <w:t xml:space="preserve">    age int ,</w:t>
      </w:r>
      <w:r w:rsidRPr="00C411E2">
        <w:br/>
      </w:r>
      <w:r w:rsidRPr="00C411E2">
        <w:rPr>
          <w:rStyle w:val="VerbatimChar"/>
        </w:rPr>
        <w:t xml:space="preserve">    score double(4,1),</w:t>
      </w:r>
      <w:r w:rsidRPr="00C411E2">
        <w:br/>
      </w:r>
      <w:r w:rsidRPr="00C411E2">
        <w:rPr>
          <w:rStyle w:val="VerbatimChar"/>
        </w:rPr>
        <w:t xml:space="preserve">    birthday date,</w:t>
      </w:r>
      <w:r w:rsidRPr="00C411E2">
        <w:br/>
      </w:r>
      <w:r w:rsidRPr="00C411E2">
        <w:rPr>
          <w:rStyle w:val="VerbatimChar"/>
        </w:rPr>
        <w:t xml:space="preserve">    insert_time timestamp</w:t>
      </w:r>
      <w:r w:rsidRPr="00C411E2">
        <w:br/>
      </w:r>
      <w:r w:rsidRPr="00C411E2">
        <w:rPr>
          <w:rStyle w:val="VerbatimChar"/>
        </w:rPr>
        <w:t>);</w:t>
      </w:r>
      <w:r w:rsidRPr="00C411E2">
        <w:br/>
      </w:r>
      <w:r w:rsidRPr="00C411E2">
        <w:rPr>
          <w:rStyle w:val="VerbatimChar"/>
        </w:rPr>
        <w:t xml:space="preserve">desc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查看表结构</w:t>
      </w:r>
      <w:r w:rsidRPr="00C411E2">
        <w:br/>
      </w:r>
      <w:r w:rsidRPr="00C411E2">
        <w:rPr>
          <w:rStyle w:val="VerbatimChar"/>
        </w:rPr>
        <w:t xml:space="preserve">show create table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查看创建表的</w:t>
      </w:r>
      <w:r w:rsidRPr="00C411E2">
        <w:rPr>
          <w:rStyle w:val="VerbatimChar"/>
        </w:rPr>
        <w:t>SQL</w:t>
      </w:r>
      <w:r w:rsidRPr="00C411E2">
        <w:rPr>
          <w:rStyle w:val="VerbatimChar"/>
        </w:rPr>
        <w:t>语句</w:t>
      </w:r>
      <w:r w:rsidRPr="00C411E2">
        <w:br/>
      </w:r>
      <w:r w:rsidRPr="00C411E2">
        <w:rPr>
          <w:rStyle w:val="VerbatimChar"/>
        </w:rPr>
        <w:t xml:space="preserve">alter table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 xml:space="preserve"> rename to </w:t>
      </w:r>
      <w:r w:rsidRPr="00C411E2">
        <w:rPr>
          <w:rStyle w:val="VerbatimChar"/>
        </w:rPr>
        <w:t>新的表名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修改表名</w:t>
      </w:r>
      <w:r w:rsidRPr="00C411E2">
        <w:br/>
      </w:r>
      <w:r w:rsidRPr="00C411E2">
        <w:rPr>
          <w:rStyle w:val="VerbatimChar"/>
        </w:rPr>
        <w:t xml:space="preserve">alter table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 xml:space="preserve"> add 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 xml:space="preserve"> </w:t>
      </w:r>
      <w:r w:rsidRPr="00C411E2">
        <w:rPr>
          <w:rStyle w:val="VerbatimChar"/>
        </w:rPr>
        <w:t>数据类型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添加一列</w:t>
      </w:r>
      <w:r w:rsidRPr="00C411E2">
        <w:br/>
      </w:r>
      <w:r w:rsidRPr="00C411E2">
        <w:rPr>
          <w:rStyle w:val="VerbatimChar"/>
        </w:rPr>
        <w:t xml:space="preserve">alter table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 xml:space="preserve"> drop 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删除列</w:t>
      </w:r>
      <w:r w:rsidRPr="00C411E2">
        <w:br/>
      </w:r>
      <w:r w:rsidRPr="00C411E2">
        <w:rPr>
          <w:rStyle w:val="VerbatimChar"/>
        </w:rPr>
        <w:t xml:space="preserve">drop table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删除表</w:t>
      </w:r>
      <w:r w:rsidRPr="00C411E2">
        <w:br/>
      </w:r>
      <w:r w:rsidRPr="00C411E2">
        <w:rPr>
          <w:rStyle w:val="VerbatimChar"/>
        </w:rPr>
        <w:t xml:space="preserve">drop table if exists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删除表是否存在，存在则删除</w:t>
      </w:r>
    </w:p>
    <w:p w14:paraId="15D33464" w14:textId="77777777" w:rsidR="002F3F16" w:rsidRPr="00C411E2" w:rsidRDefault="00000000">
      <w:pPr>
        <w:pStyle w:val="FirstParagraph"/>
      </w:pPr>
      <w:r w:rsidRPr="00C411E2">
        <w:t>例：</w:t>
      </w:r>
    </w:p>
    <w:p w14:paraId="628D8C02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create database test; --</w:t>
      </w:r>
      <w:r w:rsidRPr="00C411E2">
        <w:rPr>
          <w:rStyle w:val="VerbatimChar"/>
        </w:rPr>
        <w:t>创建</w:t>
      </w:r>
      <w:r w:rsidRPr="00C411E2">
        <w:rPr>
          <w:rStyle w:val="VerbatimChar"/>
        </w:rPr>
        <w:t>test</w:t>
      </w:r>
      <w:r w:rsidRPr="00C411E2">
        <w:rPr>
          <w:rStyle w:val="VerbatimChar"/>
        </w:rPr>
        <w:t>数据库</w:t>
      </w:r>
      <w:r w:rsidRPr="00C411E2">
        <w:br/>
      </w:r>
      <w:r w:rsidRPr="00C411E2">
        <w:rPr>
          <w:rStyle w:val="VerbatimChar"/>
        </w:rPr>
        <w:t>use test; --</w:t>
      </w:r>
      <w:r w:rsidRPr="00C411E2">
        <w:rPr>
          <w:rStyle w:val="VerbatimChar"/>
        </w:rPr>
        <w:t>使用</w:t>
      </w:r>
      <w:r w:rsidRPr="00C411E2">
        <w:rPr>
          <w:rStyle w:val="VerbatimChar"/>
        </w:rPr>
        <w:t>test</w:t>
      </w:r>
      <w:r w:rsidRPr="00C411E2">
        <w:rPr>
          <w:rStyle w:val="VerbatimChar"/>
        </w:rPr>
        <w:t>数据库，之后创建表都是在这个数据库中</w:t>
      </w:r>
      <w:r w:rsidRPr="00C411E2">
        <w:br/>
      </w:r>
      <w:r w:rsidRPr="00C411E2">
        <w:rPr>
          <w:rStyle w:val="VerbatimChar"/>
        </w:rPr>
        <w:t>create table student(</w:t>
      </w:r>
      <w:r w:rsidRPr="00C411E2">
        <w:br/>
      </w:r>
      <w:r w:rsidRPr="00C411E2">
        <w:rPr>
          <w:rStyle w:val="VerbatimChar"/>
        </w:rPr>
        <w:t xml:space="preserve">    id int,</w:t>
      </w:r>
      <w:r w:rsidRPr="00C411E2">
        <w:br/>
      </w:r>
      <w:r w:rsidRPr="00C411E2">
        <w:rPr>
          <w:rStyle w:val="VerbatimChar"/>
        </w:rPr>
        <w:t xml:space="preserve">    name varchar(32),</w:t>
      </w:r>
      <w:r w:rsidRPr="00C411E2">
        <w:br/>
      </w:r>
      <w:r w:rsidRPr="00C411E2">
        <w:rPr>
          <w:rStyle w:val="VerbatimChar"/>
        </w:rPr>
        <w:t xml:space="preserve">    age int ,</w:t>
      </w:r>
      <w:r w:rsidRPr="00C411E2">
        <w:br/>
      </w:r>
      <w:r w:rsidRPr="00C411E2">
        <w:rPr>
          <w:rStyle w:val="VerbatimChar"/>
        </w:rPr>
        <w:t xml:space="preserve">    score double(4,1),</w:t>
      </w:r>
      <w:r w:rsidRPr="00C411E2">
        <w:br/>
      </w:r>
      <w:r w:rsidRPr="00C411E2">
        <w:rPr>
          <w:rStyle w:val="VerbatimChar"/>
        </w:rPr>
        <w:t xml:space="preserve">    birthday date,</w:t>
      </w:r>
      <w:r w:rsidRPr="00C411E2">
        <w:br/>
      </w:r>
      <w:r w:rsidRPr="00C411E2">
        <w:rPr>
          <w:rStyle w:val="VerbatimChar"/>
        </w:rPr>
        <w:lastRenderedPageBreak/>
        <w:t xml:space="preserve">    insert_time timestamp</w:t>
      </w:r>
      <w:r w:rsidRPr="00C411E2">
        <w:br/>
      </w:r>
      <w:r w:rsidRPr="00C411E2">
        <w:rPr>
          <w:rStyle w:val="VerbatimChar"/>
        </w:rPr>
        <w:t>); --</w:t>
      </w:r>
      <w:r w:rsidRPr="00C411E2">
        <w:rPr>
          <w:rStyle w:val="VerbatimChar"/>
        </w:rPr>
        <w:t>创建列</w:t>
      </w:r>
      <w:r w:rsidRPr="00C411E2">
        <w:br/>
      </w:r>
      <w:r w:rsidRPr="00C411E2">
        <w:rPr>
          <w:rStyle w:val="VerbatimChar"/>
        </w:rPr>
        <w:t>alter table student drop insert_time; --</w:t>
      </w:r>
      <w:r w:rsidRPr="00C411E2">
        <w:rPr>
          <w:rStyle w:val="VerbatimChar"/>
        </w:rPr>
        <w:t>删除列</w:t>
      </w:r>
    </w:p>
    <w:p w14:paraId="6B4124F5" w14:textId="77777777" w:rsidR="002F3F16" w:rsidRPr="00C411E2" w:rsidRDefault="00000000" w:rsidP="005F7C4C">
      <w:pPr>
        <w:pStyle w:val="a6"/>
      </w:pPr>
      <w:bookmarkStart w:id="5" w:name="数据操作语句"/>
      <w:bookmarkEnd w:id="2"/>
      <w:bookmarkEnd w:id="4"/>
      <w:r w:rsidRPr="00C411E2">
        <w:t>数据操作语句</w:t>
      </w:r>
    </w:p>
    <w:p w14:paraId="54248755" w14:textId="177B59C2" w:rsidR="005F7C4C" w:rsidRPr="00C411E2" w:rsidRDefault="005F7C4C" w:rsidP="006B44E3">
      <w:pPr>
        <w:pStyle w:val="a0"/>
        <w:rPr>
          <w:rStyle w:val="VerbatimChar"/>
          <w:sz w:val="28"/>
          <w:szCs w:val="28"/>
          <w:lang w:eastAsia="zh-CN"/>
        </w:rPr>
      </w:pPr>
      <w:bookmarkStart w:id="6" w:name="添加行"/>
      <w:r w:rsidRPr="00C411E2">
        <w:rPr>
          <w:rStyle w:val="VerbatimChar"/>
          <w:rFonts w:hint="eastAsia"/>
          <w:sz w:val="28"/>
          <w:szCs w:val="28"/>
          <w:lang w:eastAsia="zh-CN"/>
        </w:rPr>
        <w:t>添加行</w:t>
      </w:r>
    </w:p>
    <w:p w14:paraId="0233799D" w14:textId="1989BD01" w:rsidR="002F3F16" w:rsidRPr="00C411E2" w:rsidRDefault="00000000">
      <w:pPr>
        <w:pStyle w:val="SourceCode"/>
      </w:pPr>
      <w:r w:rsidRPr="00C411E2">
        <w:rPr>
          <w:rStyle w:val="VerbatimChar"/>
        </w:rPr>
        <w:t xml:space="preserve">-- </w:t>
      </w:r>
      <w:r w:rsidRPr="00C411E2">
        <w:rPr>
          <w:rStyle w:val="VerbatimChar"/>
        </w:rPr>
        <w:t>写全所有列名</w:t>
      </w:r>
      <w:r w:rsidRPr="00C411E2">
        <w:br/>
      </w:r>
      <w:r w:rsidRPr="00C411E2">
        <w:rPr>
          <w:rStyle w:val="VerbatimChar"/>
        </w:rPr>
        <w:t xml:space="preserve">insert into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>(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1,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2,...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n) values(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1,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2,...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n);</w:t>
      </w:r>
      <w:r w:rsidRPr="00C411E2">
        <w:br/>
      </w:r>
      <w:r w:rsidRPr="00C411E2">
        <w:rPr>
          <w:rStyle w:val="VerbatimChar"/>
        </w:rPr>
        <w:t xml:space="preserve">-- </w:t>
      </w:r>
      <w:r w:rsidRPr="00C411E2">
        <w:rPr>
          <w:rStyle w:val="VerbatimChar"/>
        </w:rPr>
        <w:t>不写列名（所有列全部添加）</w:t>
      </w:r>
      <w:r w:rsidRPr="00C411E2">
        <w:br/>
      </w:r>
      <w:r w:rsidRPr="00C411E2">
        <w:rPr>
          <w:rStyle w:val="VerbatimChar"/>
        </w:rPr>
        <w:t xml:space="preserve">insert into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 xml:space="preserve"> values(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1,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2,...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n);</w:t>
      </w:r>
      <w:r w:rsidRPr="00C411E2">
        <w:br/>
      </w:r>
      <w:r w:rsidRPr="00C411E2">
        <w:rPr>
          <w:rStyle w:val="VerbatimChar"/>
        </w:rPr>
        <w:t xml:space="preserve">-- </w:t>
      </w:r>
      <w:r w:rsidRPr="00C411E2">
        <w:rPr>
          <w:rStyle w:val="VerbatimChar"/>
        </w:rPr>
        <w:t>插入部分数据</w:t>
      </w:r>
      <w:r w:rsidRPr="00C411E2">
        <w:br/>
      </w:r>
      <w:r w:rsidRPr="00C411E2">
        <w:rPr>
          <w:rStyle w:val="VerbatimChar"/>
        </w:rPr>
        <w:t xml:space="preserve">insert into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>(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1,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2,...) values(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1,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2,...);</w:t>
      </w:r>
    </w:p>
    <w:p w14:paraId="0BCD3D60" w14:textId="77777777" w:rsidR="002F3F16" w:rsidRPr="00C411E2" w:rsidRDefault="00000000">
      <w:pPr>
        <w:pStyle w:val="FirstParagraph"/>
      </w:pPr>
      <w:r w:rsidRPr="00C411E2">
        <w:t>例：</w:t>
      </w:r>
    </w:p>
    <w:p w14:paraId="5BB84E56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use test;</w:t>
      </w:r>
      <w:r w:rsidRPr="00C411E2">
        <w:br/>
      </w:r>
      <w:r w:rsidRPr="00C411E2">
        <w:rPr>
          <w:rStyle w:val="VerbatimChar"/>
        </w:rPr>
        <w:t>insert into student(id,name,age) values(1,"abc",18);</w:t>
      </w:r>
      <w:r w:rsidRPr="00C411E2">
        <w:br/>
      </w:r>
      <w:r w:rsidRPr="00C411E2">
        <w:rPr>
          <w:rStyle w:val="VerbatimChar"/>
        </w:rPr>
        <w:t>insert into student values(2,"bcd",19);</w:t>
      </w:r>
      <w:r w:rsidRPr="00C411E2">
        <w:br/>
      </w:r>
      <w:r w:rsidRPr="00C411E2">
        <w:rPr>
          <w:rStyle w:val="VerbatimChar"/>
        </w:rPr>
        <w:t>insert into student(id,name) values(3,"cde");</w:t>
      </w:r>
    </w:p>
    <w:p w14:paraId="7738E61D" w14:textId="77777777" w:rsidR="005F7C4C" w:rsidRPr="00C411E2" w:rsidRDefault="00000000">
      <w:pPr>
        <w:pStyle w:val="FirstParagraph"/>
      </w:pPr>
      <w:r w:rsidRPr="00C411E2">
        <w:drawing>
          <wp:inline distT="0" distB="0" distL="0" distR="0" wp14:anchorId="3F2D402E" wp14:editId="460406B8">
            <wp:extent cx="1406769" cy="812089"/>
            <wp:effectExtent l="0" t="0" r="0" b="0"/>
            <wp:docPr id="24" name="Picture" descr="插入行" title="插入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插入行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9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22E7F" w14:textId="5CE0DC19" w:rsidR="002F3F16" w:rsidRPr="00C411E2" w:rsidRDefault="00000000" w:rsidP="006B44E3">
      <w:pPr>
        <w:pStyle w:val="a0"/>
        <w:rPr>
          <w:rStyle w:val="VerbatimChar"/>
          <w:sz w:val="28"/>
          <w:szCs w:val="28"/>
          <w:lang w:eastAsia="zh-CN"/>
        </w:rPr>
      </w:pPr>
      <w:r w:rsidRPr="00C411E2">
        <w:rPr>
          <w:rStyle w:val="VerbatimChar"/>
          <w:sz w:val="28"/>
          <w:szCs w:val="28"/>
          <w:lang w:eastAsia="zh-CN"/>
        </w:rPr>
        <w:t>删除行</w:t>
      </w:r>
    </w:p>
    <w:p w14:paraId="10DE92F5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 xml:space="preserve">delete from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 xml:space="preserve"> where 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=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(</w:t>
      </w:r>
      <w:r w:rsidRPr="00C411E2">
        <w:rPr>
          <w:rStyle w:val="VerbatimChar"/>
        </w:rPr>
        <w:t>或其它条件语句</w:t>
      </w:r>
      <w:r w:rsidRPr="00C411E2">
        <w:rPr>
          <w:rStyle w:val="VerbatimChar"/>
        </w:rPr>
        <w:t>); --</w:t>
      </w:r>
      <w:r w:rsidRPr="00C411E2">
        <w:rPr>
          <w:rStyle w:val="VerbatimChar"/>
        </w:rPr>
        <w:t>删除表中数据</w:t>
      </w:r>
      <w:r w:rsidRPr="00C411E2">
        <w:br/>
      </w:r>
      <w:r w:rsidRPr="00C411E2">
        <w:rPr>
          <w:rStyle w:val="VerbatimChar"/>
        </w:rPr>
        <w:t xml:space="preserve">delete from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删除表中所有数据，保留列名</w:t>
      </w:r>
      <w:r w:rsidRPr="00C411E2">
        <w:br/>
      </w:r>
      <w:r w:rsidRPr="00C411E2">
        <w:rPr>
          <w:rStyle w:val="VerbatimChar"/>
        </w:rPr>
        <w:t xml:space="preserve">truncate table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删除表中所有数据（比上面的方法更高效），保留列名</w:t>
      </w:r>
    </w:p>
    <w:p w14:paraId="45B88C28" w14:textId="77777777" w:rsidR="002F3F16" w:rsidRPr="00C411E2" w:rsidRDefault="00000000">
      <w:pPr>
        <w:pStyle w:val="FirstParagraph"/>
      </w:pPr>
      <w:r w:rsidRPr="00C411E2">
        <w:t>例：</w:t>
      </w:r>
    </w:p>
    <w:p w14:paraId="53E5BB7D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use test;</w:t>
      </w:r>
      <w:r w:rsidRPr="00C411E2">
        <w:br/>
      </w:r>
      <w:r w:rsidRPr="00C411E2">
        <w:rPr>
          <w:rStyle w:val="VerbatimChar"/>
        </w:rPr>
        <w:t>delete from student where name="abc";</w:t>
      </w:r>
    </w:p>
    <w:p w14:paraId="34FB93E1" w14:textId="77777777" w:rsidR="005F7C4C" w:rsidRPr="00C411E2" w:rsidRDefault="00000000">
      <w:pPr>
        <w:pStyle w:val="FirstParagraph"/>
      </w:pPr>
      <w:r w:rsidRPr="00C411E2">
        <w:drawing>
          <wp:inline distT="0" distB="0" distL="0" distR="0" wp14:anchorId="23828ACD" wp14:editId="621398A9">
            <wp:extent cx="1368402" cy="575496"/>
            <wp:effectExtent l="0" t="0" r="0" b="0"/>
            <wp:docPr id="27" name="Picture" descr="删除行" title="删除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删除行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402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685E6" w14:textId="7E8E5263" w:rsidR="002F3F16" w:rsidRPr="00C411E2" w:rsidRDefault="00000000" w:rsidP="006B44E3">
      <w:pPr>
        <w:pStyle w:val="a0"/>
        <w:rPr>
          <w:rStyle w:val="VerbatimChar"/>
          <w:sz w:val="28"/>
          <w:szCs w:val="28"/>
          <w:lang w:eastAsia="zh-CN"/>
        </w:rPr>
      </w:pPr>
      <w:r w:rsidRPr="00C411E2">
        <w:rPr>
          <w:rStyle w:val="VerbatimChar"/>
          <w:sz w:val="28"/>
          <w:szCs w:val="28"/>
          <w:lang w:eastAsia="zh-CN"/>
        </w:rPr>
        <w:t>修改行</w:t>
      </w:r>
    </w:p>
    <w:p w14:paraId="255B9A14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 xml:space="preserve">update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 xml:space="preserve"> set 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 xml:space="preserve"> = 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不带条件的修改</w:t>
      </w:r>
      <w:r w:rsidRPr="00C411E2">
        <w:rPr>
          <w:rStyle w:val="VerbatimChar"/>
        </w:rPr>
        <w:t>(</w:t>
      </w:r>
      <w:r w:rsidRPr="00C411E2">
        <w:rPr>
          <w:rStyle w:val="VerbatimChar"/>
        </w:rPr>
        <w:t>会修改所有行</w:t>
      </w:r>
      <w:r w:rsidRPr="00C411E2">
        <w:rPr>
          <w:rStyle w:val="VerbatimChar"/>
        </w:rPr>
        <w:t>)</w:t>
      </w:r>
      <w:r w:rsidRPr="00C411E2">
        <w:br/>
      </w:r>
      <w:r w:rsidRPr="00C411E2">
        <w:rPr>
          <w:rStyle w:val="VerbatimChar"/>
        </w:rPr>
        <w:t xml:space="preserve">update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 xml:space="preserve"> set 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 xml:space="preserve"> = 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 xml:space="preserve"> where 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=</w:t>
      </w:r>
      <w:r w:rsidRPr="00C411E2">
        <w:rPr>
          <w:rStyle w:val="VerbatimChar"/>
        </w:rPr>
        <w:t>值</w:t>
      </w:r>
      <w:r w:rsidRPr="00C411E2">
        <w:rPr>
          <w:rStyle w:val="VerbatimChar"/>
        </w:rPr>
        <w:t>; --</w:t>
      </w:r>
      <w:r w:rsidRPr="00C411E2">
        <w:rPr>
          <w:rStyle w:val="VerbatimChar"/>
        </w:rPr>
        <w:t>带条件的修改</w:t>
      </w:r>
    </w:p>
    <w:p w14:paraId="4632BCB8" w14:textId="77777777" w:rsidR="002F3F16" w:rsidRPr="00C411E2" w:rsidRDefault="00000000">
      <w:pPr>
        <w:pStyle w:val="FirstParagraph"/>
      </w:pPr>
      <w:r w:rsidRPr="00C411E2">
        <w:lastRenderedPageBreak/>
        <w:t>例：</w:t>
      </w:r>
    </w:p>
    <w:p w14:paraId="237EB550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use test;</w:t>
      </w:r>
      <w:r w:rsidRPr="00C411E2">
        <w:br/>
      </w:r>
      <w:r w:rsidRPr="00C411E2">
        <w:rPr>
          <w:rStyle w:val="VerbatimChar"/>
        </w:rPr>
        <w:t>update student set age=20 where age is null; --</w:t>
      </w:r>
      <w:r w:rsidRPr="00C411E2">
        <w:rPr>
          <w:rStyle w:val="VerbatimChar"/>
        </w:rPr>
        <w:t>将</w:t>
      </w:r>
      <w:r w:rsidRPr="00C411E2">
        <w:rPr>
          <w:rStyle w:val="VerbatimChar"/>
        </w:rPr>
        <w:t>age</w:t>
      </w:r>
      <w:r w:rsidRPr="00C411E2">
        <w:rPr>
          <w:rStyle w:val="VerbatimChar"/>
        </w:rPr>
        <w:t>为空的行的</w:t>
      </w:r>
      <w:r w:rsidRPr="00C411E2">
        <w:rPr>
          <w:rStyle w:val="VerbatimChar"/>
        </w:rPr>
        <w:t>age</w:t>
      </w:r>
      <w:r w:rsidRPr="00C411E2">
        <w:rPr>
          <w:rStyle w:val="VerbatimChar"/>
        </w:rPr>
        <w:t>列值设为</w:t>
      </w:r>
      <w:r w:rsidRPr="00C411E2">
        <w:rPr>
          <w:rStyle w:val="VerbatimChar"/>
        </w:rPr>
        <w:t>20</w:t>
      </w:r>
      <w:r w:rsidRPr="00C411E2">
        <w:br/>
      </w:r>
      <w:r w:rsidRPr="00C411E2">
        <w:rPr>
          <w:rStyle w:val="VerbatimChar"/>
        </w:rPr>
        <w:t>update student set id=0; --</w:t>
      </w:r>
      <w:r w:rsidRPr="00C411E2">
        <w:rPr>
          <w:rStyle w:val="VerbatimChar"/>
        </w:rPr>
        <w:t>将所有行的</w:t>
      </w:r>
      <w:r w:rsidRPr="00C411E2">
        <w:rPr>
          <w:rStyle w:val="VerbatimChar"/>
        </w:rPr>
        <w:t>id</w:t>
      </w:r>
      <w:r w:rsidRPr="00C411E2">
        <w:rPr>
          <w:rStyle w:val="VerbatimChar"/>
        </w:rPr>
        <w:t>设为</w:t>
      </w:r>
      <w:r w:rsidRPr="00C411E2">
        <w:rPr>
          <w:rStyle w:val="VerbatimChar"/>
        </w:rPr>
        <w:t>0</w:t>
      </w:r>
    </w:p>
    <w:p w14:paraId="4D0CFD14" w14:textId="77777777" w:rsidR="005F7C4C" w:rsidRPr="00C411E2" w:rsidRDefault="00000000">
      <w:pPr>
        <w:pStyle w:val="FirstParagraph"/>
      </w:pPr>
      <w:r w:rsidRPr="00C411E2">
        <w:drawing>
          <wp:inline distT="0" distB="0" distL="0" distR="0" wp14:anchorId="24D48275" wp14:editId="079D8E09">
            <wp:extent cx="1131809" cy="575496"/>
            <wp:effectExtent l="0" t="0" r="0" b="0"/>
            <wp:docPr id="30" name="Picture" descr="修改行" title="修改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修改行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809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AC605" w14:textId="77777777" w:rsidR="005F7C4C" w:rsidRPr="00C411E2" w:rsidRDefault="00000000" w:rsidP="005F7C4C">
      <w:pPr>
        <w:pStyle w:val="a6"/>
        <w:rPr>
          <w:lang w:eastAsia="zh-CN"/>
        </w:rPr>
      </w:pPr>
      <w:r w:rsidRPr="00C411E2">
        <w:rPr>
          <w:lang w:eastAsia="zh-CN"/>
        </w:rPr>
        <w:t>数据查询语句</w:t>
      </w:r>
      <w:r w:rsidRPr="00C411E2">
        <w:rPr>
          <w:lang w:eastAsia="zh-CN"/>
        </w:rPr>
        <w:t xml:space="preserve"> </w:t>
      </w:r>
    </w:p>
    <w:p w14:paraId="1918A250" w14:textId="77777777" w:rsidR="005F7C4C" w:rsidRPr="00C411E2" w:rsidRDefault="00000000" w:rsidP="003C69E0">
      <w:pPr>
        <w:pStyle w:val="a0"/>
        <w:rPr>
          <w:rStyle w:val="VerbatimChar"/>
          <w:sz w:val="28"/>
          <w:szCs w:val="28"/>
          <w:lang w:eastAsia="zh-CN"/>
        </w:rPr>
      </w:pPr>
      <w:r w:rsidRPr="00C411E2">
        <w:rPr>
          <w:rStyle w:val="VerbatimChar"/>
          <w:sz w:val="28"/>
          <w:szCs w:val="28"/>
          <w:lang w:eastAsia="zh-CN"/>
        </w:rPr>
        <w:t>基础关键字</w:t>
      </w:r>
      <w:r w:rsidRPr="00C411E2">
        <w:rPr>
          <w:rStyle w:val="VerbatimChar"/>
          <w:sz w:val="28"/>
          <w:szCs w:val="28"/>
          <w:lang w:eastAsia="zh-CN"/>
        </w:rPr>
        <w:t xml:space="preserve"> </w:t>
      </w:r>
    </w:p>
    <w:p w14:paraId="5F8C5D68" w14:textId="77777777" w:rsidR="005F7C4C" w:rsidRPr="00C411E2" w:rsidRDefault="00000000">
      <w:pPr>
        <w:pStyle w:val="FirstParagraph"/>
      </w:pPr>
      <w:r w:rsidRPr="00C411E2">
        <w:rPr>
          <w:rStyle w:val="VerbatimChar"/>
        </w:rPr>
        <w:t>and</w:t>
      </w:r>
      <w:r w:rsidRPr="00C411E2">
        <w:t>与</w:t>
      </w:r>
      <w:r w:rsidRPr="00C411E2">
        <w:rPr>
          <w:rStyle w:val="VerbatimChar"/>
        </w:rPr>
        <w:t>or</w:t>
      </w:r>
      <w:r w:rsidRPr="00C411E2">
        <w:t>：</w:t>
      </w:r>
      <w:r w:rsidRPr="00C411E2">
        <w:t>&amp;&amp;</w:t>
      </w:r>
      <w:r w:rsidRPr="00C411E2">
        <w:t>与</w:t>
      </w:r>
      <w:r w:rsidRPr="00C411E2">
        <w:t xml:space="preserve">|| </w:t>
      </w:r>
    </w:p>
    <w:p w14:paraId="5B457195" w14:textId="77777777" w:rsidR="005F7C4C" w:rsidRPr="00C411E2" w:rsidRDefault="00000000">
      <w:pPr>
        <w:pStyle w:val="FirstParagraph"/>
      </w:pPr>
      <w:r w:rsidRPr="00C411E2">
        <w:rPr>
          <w:rStyle w:val="VerbatimChar"/>
        </w:rPr>
        <w:t>between n and m</w:t>
      </w:r>
      <w:r w:rsidRPr="00C411E2">
        <w:t>：</w:t>
      </w:r>
      <w:r w:rsidRPr="00C411E2">
        <w:t>n≤</w:t>
      </w:r>
      <w:r w:rsidRPr="00C411E2">
        <w:t>数据</w:t>
      </w:r>
      <w:r w:rsidRPr="00C411E2">
        <w:t xml:space="preserve">≤m </w:t>
      </w:r>
    </w:p>
    <w:p w14:paraId="6BB4181C" w14:textId="77777777" w:rsidR="005F7C4C" w:rsidRPr="00C411E2" w:rsidRDefault="00000000">
      <w:pPr>
        <w:pStyle w:val="FirstParagraph"/>
      </w:pPr>
      <w:r w:rsidRPr="00C411E2">
        <w:rPr>
          <w:rStyle w:val="VerbatimChar"/>
        </w:rPr>
        <w:t>in(a,b,c,...)</w:t>
      </w:r>
      <w:r w:rsidRPr="00C411E2">
        <w:t>：数据</w:t>
      </w:r>
      <w:r w:rsidRPr="00C411E2">
        <w:t>==a</w:t>
      </w:r>
      <w:r w:rsidRPr="00C411E2">
        <w:t>或</w:t>
      </w:r>
      <w:r w:rsidRPr="00C411E2">
        <w:t>b</w:t>
      </w:r>
      <w:r w:rsidRPr="00C411E2">
        <w:t>或</w:t>
      </w:r>
      <w:r w:rsidRPr="00C411E2">
        <w:t xml:space="preserve">c… </w:t>
      </w:r>
    </w:p>
    <w:p w14:paraId="37BF6731" w14:textId="122334FA" w:rsidR="005F7C4C" w:rsidRPr="00C411E2" w:rsidRDefault="00000000">
      <w:pPr>
        <w:pStyle w:val="FirstParagraph"/>
      </w:pPr>
      <w:r w:rsidRPr="00C411E2">
        <w:rPr>
          <w:rStyle w:val="VerbatimChar"/>
        </w:rPr>
        <w:t>is not null</w:t>
      </w:r>
      <w:r w:rsidRPr="00C411E2">
        <w:t>：不为</w:t>
      </w:r>
      <w:r w:rsidRPr="00C411E2">
        <w:t>null</w:t>
      </w:r>
      <w:r w:rsidRPr="00C411E2">
        <w:t>值</w:t>
      </w:r>
      <w:r w:rsidRPr="00C411E2">
        <w:t xml:space="preserve"> </w:t>
      </w:r>
    </w:p>
    <w:p w14:paraId="697E124C" w14:textId="77777777" w:rsidR="005F7C4C" w:rsidRPr="00C411E2" w:rsidRDefault="00000000">
      <w:pPr>
        <w:pStyle w:val="FirstParagraph"/>
      </w:pPr>
      <w:r w:rsidRPr="00C411E2">
        <w:rPr>
          <w:rStyle w:val="VerbatimChar"/>
        </w:rPr>
        <w:t>like "_%"</w:t>
      </w:r>
      <w:r w:rsidRPr="00C411E2">
        <w:t>：模糊查询，其中</w:t>
      </w:r>
      <w:r w:rsidRPr="00C411E2">
        <w:rPr>
          <w:rStyle w:val="VerbatimChar"/>
        </w:rPr>
        <w:t>_</w:t>
      </w:r>
      <w:r w:rsidRPr="00C411E2">
        <w:t>表示单个任意字符，</w:t>
      </w:r>
      <w:r w:rsidRPr="00C411E2">
        <w:rPr>
          <w:rStyle w:val="VerbatimChar"/>
        </w:rPr>
        <w:t>%</w:t>
      </w:r>
      <w:r w:rsidRPr="00C411E2">
        <w:t>表示多个任意字符（</w:t>
      </w:r>
      <w:r w:rsidRPr="00C411E2">
        <w:t>≥0</w:t>
      </w:r>
      <w:r w:rsidRPr="00C411E2">
        <w:t>个）</w:t>
      </w:r>
      <w:r w:rsidRPr="00C411E2">
        <w:t xml:space="preserve"> </w:t>
      </w:r>
    </w:p>
    <w:p w14:paraId="4EFE8911" w14:textId="4CE46534" w:rsidR="002F3F16" w:rsidRPr="00C411E2" w:rsidRDefault="00000000">
      <w:pPr>
        <w:pStyle w:val="FirstParagraph"/>
        <w:rPr>
          <w:rStyle w:val="VerbatimChar"/>
        </w:rPr>
      </w:pPr>
      <w:r w:rsidRPr="00C411E2">
        <w:rPr>
          <w:rStyle w:val="VerbatimChar"/>
        </w:rPr>
        <w:t>distinct</w:t>
      </w:r>
      <w:r w:rsidRPr="00C411E2">
        <w:t>：去除重复值，</w:t>
      </w:r>
      <w:r w:rsidR="00C411E2" w:rsidRPr="00C411E2">
        <w:rPr>
          <w:rFonts w:hint="eastAsia"/>
          <w:lang w:eastAsia="zh-CN"/>
        </w:rPr>
        <w:t>如</w:t>
      </w:r>
      <w:r w:rsidRPr="00C411E2">
        <w:rPr>
          <w:rStyle w:val="VerbatimChar"/>
        </w:rPr>
        <w:t xml:space="preserve">SELECT DISTINCT </w:t>
      </w:r>
      <w:r w:rsidRPr="00C411E2">
        <w:rPr>
          <w:rStyle w:val="VerbatimChar"/>
        </w:rPr>
        <w:t>列名称</w:t>
      </w:r>
      <w:r w:rsidRPr="00C411E2">
        <w:rPr>
          <w:rStyle w:val="VerbatimChar"/>
        </w:rPr>
        <w:t xml:space="preserve"> FROM </w:t>
      </w:r>
      <w:r w:rsidRPr="00C411E2">
        <w:rPr>
          <w:rStyle w:val="VerbatimChar"/>
        </w:rPr>
        <w:t>表名称</w:t>
      </w:r>
    </w:p>
    <w:p w14:paraId="15DD2433" w14:textId="77777777" w:rsidR="002F3F16" w:rsidRPr="00C411E2" w:rsidRDefault="00000000">
      <w:pPr>
        <w:pStyle w:val="SourceCode"/>
        <w:rPr>
          <w:rStyle w:val="VerbatimChar"/>
        </w:rPr>
      </w:pPr>
      <w:r w:rsidRPr="00C411E2">
        <w:rPr>
          <w:rStyle w:val="VerbatimChar"/>
        </w:rPr>
        <w:t xml:space="preserve">-- </w:t>
      </w:r>
      <w:r w:rsidRPr="00C411E2">
        <w:rPr>
          <w:rStyle w:val="VerbatimChar"/>
        </w:rPr>
        <w:t>查询年龄大于等于</w:t>
      </w:r>
      <w:r w:rsidRPr="00C411E2">
        <w:rPr>
          <w:rStyle w:val="VerbatimChar"/>
        </w:rPr>
        <w:t>20</w:t>
      </w:r>
      <w:r w:rsidRPr="00C411E2">
        <w:rPr>
          <w:rStyle w:val="VerbatimChar"/>
        </w:rPr>
        <w:t>且小于等于</w:t>
      </w:r>
      <w:r w:rsidRPr="00C411E2">
        <w:rPr>
          <w:rStyle w:val="VerbatimChar"/>
        </w:rPr>
        <w:t>30</w:t>
      </w:r>
      <w:r w:rsidRPr="00C411E2">
        <w:rPr>
          <w:rStyle w:val="VerbatimChar"/>
        </w:rPr>
        <w:t>的行</w:t>
      </w:r>
      <w:r w:rsidRPr="00C411E2">
        <w:rPr>
          <w:rStyle w:val="VerbatimChar"/>
        </w:rPr>
        <w:t xml:space="preserve">              </w:t>
      </w:r>
      <w:r w:rsidRPr="00C411E2">
        <w:rPr>
          <w:rStyle w:val="VerbatimChar"/>
        </w:rPr>
        <w:br/>
        <w:t>SELECT * FROM student WHERE age &gt;= 20 &amp;&amp; age &lt;= 30;</w:t>
      </w:r>
      <w:r w:rsidRPr="00C411E2">
        <w:rPr>
          <w:rStyle w:val="VerbatimChar"/>
        </w:rPr>
        <w:br/>
        <w:t>SELECT * FROM student WHERE age &gt;= 20 AND age &lt;= 30;</w:t>
      </w:r>
      <w:r w:rsidRPr="00C411E2">
        <w:rPr>
          <w:rStyle w:val="VerbatimChar"/>
        </w:rPr>
        <w:br/>
        <w:t>SELECT * FROM student WHERE age BETWEEN 20 AND 30;</w:t>
      </w:r>
      <w:r w:rsidRPr="00C411E2">
        <w:rPr>
          <w:rStyle w:val="VerbatimChar"/>
        </w:rPr>
        <w:br/>
        <w:t xml:space="preserve">-- </w:t>
      </w:r>
      <w:r w:rsidRPr="00C411E2">
        <w:rPr>
          <w:rStyle w:val="VerbatimChar"/>
        </w:rPr>
        <w:t>查询年龄</w:t>
      </w:r>
      <w:r w:rsidRPr="00C411E2">
        <w:rPr>
          <w:rStyle w:val="VerbatimChar"/>
        </w:rPr>
        <w:t>22</w:t>
      </w:r>
      <w:r w:rsidRPr="00C411E2">
        <w:rPr>
          <w:rStyle w:val="VerbatimChar"/>
        </w:rPr>
        <w:t>岁，</w:t>
      </w:r>
      <w:r w:rsidRPr="00C411E2">
        <w:rPr>
          <w:rStyle w:val="VerbatimChar"/>
        </w:rPr>
        <w:t>18</w:t>
      </w:r>
      <w:r w:rsidRPr="00C411E2">
        <w:rPr>
          <w:rStyle w:val="VerbatimChar"/>
        </w:rPr>
        <w:t>岁，</w:t>
      </w:r>
      <w:r w:rsidRPr="00C411E2">
        <w:rPr>
          <w:rStyle w:val="VerbatimChar"/>
        </w:rPr>
        <w:t>25</w:t>
      </w:r>
      <w:r w:rsidRPr="00C411E2">
        <w:rPr>
          <w:rStyle w:val="VerbatimChar"/>
        </w:rPr>
        <w:t>岁的行</w:t>
      </w:r>
      <w:r w:rsidRPr="00C411E2">
        <w:rPr>
          <w:rStyle w:val="VerbatimChar"/>
        </w:rPr>
        <w:br/>
        <w:t>SELECT * FROM student WHERE age = 22 OR age = 18 OR age = 25</w:t>
      </w:r>
      <w:r w:rsidRPr="00C411E2">
        <w:rPr>
          <w:rStyle w:val="VerbatimChar"/>
        </w:rPr>
        <w:br/>
        <w:t>SELECT * FROM student WHERE age IN (22,18,25);</w:t>
      </w:r>
      <w:r w:rsidRPr="00C411E2">
        <w:rPr>
          <w:rStyle w:val="VerbatimChar"/>
        </w:rPr>
        <w:br/>
      </w:r>
      <w:r w:rsidRPr="00C411E2">
        <w:rPr>
          <w:rStyle w:val="VerbatimChar"/>
        </w:rPr>
        <w:br/>
        <w:t>SELECT * FROM student WHERE english IS NOT NULL; --</w:t>
      </w:r>
      <w:r w:rsidRPr="00C411E2">
        <w:rPr>
          <w:rStyle w:val="VerbatimChar"/>
        </w:rPr>
        <w:t>查询英语成绩不为</w:t>
      </w:r>
      <w:r w:rsidRPr="00C411E2">
        <w:rPr>
          <w:rStyle w:val="VerbatimChar"/>
        </w:rPr>
        <w:t>null</w:t>
      </w:r>
      <w:r w:rsidRPr="00C411E2">
        <w:rPr>
          <w:rStyle w:val="VerbatimChar"/>
        </w:rPr>
        <w:t>的行</w:t>
      </w:r>
      <w:r w:rsidRPr="00C411E2">
        <w:rPr>
          <w:rStyle w:val="VerbatimChar"/>
        </w:rPr>
        <w:br/>
        <w:t>SELECT * FROM student WHERE NAME LIKE '</w:t>
      </w:r>
      <w:r w:rsidRPr="00C411E2">
        <w:rPr>
          <w:rStyle w:val="VerbatimChar"/>
        </w:rPr>
        <w:t>马</w:t>
      </w:r>
      <w:r w:rsidRPr="00C411E2">
        <w:rPr>
          <w:rStyle w:val="VerbatimChar"/>
        </w:rPr>
        <w:t>%'; --</w:t>
      </w:r>
      <w:r w:rsidRPr="00C411E2">
        <w:rPr>
          <w:rStyle w:val="VerbatimChar"/>
        </w:rPr>
        <w:t>查询姓马的有哪些？</w:t>
      </w:r>
      <w:r w:rsidRPr="00C411E2">
        <w:rPr>
          <w:rStyle w:val="VerbatimChar"/>
        </w:rPr>
        <w:br/>
        <w:t>SELECT * FROM student WHERE NAME LIKE "_</w:t>
      </w:r>
      <w:r w:rsidRPr="00C411E2">
        <w:rPr>
          <w:rStyle w:val="VerbatimChar"/>
        </w:rPr>
        <w:t>化</w:t>
      </w:r>
      <w:r w:rsidRPr="00C411E2">
        <w:rPr>
          <w:rStyle w:val="VerbatimChar"/>
        </w:rPr>
        <w:t>%"; --</w:t>
      </w:r>
      <w:r w:rsidRPr="00C411E2">
        <w:rPr>
          <w:rStyle w:val="VerbatimChar"/>
        </w:rPr>
        <w:t>查询姓名第二个字是化的人</w:t>
      </w:r>
      <w:r w:rsidRPr="00C411E2">
        <w:rPr>
          <w:rStyle w:val="VerbatimChar"/>
        </w:rPr>
        <w:t xml:space="preserve">         </w:t>
      </w:r>
      <w:r w:rsidRPr="00C411E2">
        <w:rPr>
          <w:rStyle w:val="VerbatimChar"/>
        </w:rPr>
        <w:br/>
        <w:t>SELECT * FROM student WHERE NAME LIKE '___'; --</w:t>
      </w:r>
      <w:r w:rsidRPr="00C411E2">
        <w:rPr>
          <w:rStyle w:val="VerbatimChar"/>
        </w:rPr>
        <w:t>查询姓名是</w:t>
      </w:r>
      <w:r w:rsidRPr="00C411E2">
        <w:rPr>
          <w:rStyle w:val="VerbatimChar"/>
        </w:rPr>
        <w:t>3</w:t>
      </w:r>
      <w:r w:rsidRPr="00C411E2">
        <w:rPr>
          <w:rStyle w:val="VerbatimChar"/>
        </w:rPr>
        <w:t>个字的人</w:t>
      </w:r>
      <w:r w:rsidRPr="00C411E2">
        <w:rPr>
          <w:rStyle w:val="VerbatimChar"/>
        </w:rPr>
        <w:t xml:space="preserve">               </w:t>
      </w:r>
      <w:r w:rsidRPr="00C411E2">
        <w:rPr>
          <w:rStyle w:val="VerbatimChar"/>
        </w:rPr>
        <w:br/>
        <w:t>SELECT * FROM student WHERE NAME LIKE '%</w:t>
      </w:r>
      <w:r w:rsidRPr="00C411E2">
        <w:rPr>
          <w:rStyle w:val="VerbatimChar"/>
        </w:rPr>
        <w:t>德</w:t>
      </w:r>
      <w:r w:rsidRPr="00C411E2">
        <w:rPr>
          <w:rStyle w:val="VerbatimChar"/>
        </w:rPr>
        <w:t>%'; --</w:t>
      </w:r>
      <w:r w:rsidRPr="00C411E2">
        <w:rPr>
          <w:rStyle w:val="VerbatimChar"/>
        </w:rPr>
        <w:t>查询姓名中包含德的人</w:t>
      </w:r>
      <w:r w:rsidRPr="00C411E2">
        <w:rPr>
          <w:rStyle w:val="VerbatimChar"/>
        </w:rPr>
        <w:br/>
        <w:t>SELECT DISTINCT NAME FROM student; --</w:t>
      </w:r>
      <w:r w:rsidRPr="00C411E2">
        <w:rPr>
          <w:rStyle w:val="VerbatimChar"/>
        </w:rPr>
        <w:t>获取姓名列的值（同时去重）</w:t>
      </w:r>
    </w:p>
    <w:p w14:paraId="32D76975" w14:textId="77777777" w:rsidR="003C69E0" w:rsidRPr="00C411E2" w:rsidRDefault="00000000">
      <w:pPr>
        <w:pStyle w:val="FirstParagraph"/>
        <w:rPr>
          <w:lang w:eastAsia="zh-CN"/>
        </w:rPr>
      </w:pPr>
      <w:r w:rsidRPr="00C411E2">
        <w:t>例：对于表</w:t>
      </w:r>
    </w:p>
    <w:p w14:paraId="5FC275E4" w14:textId="722FE7AA" w:rsidR="002F3F16" w:rsidRPr="00C411E2" w:rsidRDefault="00000000">
      <w:pPr>
        <w:pStyle w:val="FirstParagraph"/>
      </w:pPr>
      <w:r w:rsidRPr="00C411E2">
        <w:lastRenderedPageBreak/>
        <w:t xml:space="preserve"> </w:t>
      </w:r>
      <w:r w:rsidRPr="00C411E2">
        <w:drawing>
          <wp:inline distT="0" distB="0" distL="0" distR="0" wp14:anchorId="425EA658" wp14:editId="0575B6D1">
            <wp:extent cx="967255" cy="1802372"/>
            <wp:effectExtent l="0" t="0" r="0" b="0"/>
            <wp:docPr id="33" name="Picture" descr="查询例" title="查询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查询例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088" cy="180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1A2F7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select * from student where age between 18 and 19;</w:t>
      </w:r>
    </w:p>
    <w:p w14:paraId="0545B03B" w14:textId="08162F6B" w:rsidR="002F3F16" w:rsidRPr="00C411E2" w:rsidRDefault="00000000">
      <w:pPr>
        <w:pStyle w:val="FirstParagraph"/>
      </w:pPr>
      <w:r w:rsidRPr="00C411E2">
        <w:drawing>
          <wp:inline distT="0" distB="0" distL="0" distR="0" wp14:anchorId="24FE3298" wp14:editId="46E7AB10">
            <wp:extent cx="3593655" cy="908005"/>
            <wp:effectExtent l="0" t="0" r="0" b="0"/>
            <wp:docPr id="36" name="Picture" descr="查询结果1" title="查询结果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查询结果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67A62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select * from student where age in (18,21,22);</w:t>
      </w:r>
    </w:p>
    <w:p w14:paraId="0B11EF3A" w14:textId="4F014A38" w:rsidR="002F3F16" w:rsidRPr="00C411E2" w:rsidRDefault="00000000">
      <w:pPr>
        <w:pStyle w:val="FirstParagraph"/>
      </w:pPr>
      <w:r w:rsidRPr="00C411E2">
        <w:drawing>
          <wp:inline distT="0" distB="0" distL="0" distR="0" wp14:anchorId="409A6758" wp14:editId="7E7B6F56">
            <wp:extent cx="3472162" cy="997527"/>
            <wp:effectExtent l="0" t="0" r="0" b="0"/>
            <wp:docPr id="39" name="Picture" descr="查询结果2" title="查询结果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查询结果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32D95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--</w:t>
      </w:r>
      <w:r w:rsidRPr="00C411E2">
        <w:rPr>
          <w:rStyle w:val="VerbatimChar"/>
        </w:rPr>
        <w:t>查询包含</w:t>
      </w:r>
      <w:r w:rsidRPr="00C411E2">
        <w:rPr>
          <w:rStyle w:val="VerbatimChar"/>
        </w:rPr>
        <w:t>c</w:t>
      </w:r>
      <w:r w:rsidRPr="00C411E2">
        <w:rPr>
          <w:rStyle w:val="VerbatimChar"/>
        </w:rPr>
        <w:t>的</w:t>
      </w:r>
      <w:r w:rsidRPr="00C411E2">
        <w:rPr>
          <w:rStyle w:val="VerbatimChar"/>
        </w:rPr>
        <w:t>name</w:t>
      </w:r>
      <w:r w:rsidRPr="00C411E2">
        <w:br/>
      </w:r>
      <w:r w:rsidRPr="00C411E2">
        <w:rPr>
          <w:rStyle w:val="VerbatimChar"/>
        </w:rPr>
        <w:t>select name from student where name like "%c%"; --abc bcd cde ABC BCD CDE</w:t>
      </w:r>
      <w:r w:rsidRPr="00C411E2">
        <w:rPr>
          <w:rStyle w:val="VerbatimChar"/>
        </w:rPr>
        <w:t>（因为不区分大小写）</w:t>
      </w:r>
      <w:r w:rsidRPr="00C411E2">
        <w:br/>
      </w:r>
      <w:r w:rsidRPr="00C411E2">
        <w:rPr>
          <w:rStyle w:val="VerbatimChar"/>
        </w:rPr>
        <w:t>--</w:t>
      </w:r>
      <w:r w:rsidRPr="00C411E2">
        <w:rPr>
          <w:rStyle w:val="VerbatimChar"/>
        </w:rPr>
        <w:t>查询第一个字符为</w:t>
      </w:r>
      <w:r w:rsidRPr="00C411E2">
        <w:rPr>
          <w:rStyle w:val="VerbatimChar"/>
        </w:rPr>
        <w:t>b</w:t>
      </w:r>
      <w:r w:rsidRPr="00C411E2">
        <w:rPr>
          <w:rStyle w:val="VerbatimChar"/>
        </w:rPr>
        <w:t>的</w:t>
      </w:r>
      <w:r w:rsidRPr="00C411E2">
        <w:rPr>
          <w:rStyle w:val="VerbatimChar"/>
        </w:rPr>
        <w:t>name</w:t>
      </w:r>
      <w:r w:rsidRPr="00C411E2">
        <w:br/>
      </w:r>
      <w:r w:rsidRPr="00C411E2">
        <w:rPr>
          <w:rStyle w:val="VerbatimChar"/>
        </w:rPr>
        <w:t>select name from student where name like "b%"; --bcd BCD</w:t>
      </w:r>
      <w:r w:rsidRPr="00C411E2">
        <w:br/>
      </w:r>
      <w:r w:rsidRPr="00C411E2">
        <w:rPr>
          <w:rStyle w:val="VerbatimChar"/>
        </w:rPr>
        <w:t>--</w:t>
      </w:r>
      <w:r w:rsidRPr="00C411E2">
        <w:rPr>
          <w:rStyle w:val="VerbatimChar"/>
        </w:rPr>
        <w:t>查询</w:t>
      </w:r>
      <w:r w:rsidRPr="00C411E2">
        <w:rPr>
          <w:rStyle w:val="VerbatimChar"/>
        </w:rPr>
        <w:t>name</w:t>
      </w:r>
      <w:r w:rsidRPr="00C411E2">
        <w:rPr>
          <w:rStyle w:val="VerbatimChar"/>
        </w:rPr>
        <w:t>列取值（去重后）</w:t>
      </w:r>
      <w:r w:rsidRPr="00C411E2">
        <w:br/>
      </w:r>
      <w:r w:rsidRPr="00C411E2">
        <w:rPr>
          <w:rStyle w:val="VerbatimChar"/>
        </w:rPr>
        <w:t>select distinct name from student; --abc bcd cde def efg FGE</w:t>
      </w:r>
    </w:p>
    <w:p w14:paraId="700087D5" w14:textId="1338B4AE" w:rsidR="005F7C4C" w:rsidRPr="00C411E2" w:rsidRDefault="005F7C4C">
      <w:pPr>
        <w:pStyle w:val="FirstParagraph"/>
        <w:rPr>
          <w:rStyle w:val="VerbatimChar"/>
          <w:sz w:val="28"/>
          <w:szCs w:val="28"/>
          <w:lang w:eastAsia="zh-CN"/>
        </w:rPr>
      </w:pPr>
      <w:bookmarkStart w:id="7" w:name="排序查询"/>
      <w:bookmarkEnd w:id="6"/>
      <w:r w:rsidRPr="00C411E2">
        <w:rPr>
          <w:rStyle w:val="VerbatimChar"/>
          <w:rFonts w:hint="eastAsia"/>
          <w:sz w:val="28"/>
          <w:szCs w:val="28"/>
          <w:lang w:eastAsia="zh-CN"/>
        </w:rPr>
        <w:t>排序查询</w:t>
      </w:r>
    </w:p>
    <w:p w14:paraId="7B82B087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rStyle w:val="VerbatimChar"/>
          <w:lang w:eastAsia="zh-CN"/>
        </w:rPr>
        <w:t xml:space="preserve">order by </w:t>
      </w:r>
      <w:r w:rsidRPr="00C411E2">
        <w:rPr>
          <w:rStyle w:val="VerbatimChar"/>
          <w:lang w:eastAsia="zh-CN"/>
        </w:rPr>
        <w:t>排序字段</w:t>
      </w:r>
      <w:r w:rsidRPr="00C411E2">
        <w:rPr>
          <w:rStyle w:val="VerbatimChar"/>
          <w:lang w:eastAsia="zh-CN"/>
        </w:rPr>
        <w:t>1 [</w:t>
      </w:r>
      <w:r w:rsidRPr="00C411E2">
        <w:rPr>
          <w:rStyle w:val="VerbatimChar"/>
          <w:lang w:eastAsia="zh-CN"/>
        </w:rPr>
        <w:t>排序方式</w:t>
      </w:r>
      <w:r w:rsidRPr="00C411E2">
        <w:rPr>
          <w:rStyle w:val="VerbatimChar"/>
          <w:lang w:eastAsia="zh-CN"/>
        </w:rPr>
        <w:t>1] [,</w:t>
      </w:r>
      <w:r w:rsidRPr="00C411E2">
        <w:rPr>
          <w:rStyle w:val="VerbatimChar"/>
          <w:lang w:eastAsia="zh-CN"/>
        </w:rPr>
        <w:t>排序字段</w:t>
      </w:r>
      <w:r w:rsidRPr="00C411E2">
        <w:rPr>
          <w:rStyle w:val="VerbatimChar"/>
          <w:lang w:eastAsia="zh-CN"/>
        </w:rPr>
        <w:t>2 [</w:t>
      </w:r>
      <w:r w:rsidRPr="00C411E2">
        <w:rPr>
          <w:rStyle w:val="VerbatimChar"/>
          <w:lang w:eastAsia="zh-CN"/>
        </w:rPr>
        <w:t>排序方式</w:t>
      </w:r>
      <w:r w:rsidRPr="00C411E2">
        <w:rPr>
          <w:rStyle w:val="VerbatimChar"/>
          <w:lang w:eastAsia="zh-CN"/>
        </w:rPr>
        <w:t>2]...]</w:t>
      </w:r>
      <w:r w:rsidRPr="00C411E2">
        <w:rPr>
          <w:lang w:eastAsia="zh-CN"/>
        </w:rPr>
        <w:t xml:space="preserve"> </w:t>
      </w:r>
      <w:r w:rsidRPr="00C411E2">
        <w:rPr>
          <w:lang w:eastAsia="zh-CN"/>
        </w:rPr>
        <w:t>如果有多个排序条件，则当前边的条件值一样时，才会判断第二条件。</w:t>
      </w:r>
    </w:p>
    <w:p w14:paraId="11CC8257" w14:textId="5FBB3668" w:rsidR="002F3F16" w:rsidRPr="00C411E2" w:rsidRDefault="00000000">
      <w:pPr>
        <w:pStyle w:val="FirstParagraph"/>
      </w:pPr>
      <w:r w:rsidRPr="00C411E2">
        <w:t>例：</w:t>
      </w:r>
    </w:p>
    <w:p w14:paraId="6DB1065D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select * from student order by age; --</w:t>
      </w:r>
      <w:r w:rsidRPr="00C411E2">
        <w:rPr>
          <w:rStyle w:val="VerbatimChar"/>
        </w:rPr>
        <w:t>默认从小到大（升序）</w:t>
      </w:r>
    </w:p>
    <w:p w14:paraId="3B4E17EB" w14:textId="2D708AB5" w:rsidR="002F3F16" w:rsidRPr="00C411E2" w:rsidRDefault="00000000">
      <w:pPr>
        <w:pStyle w:val="FirstParagraph"/>
      </w:pPr>
      <w:r w:rsidRPr="00C411E2">
        <w:lastRenderedPageBreak/>
        <w:drawing>
          <wp:inline distT="0" distB="0" distL="0" distR="0" wp14:anchorId="606B244F" wp14:editId="095CE476">
            <wp:extent cx="3536106" cy="1995054"/>
            <wp:effectExtent l="0" t="0" r="0" b="0"/>
            <wp:docPr id="43" name="Picture" descr="排序查询结果1" title="排序查询结果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排序查询结果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86F35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select * from student order by age desc; --</w:t>
      </w:r>
      <w:r w:rsidRPr="00C411E2">
        <w:rPr>
          <w:rStyle w:val="VerbatimChar"/>
        </w:rPr>
        <w:t>降序</w:t>
      </w:r>
    </w:p>
    <w:p w14:paraId="7343AF48" w14:textId="77777777" w:rsidR="005F7C4C" w:rsidRPr="00C411E2" w:rsidRDefault="00000000">
      <w:pPr>
        <w:pStyle w:val="FirstParagraph"/>
      </w:pPr>
      <w:r w:rsidRPr="00C411E2">
        <w:drawing>
          <wp:inline distT="0" distB="0" distL="0" distR="0" wp14:anchorId="4BB53CB6" wp14:editId="02E6F4A7">
            <wp:extent cx="3395429" cy="1956688"/>
            <wp:effectExtent l="0" t="0" r="0" b="0"/>
            <wp:docPr id="46" name="Picture" descr="排序查询结果2" title="排序查询结果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./排序查询结果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195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3A60C" w14:textId="77777777" w:rsidR="005F7C4C" w:rsidRPr="00C411E2" w:rsidRDefault="00000000">
      <w:pPr>
        <w:pStyle w:val="FirstParagraph"/>
        <w:rPr>
          <w:rStyle w:val="VerbatimChar"/>
          <w:sz w:val="28"/>
          <w:szCs w:val="28"/>
          <w:lang w:eastAsia="zh-CN"/>
        </w:rPr>
      </w:pPr>
      <w:r w:rsidRPr="00C411E2">
        <w:rPr>
          <w:rStyle w:val="VerbatimChar"/>
          <w:sz w:val="28"/>
          <w:szCs w:val="28"/>
          <w:lang w:eastAsia="zh-CN"/>
        </w:rPr>
        <w:t>分组查询与聚合函数</w:t>
      </w:r>
      <w:r w:rsidRPr="00C411E2">
        <w:rPr>
          <w:rStyle w:val="VerbatimChar"/>
          <w:sz w:val="28"/>
          <w:szCs w:val="28"/>
          <w:lang w:eastAsia="zh-CN"/>
        </w:rPr>
        <w:t xml:space="preserve"> </w:t>
      </w:r>
    </w:p>
    <w:p w14:paraId="6186501C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分组查询：</w:t>
      </w:r>
      <w:r w:rsidRPr="00C411E2">
        <w:rPr>
          <w:rStyle w:val="VerbatimChar"/>
          <w:lang w:eastAsia="zh-CN"/>
        </w:rPr>
        <w:t xml:space="preserve">group by </w:t>
      </w:r>
      <w:r w:rsidRPr="00C411E2">
        <w:rPr>
          <w:rStyle w:val="VerbatimChar"/>
          <w:lang w:eastAsia="zh-CN"/>
        </w:rPr>
        <w:t>分组字段</w:t>
      </w:r>
      <w:r w:rsidRPr="00C411E2">
        <w:rPr>
          <w:lang w:eastAsia="zh-CN"/>
        </w:rPr>
        <w:t xml:space="preserve"> </w:t>
      </w:r>
    </w:p>
    <w:p w14:paraId="6E995317" w14:textId="0B1592AB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聚合函数：将一列数据作为一个整体，进行纵向的计算，包括：</w:t>
      </w:r>
      <w:r w:rsidRPr="00C411E2">
        <w:rPr>
          <w:lang w:eastAsia="zh-CN"/>
        </w:rPr>
        <w:t xml:space="preserve"> </w:t>
      </w:r>
    </w:p>
    <w:p w14:paraId="15EF6BE9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count</w:t>
      </w:r>
      <w:r w:rsidRPr="00C411E2">
        <w:rPr>
          <w:lang w:eastAsia="zh-CN"/>
        </w:rPr>
        <w:t>：计算个数，如</w:t>
      </w:r>
      <w:r w:rsidRPr="00C411E2">
        <w:rPr>
          <w:rStyle w:val="VerbatimChar"/>
          <w:lang w:eastAsia="zh-CN"/>
        </w:rPr>
        <w:t>count(</w:t>
      </w:r>
      <w:r w:rsidRPr="00C411E2">
        <w:rPr>
          <w:rStyle w:val="VerbatimChar"/>
          <w:lang w:eastAsia="zh-CN"/>
        </w:rPr>
        <w:t>列名</w:t>
      </w:r>
      <w:r w:rsidRPr="00C411E2">
        <w:rPr>
          <w:rStyle w:val="VerbatimChar"/>
          <w:lang w:eastAsia="zh-CN"/>
        </w:rPr>
        <w:t>)</w:t>
      </w:r>
      <w:r w:rsidRPr="00C411E2">
        <w:rPr>
          <w:lang w:eastAsia="zh-CN"/>
        </w:rPr>
        <w:t>，下同</w:t>
      </w:r>
      <w:r w:rsidRPr="00C411E2">
        <w:rPr>
          <w:lang w:eastAsia="zh-CN"/>
        </w:rPr>
        <w:t xml:space="preserve"> </w:t>
      </w:r>
    </w:p>
    <w:p w14:paraId="3B9BA190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max</w:t>
      </w:r>
      <w:r w:rsidRPr="00C411E2">
        <w:rPr>
          <w:lang w:eastAsia="zh-CN"/>
        </w:rPr>
        <w:t>：计算最大值</w:t>
      </w:r>
    </w:p>
    <w:p w14:paraId="66E9DA27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min</w:t>
      </w:r>
      <w:r w:rsidRPr="00C411E2">
        <w:rPr>
          <w:lang w:eastAsia="zh-CN"/>
        </w:rPr>
        <w:t>：计算最小值</w:t>
      </w:r>
      <w:r w:rsidRPr="00C411E2">
        <w:rPr>
          <w:lang w:eastAsia="zh-CN"/>
        </w:rPr>
        <w:t xml:space="preserve"> </w:t>
      </w:r>
    </w:p>
    <w:p w14:paraId="4E0472C5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sum</w:t>
      </w:r>
      <w:r w:rsidRPr="00C411E2">
        <w:rPr>
          <w:lang w:eastAsia="zh-CN"/>
        </w:rPr>
        <w:t>：计算和</w:t>
      </w:r>
    </w:p>
    <w:p w14:paraId="7ECF201D" w14:textId="54474A91" w:rsidR="002F3F16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avg</w:t>
      </w:r>
      <w:r w:rsidRPr="00C411E2">
        <w:rPr>
          <w:lang w:eastAsia="zh-CN"/>
        </w:rPr>
        <w:t>：计算平均数</w:t>
      </w:r>
    </w:p>
    <w:p w14:paraId="213F0C43" w14:textId="77777777" w:rsidR="00C411E2" w:rsidRPr="00C411E2" w:rsidRDefault="00000000">
      <w:pPr>
        <w:pStyle w:val="a0"/>
        <w:rPr>
          <w:lang w:eastAsia="zh-CN"/>
        </w:rPr>
      </w:pPr>
      <w:r w:rsidRPr="00C411E2">
        <w:t>通常它们一起使用：</w:t>
      </w:r>
    </w:p>
    <w:p w14:paraId="36305B5E" w14:textId="77777777" w:rsidR="00C411E2" w:rsidRPr="00C411E2" w:rsidRDefault="00000000">
      <w:pPr>
        <w:pStyle w:val="a0"/>
        <w:rPr>
          <w:lang w:eastAsia="zh-CN"/>
        </w:rPr>
      </w:pPr>
      <w:r w:rsidRPr="00C411E2">
        <w:rPr>
          <w:rStyle w:val="VerbatimChar"/>
        </w:rPr>
        <w:t xml:space="preserve">select </w:t>
      </w:r>
      <w:r w:rsidRPr="00C411E2">
        <w:rPr>
          <w:rStyle w:val="VerbatimChar"/>
        </w:rPr>
        <w:t>分组字段</w:t>
      </w:r>
      <w:r w:rsidRPr="00C411E2">
        <w:rPr>
          <w:rStyle w:val="VerbatimChar"/>
        </w:rPr>
        <w:t xml:space="preserve">, </w:t>
      </w:r>
      <w:r w:rsidRPr="00C411E2">
        <w:rPr>
          <w:rStyle w:val="VerbatimChar"/>
        </w:rPr>
        <w:t>聚合函数</w:t>
      </w:r>
      <w:r w:rsidRPr="00C411E2">
        <w:rPr>
          <w:rStyle w:val="VerbatimChar"/>
        </w:rPr>
        <w:t>1 [</w:t>
      </w:r>
      <w:r w:rsidRPr="00C411E2">
        <w:rPr>
          <w:rStyle w:val="VerbatimChar"/>
        </w:rPr>
        <w:t>聚合函数</w:t>
      </w:r>
      <w:r w:rsidRPr="00C411E2">
        <w:rPr>
          <w:rStyle w:val="VerbatimChar"/>
        </w:rPr>
        <w:t>1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>],</w:t>
      </w:r>
      <w:r w:rsidRPr="00C411E2">
        <w:rPr>
          <w:rStyle w:val="VerbatimChar"/>
        </w:rPr>
        <w:t>聚合函数</w:t>
      </w:r>
      <w:r w:rsidRPr="00C411E2">
        <w:rPr>
          <w:rStyle w:val="VerbatimChar"/>
        </w:rPr>
        <w:t>2 [</w:t>
      </w:r>
      <w:r w:rsidRPr="00C411E2">
        <w:rPr>
          <w:rStyle w:val="VerbatimChar"/>
        </w:rPr>
        <w:t>聚合函数</w:t>
      </w:r>
      <w:r w:rsidRPr="00C411E2">
        <w:rPr>
          <w:rStyle w:val="VerbatimChar"/>
        </w:rPr>
        <w:t>2</w:t>
      </w:r>
      <w:r w:rsidRPr="00C411E2">
        <w:rPr>
          <w:rStyle w:val="VerbatimChar"/>
        </w:rPr>
        <w:t>列名</w:t>
      </w:r>
      <w:r w:rsidRPr="00C411E2">
        <w:rPr>
          <w:rStyle w:val="VerbatimChar"/>
        </w:rPr>
        <w:t xml:space="preserve">],... from </w:t>
      </w:r>
      <w:r w:rsidRPr="00C411E2">
        <w:rPr>
          <w:rStyle w:val="VerbatimChar"/>
        </w:rPr>
        <w:t>表名</w:t>
      </w:r>
      <w:r w:rsidRPr="00C411E2">
        <w:rPr>
          <w:rStyle w:val="VerbatimChar"/>
        </w:rPr>
        <w:t xml:space="preserve"> group by </w:t>
      </w:r>
      <w:r w:rsidRPr="00C411E2">
        <w:rPr>
          <w:rStyle w:val="VerbatimChar"/>
        </w:rPr>
        <w:t>分组字段</w:t>
      </w:r>
    </w:p>
    <w:p w14:paraId="13A26F5E" w14:textId="77777777" w:rsidR="00C411E2" w:rsidRPr="00C411E2" w:rsidRDefault="00000000">
      <w:pPr>
        <w:pStyle w:val="a0"/>
      </w:pPr>
      <w:r w:rsidRPr="00C411E2">
        <w:t>如果</w:t>
      </w:r>
      <w:r w:rsidRPr="00C411E2">
        <w:t>select</w:t>
      </w:r>
      <w:r w:rsidRPr="00C411E2">
        <w:t>后不加分组字段，就无法直观显示哪个聚合函数结果对应哪组。</w:t>
      </w:r>
      <w:r w:rsidRPr="00C411E2">
        <w:t xml:space="preserve"> </w:t>
      </w:r>
    </w:p>
    <w:p w14:paraId="1548F6C4" w14:textId="77777777" w:rsidR="00C411E2" w:rsidRPr="00C411E2" w:rsidRDefault="00000000">
      <w:pPr>
        <w:pStyle w:val="a0"/>
        <w:rPr>
          <w:lang w:eastAsia="zh-CN"/>
        </w:rPr>
      </w:pPr>
      <w:r w:rsidRPr="00C411E2">
        <w:lastRenderedPageBreak/>
        <w:t>例：对于表</w:t>
      </w:r>
    </w:p>
    <w:p w14:paraId="71E9E739" w14:textId="59971D39" w:rsidR="005F7C4C" w:rsidRPr="00C411E2" w:rsidRDefault="00000000">
      <w:pPr>
        <w:pStyle w:val="a0"/>
        <w:rPr>
          <w:lang w:eastAsia="zh-CN"/>
        </w:rPr>
      </w:pPr>
      <w:r w:rsidRPr="00C411E2">
        <w:t xml:space="preserve"> </w:t>
      </w:r>
      <w:r w:rsidRPr="00C411E2">
        <w:drawing>
          <wp:inline distT="0" distB="0" distL="0" distR="0" wp14:anchorId="714458AC" wp14:editId="660AAC8E">
            <wp:extent cx="1745672" cy="2129337"/>
            <wp:effectExtent l="0" t="0" r="0" b="0"/>
            <wp:docPr id="49" name="Picture" descr="分组查询例" title="分组查询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分组查询例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2" cy="21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010D7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--</w:t>
      </w:r>
      <w:r w:rsidRPr="00C411E2">
        <w:rPr>
          <w:rStyle w:val="VerbatimChar"/>
        </w:rPr>
        <w:t>按性别分组，分别计算每组年龄的平均值</w:t>
      </w:r>
      <w:r w:rsidRPr="00C411E2">
        <w:br/>
      </w:r>
      <w:r w:rsidRPr="00C411E2">
        <w:rPr>
          <w:rStyle w:val="VerbatimChar"/>
        </w:rPr>
        <w:t>select sex,avg(age) from student group by sex;</w:t>
      </w:r>
    </w:p>
    <w:p w14:paraId="252FC916" w14:textId="77777777" w:rsidR="005F7C4C" w:rsidRPr="00C411E2" w:rsidRDefault="00000000">
      <w:pPr>
        <w:pStyle w:val="FirstParagraph"/>
      </w:pPr>
      <w:r w:rsidRPr="00C411E2">
        <w:drawing>
          <wp:inline distT="0" distB="0" distL="0" distR="0" wp14:anchorId="428AADE9" wp14:editId="5D3E93D1">
            <wp:extent cx="2960609" cy="677806"/>
            <wp:effectExtent l="0" t="0" r="0" b="0"/>
            <wp:docPr id="52" name="Picture" descr="分组查询结果1" title="分组查询结果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./分组查询结果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09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2E77D" w14:textId="35420F09" w:rsidR="002F3F16" w:rsidRPr="00C411E2" w:rsidRDefault="00000000">
      <w:pPr>
        <w:pStyle w:val="FirstParagraph"/>
      </w:pPr>
      <w:r w:rsidRPr="00C411E2">
        <w:t>如果只写</w:t>
      </w:r>
      <w:r w:rsidRPr="00C411E2">
        <w:rPr>
          <w:rStyle w:val="VerbatimChar"/>
        </w:rPr>
        <w:t>select avg(age) ...</w:t>
      </w:r>
      <w:r w:rsidRPr="00C411E2">
        <w:t>，结果中就只有</w:t>
      </w:r>
      <w:r w:rsidRPr="00C411E2">
        <w:t>avg</w:t>
      </w:r>
      <w:r w:rsidRPr="00C411E2">
        <w:t>一列，看不出是哪组的</w:t>
      </w:r>
      <w:r w:rsidRPr="00C411E2">
        <w:t>avg</w:t>
      </w:r>
      <w:r w:rsidRPr="00C411E2">
        <w:t>。</w:t>
      </w:r>
    </w:p>
    <w:p w14:paraId="2CC78904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--</w:t>
      </w:r>
      <w:r w:rsidRPr="00C411E2">
        <w:rPr>
          <w:rStyle w:val="VerbatimChar"/>
        </w:rPr>
        <w:t>按性别分组，要求</w:t>
      </w:r>
      <w:r w:rsidRPr="00C411E2">
        <w:rPr>
          <w:rStyle w:val="VerbatimChar"/>
        </w:rPr>
        <w:t>age≤19</w:t>
      </w:r>
      <w:r w:rsidRPr="00C411E2">
        <w:rPr>
          <w:rStyle w:val="VerbatimChar"/>
        </w:rPr>
        <w:t>的人不参与分组，计算每组人数以及</w:t>
      </w:r>
      <w:r w:rsidRPr="00C411E2">
        <w:rPr>
          <w:rStyle w:val="VerbatimChar"/>
        </w:rPr>
        <w:t>age</w:t>
      </w:r>
      <w:r w:rsidRPr="00C411E2">
        <w:rPr>
          <w:rStyle w:val="VerbatimChar"/>
        </w:rPr>
        <w:t>的最大值</w:t>
      </w:r>
      <w:r w:rsidRPr="00C411E2">
        <w:br/>
      </w:r>
      <w:r w:rsidRPr="00C411E2">
        <w:rPr>
          <w:rStyle w:val="VerbatimChar"/>
        </w:rPr>
        <w:t>select sex,max(age),count(id) from student where age&gt;19 group by sex;</w:t>
      </w:r>
    </w:p>
    <w:p w14:paraId="5C9CDBB2" w14:textId="77777777" w:rsidR="005F7C4C" w:rsidRPr="00C411E2" w:rsidRDefault="00000000">
      <w:pPr>
        <w:pStyle w:val="FirstParagraph"/>
      </w:pPr>
      <w:r w:rsidRPr="00C411E2">
        <w:drawing>
          <wp:inline distT="0" distB="0" distL="0" distR="0" wp14:anchorId="44B9A067" wp14:editId="204B6357">
            <wp:extent cx="3708755" cy="696990"/>
            <wp:effectExtent l="0" t="0" r="0" b="0"/>
            <wp:docPr id="55" name="Picture" descr="分组查询结果2" title="分组查询结果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分组查询结果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039CA" w14:textId="13E53E89" w:rsidR="002F3F16" w:rsidRPr="00C411E2" w:rsidRDefault="00000000">
      <w:pPr>
        <w:pStyle w:val="FirstParagraph"/>
      </w:pPr>
      <w:r w:rsidRPr="00C411E2">
        <w:t>其中</w:t>
      </w:r>
      <w:r w:rsidRPr="00C411E2">
        <w:rPr>
          <w:rStyle w:val="VerbatimChar"/>
        </w:rPr>
        <w:t>count(id)</w:t>
      </w:r>
      <w:r w:rsidRPr="00C411E2">
        <w:t>换成</w:t>
      </w:r>
      <w:r w:rsidRPr="00C411E2">
        <w:rPr>
          <w:rStyle w:val="VerbatimChar"/>
        </w:rPr>
        <w:t>count(age)</w:t>
      </w:r>
      <w:r w:rsidRPr="00C411E2">
        <w:t>或</w:t>
      </w:r>
      <w:r w:rsidRPr="00C411E2">
        <w:rPr>
          <w:rStyle w:val="VerbatimChar"/>
        </w:rPr>
        <w:t>count(name)</w:t>
      </w:r>
      <w:r w:rsidRPr="00C411E2">
        <w:t>也可以（每个人都有</w:t>
      </w:r>
      <w:r w:rsidRPr="00C411E2">
        <w:t>1</w:t>
      </w:r>
      <w:r w:rsidRPr="00C411E2">
        <w:t>个</w:t>
      </w:r>
      <w:r w:rsidRPr="00C411E2">
        <w:t>id/age/name</w:t>
      </w:r>
      <w:r w:rsidRPr="00C411E2">
        <w:t>）</w:t>
      </w:r>
    </w:p>
    <w:p w14:paraId="1E15E455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--</w:t>
      </w:r>
      <w:r w:rsidRPr="00C411E2">
        <w:rPr>
          <w:rStyle w:val="VerbatimChar"/>
        </w:rPr>
        <w:t>按性别分组，计算每组人数以及</w:t>
      </w:r>
      <w:r w:rsidRPr="00C411E2">
        <w:rPr>
          <w:rStyle w:val="VerbatimChar"/>
        </w:rPr>
        <w:t>age</w:t>
      </w:r>
      <w:r w:rsidRPr="00C411E2">
        <w:rPr>
          <w:rStyle w:val="VerbatimChar"/>
        </w:rPr>
        <w:t>的最大值（并将结果列重命名）</w:t>
      </w:r>
      <w:r w:rsidRPr="00C411E2">
        <w:br/>
      </w:r>
      <w:r w:rsidRPr="00C411E2">
        <w:rPr>
          <w:rStyle w:val="VerbatimChar"/>
        </w:rPr>
        <w:t xml:space="preserve">select sex,max(age) </w:t>
      </w:r>
      <w:r w:rsidRPr="00C411E2">
        <w:rPr>
          <w:rStyle w:val="VerbatimChar"/>
        </w:rPr>
        <w:t>年龄最大值</w:t>
      </w:r>
      <w:r w:rsidRPr="00C411E2">
        <w:rPr>
          <w:rStyle w:val="VerbatimChar"/>
        </w:rPr>
        <w:t xml:space="preserve">,count(id) </w:t>
      </w:r>
      <w:r w:rsidRPr="00C411E2">
        <w:rPr>
          <w:rStyle w:val="VerbatimChar"/>
        </w:rPr>
        <w:t>人数</w:t>
      </w:r>
      <w:r w:rsidRPr="00C411E2">
        <w:rPr>
          <w:rStyle w:val="VerbatimChar"/>
        </w:rPr>
        <w:t xml:space="preserve"> from student group by sex;</w:t>
      </w:r>
    </w:p>
    <w:p w14:paraId="48E564B9" w14:textId="21376564" w:rsidR="002F3F16" w:rsidRPr="00C411E2" w:rsidRDefault="00000000">
      <w:pPr>
        <w:pStyle w:val="FirstParagraph"/>
      </w:pPr>
      <w:r w:rsidRPr="00C411E2">
        <w:drawing>
          <wp:inline distT="0" distB="0" distL="0" distR="0" wp14:anchorId="072EC4DE" wp14:editId="28433E55">
            <wp:extent cx="3593655" cy="773723"/>
            <wp:effectExtent l="0" t="0" r="0" b="0"/>
            <wp:docPr id="58" name="Picture" descr="分组查询结果4" title="分组查询结果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./分组查询结果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5F0DD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--</w:t>
      </w:r>
      <w:r w:rsidRPr="00C411E2">
        <w:rPr>
          <w:rStyle w:val="VerbatimChar"/>
        </w:rPr>
        <w:t>按</w:t>
      </w:r>
      <w:r w:rsidRPr="00C411E2">
        <w:rPr>
          <w:rStyle w:val="VerbatimChar"/>
        </w:rPr>
        <w:t>age</w:t>
      </w:r>
      <w:r w:rsidRPr="00C411E2">
        <w:rPr>
          <w:rStyle w:val="VerbatimChar"/>
        </w:rPr>
        <w:t>分组，每组应至少有</w:t>
      </w:r>
      <w:r w:rsidRPr="00C411E2">
        <w:rPr>
          <w:rStyle w:val="VerbatimChar"/>
        </w:rPr>
        <w:t>2</w:t>
      </w:r>
      <w:r w:rsidRPr="00C411E2">
        <w:rPr>
          <w:rStyle w:val="VerbatimChar"/>
        </w:rPr>
        <w:t>人，只有</w:t>
      </w:r>
      <w:r w:rsidRPr="00C411E2">
        <w:rPr>
          <w:rStyle w:val="VerbatimChar"/>
        </w:rPr>
        <w:t>1</w:t>
      </w:r>
      <w:r w:rsidRPr="00C411E2">
        <w:rPr>
          <w:rStyle w:val="VerbatimChar"/>
        </w:rPr>
        <w:t>人的组被忽略，计算每组的人数</w:t>
      </w:r>
      <w:r w:rsidRPr="00C411E2">
        <w:br/>
      </w:r>
      <w:r w:rsidRPr="00C411E2">
        <w:rPr>
          <w:rStyle w:val="VerbatimChar"/>
        </w:rPr>
        <w:t>select age,count(id) from student group by age having count(id)&gt;1;</w:t>
      </w:r>
      <w:r w:rsidRPr="00C411E2">
        <w:br/>
      </w:r>
      <w:r w:rsidRPr="00C411E2">
        <w:rPr>
          <w:rStyle w:val="VerbatimChar"/>
        </w:rPr>
        <w:t>--</w:t>
      </w:r>
      <w:r w:rsidRPr="00C411E2">
        <w:rPr>
          <w:rStyle w:val="VerbatimChar"/>
        </w:rPr>
        <w:t>也可以写成</w:t>
      </w:r>
      <w:r w:rsidRPr="00C411E2">
        <w:br/>
      </w:r>
      <w:r w:rsidRPr="00C411E2">
        <w:rPr>
          <w:rStyle w:val="VerbatimChar"/>
        </w:rPr>
        <w:lastRenderedPageBreak/>
        <w:t xml:space="preserve">select age,count(id) </w:t>
      </w:r>
      <w:r w:rsidRPr="00C411E2">
        <w:rPr>
          <w:rStyle w:val="VerbatimChar"/>
        </w:rPr>
        <w:t>人数</w:t>
      </w:r>
      <w:r w:rsidRPr="00C411E2">
        <w:rPr>
          <w:rStyle w:val="VerbatimChar"/>
        </w:rPr>
        <w:t xml:space="preserve"> from student group by age having </w:t>
      </w:r>
      <w:r w:rsidRPr="00C411E2">
        <w:rPr>
          <w:rStyle w:val="VerbatimChar"/>
        </w:rPr>
        <w:t>人数</w:t>
      </w:r>
      <w:r w:rsidRPr="00C411E2">
        <w:rPr>
          <w:rStyle w:val="VerbatimChar"/>
        </w:rPr>
        <w:t>&gt;1; --</w:t>
      </w:r>
      <w:r w:rsidRPr="00C411E2">
        <w:rPr>
          <w:rStyle w:val="VerbatimChar"/>
        </w:rPr>
        <w:t>这里把</w:t>
      </w:r>
      <w:r w:rsidRPr="00C411E2">
        <w:rPr>
          <w:rStyle w:val="VerbatimChar"/>
        </w:rPr>
        <w:t>count(id)</w:t>
      </w:r>
      <w:r w:rsidRPr="00C411E2">
        <w:rPr>
          <w:rStyle w:val="VerbatimChar"/>
        </w:rPr>
        <w:t>的结果列命名为</w:t>
      </w:r>
      <w:r w:rsidRPr="00C411E2">
        <w:rPr>
          <w:rStyle w:val="VerbatimChar"/>
        </w:rPr>
        <w:t>“</w:t>
      </w:r>
      <w:r w:rsidRPr="00C411E2">
        <w:rPr>
          <w:rStyle w:val="VerbatimChar"/>
        </w:rPr>
        <w:t>人数</w:t>
      </w:r>
      <w:r w:rsidRPr="00C411E2">
        <w:rPr>
          <w:rStyle w:val="VerbatimChar"/>
        </w:rPr>
        <w:t>”</w:t>
      </w:r>
    </w:p>
    <w:p w14:paraId="57AD53AE" w14:textId="77777777" w:rsidR="005F7C4C" w:rsidRPr="00C411E2" w:rsidRDefault="00000000">
      <w:pPr>
        <w:pStyle w:val="FirstParagraph"/>
        <w:rPr>
          <w:lang w:eastAsia="zh-CN"/>
        </w:rPr>
      </w:pPr>
      <w:r w:rsidRPr="00C411E2">
        <w:drawing>
          <wp:inline distT="0" distB="0" distL="0" distR="0" wp14:anchorId="36BB19DF" wp14:editId="42DC556E">
            <wp:extent cx="1771250" cy="869639"/>
            <wp:effectExtent l="0" t="0" r="0" b="0"/>
            <wp:docPr id="61" name="Picture" descr="分组查询结果3" title="分组查询结果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./分组查询结果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250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BF020B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其中</w:t>
      </w:r>
      <w:r w:rsidRPr="00C411E2">
        <w:rPr>
          <w:rStyle w:val="VerbatimChar"/>
          <w:lang w:eastAsia="zh-CN"/>
        </w:rPr>
        <w:t>HAVING</w:t>
      </w:r>
      <w:r w:rsidRPr="00C411E2">
        <w:rPr>
          <w:lang w:eastAsia="zh-CN"/>
        </w:rPr>
        <w:t>子句紧跟在</w:t>
      </w:r>
      <w:r w:rsidRPr="00C411E2">
        <w:rPr>
          <w:rStyle w:val="VerbatimChar"/>
          <w:lang w:eastAsia="zh-CN"/>
        </w:rPr>
        <w:t>GROUP BY</w:t>
      </w:r>
      <w:r w:rsidRPr="00C411E2">
        <w:rPr>
          <w:lang w:eastAsia="zh-CN"/>
        </w:rPr>
        <w:t>子句之后，它的作用是添加过滤条件针对分组统计结果后的数据进行筛选</w:t>
      </w:r>
    </w:p>
    <w:p w14:paraId="2314536A" w14:textId="77777777" w:rsidR="005F7C4C" w:rsidRPr="00C411E2" w:rsidRDefault="00000000" w:rsidP="003C69E0">
      <w:pPr>
        <w:pStyle w:val="a6"/>
        <w:rPr>
          <w:lang w:eastAsia="zh-CN"/>
        </w:rPr>
      </w:pPr>
      <w:r w:rsidRPr="00C411E2">
        <w:rPr>
          <w:lang w:eastAsia="zh-CN"/>
        </w:rPr>
        <w:t>Linux</w:t>
      </w:r>
      <w:r w:rsidRPr="00C411E2">
        <w:rPr>
          <w:lang w:eastAsia="zh-CN"/>
        </w:rPr>
        <w:t>常用命令</w:t>
      </w:r>
      <w:r w:rsidRPr="00C411E2">
        <w:rPr>
          <w:lang w:eastAsia="zh-CN"/>
        </w:rPr>
        <w:t xml:space="preserve"> </w:t>
      </w:r>
    </w:p>
    <w:p w14:paraId="3097CB8D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pwd</w:t>
      </w:r>
      <w:r w:rsidRPr="00C411E2">
        <w:rPr>
          <w:lang w:eastAsia="zh-CN"/>
        </w:rPr>
        <w:t>查看当前所在目录</w:t>
      </w:r>
    </w:p>
    <w:p w14:paraId="2B4FD0AC" w14:textId="5B5C27A9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tree</w:t>
      </w:r>
      <w:r w:rsidRPr="00C411E2">
        <w:rPr>
          <w:lang w:eastAsia="zh-CN"/>
        </w:rPr>
        <w:t>以树状图列出当前目录的内容</w:t>
      </w:r>
      <w:r w:rsidRPr="00C411E2">
        <w:rPr>
          <w:lang w:eastAsia="zh-CN"/>
        </w:rPr>
        <w:t xml:space="preserve"> </w:t>
      </w:r>
    </w:p>
    <w:p w14:paraId="4F727079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ls</w:t>
      </w:r>
      <w:r w:rsidRPr="00C411E2">
        <w:rPr>
          <w:lang w:eastAsia="zh-CN"/>
        </w:rPr>
        <w:t>以列表方式列出当前目录的内容</w:t>
      </w:r>
      <w:r w:rsidRPr="00C411E2">
        <w:rPr>
          <w:lang w:eastAsia="zh-CN"/>
        </w:rPr>
        <w:t xml:space="preserve"> </w:t>
      </w:r>
    </w:p>
    <w:p w14:paraId="7ECAC529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ls -a</w:t>
      </w:r>
      <w:r w:rsidRPr="00C411E2">
        <w:rPr>
          <w:lang w:eastAsia="zh-CN"/>
        </w:rPr>
        <w:t>显示所有文件</w:t>
      </w:r>
      <w:r w:rsidRPr="00C411E2">
        <w:rPr>
          <w:lang w:eastAsia="zh-CN"/>
        </w:rPr>
        <w:t xml:space="preserve"> </w:t>
      </w:r>
    </w:p>
    <w:p w14:paraId="066794F8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ls -l</w:t>
      </w:r>
      <w:r w:rsidRPr="00C411E2">
        <w:rPr>
          <w:lang w:eastAsia="zh-CN"/>
        </w:rPr>
        <w:t>以更详细的方式显示文件</w:t>
      </w:r>
      <w:r w:rsidRPr="00C411E2">
        <w:rPr>
          <w:lang w:eastAsia="zh-CN"/>
        </w:rPr>
        <w:t xml:space="preserve"> </w:t>
      </w:r>
    </w:p>
    <w:p w14:paraId="4CD66488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ls -h</w:t>
      </w:r>
      <w:r w:rsidRPr="00C411E2">
        <w:rPr>
          <w:lang w:eastAsia="zh-CN"/>
        </w:rPr>
        <w:t>用</w:t>
      </w:r>
      <w:r w:rsidRPr="00C411E2">
        <w:rPr>
          <w:lang w:eastAsia="zh-CN"/>
        </w:rPr>
        <w:t>K/M</w:t>
      </w:r>
      <w:r w:rsidRPr="00C411E2">
        <w:rPr>
          <w:lang w:eastAsia="zh-CN"/>
        </w:rPr>
        <w:t>显示文件大小</w:t>
      </w:r>
      <w:r w:rsidRPr="00C411E2">
        <w:rPr>
          <w:lang w:eastAsia="zh-CN"/>
        </w:rPr>
        <w:t xml:space="preserve"> </w:t>
      </w:r>
    </w:p>
    <w:p w14:paraId="1EB402CF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cd</w:t>
      </w:r>
      <w:r w:rsidRPr="00C411E2">
        <w:rPr>
          <w:lang w:eastAsia="zh-CN"/>
        </w:rPr>
        <w:t>切换工作目录</w:t>
      </w:r>
      <w:r w:rsidRPr="00C411E2">
        <w:rPr>
          <w:lang w:eastAsia="zh-CN"/>
        </w:rPr>
        <w:t xml:space="preserve"> </w:t>
      </w:r>
    </w:p>
    <w:p w14:paraId="7886AD3B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cd .</w:t>
      </w:r>
      <w:r w:rsidRPr="00C411E2">
        <w:rPr>
          <w:lang w:eastAsia="zh-CN"/>
        </w:rPr>
        <w:t>打开下级目录</w:t>
      </w:r>
      <w:r w:rsidRPr="00C411E2">
        <w:rPr>
          <w:lang w:eastAsia="zh-CN"/>
        </w:rPr>
        <w:t xml:space="preserve"> </w:t>
      </w:r>
    </w:p>
    <w:p w14:paraId="2DDB99CC" w14:textId="34E2D452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cd ..</w:t>
      </w:r>
      <w:r w:rsidRPr="00C411E2">
        <w:rPr>
          <w:lang w:eastAsia="zh-CN"/>
        </w:rPr>
        <w:t>或</w:t>
      </w:r>
      <w:r w:rsidRPr="00C411E2">
        <w:rPr>
          <w:lang w:eastAsia="zh-CN"/>
        </w:rPr>
        <w:t>cd ../</w:t>
      </w:r>
      <w:r w:rsidRPr="00C411E2">
        <w:rPr>
          <w:lang w:eastAsia="zh-CN"/>
        </w:rPr>
        <w:t>打开上级目录</w:t>
      </w:r>
    </w:p>
    <w:p w14:paraId="7C1B0A84" w14:textId="346F534E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cd /</w:t>
      </w:r>
      <w:r w:rsidRPr="00C411E2">
        <w:rPr>
          <w:lang w:eastAsia="zh-CN"/>
        </w:rPr>
        <w:t>打开根目录</w:t>
      </w:r>
      <w:r w:rsidRPr="00C411E2">
        <w:rPr>
          <w:lang w:eastAsia="zh-CN"/>
        </w:rPr>
        <w:t xml:space="preserve"> </w:t>
      </w:r>
    </w:p>
    <w:p w14:paraId="4E929BB5" w14:textId="696C558E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cd -</w:t>
      </w:r>
      <w:r w:rsidRPr="00C411E2">
        <w:rPr>
          <w:lang w:eastAsia="zh-CN"/>
        </w:rPr>
        <w:t>表示返回上一次打开的目录</w:t>
      </w:r>
      <w:r w:rsidRPr="00C411E2">
        <w:rPr>
          <w:lang w:eastAsia="zh-CN"/>
        </w:rPr>
        <w:t xml:space="preserve"> </w:t>
      </w:r>
    </w:p>
    <w:p w14:paraId="5512944F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mkdir</w:t>
      </w:r>
      <w:r w:rsidRPr="00C411E2">
        <w:rPr>
          <w:lang w:eastAsia="zh-CN"/>
        </w:rPr>
        <w:t>创建目录</w:t>
      </w:r>
      <w:r w:rsidRPr="00C411E2">
        <w:rPr>
          <w:lang w:eastAsia="zh-CN"/>
        </w:rPr>
        <w:t xml:space="preserve"> </w:t>
      </w:r>
    </w:p>
    <w:p w14:paraId="0D559553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touch</w:t>
      </w:r>
      <w:r w:rsidRPr="00C411E2">
        <w:rPr>
          <w:lang w:eastAsia="zh-CN"/>
        </w:rPr>
        <w:t>创建文件</w:t>
      </w:r>
      <w:r w:rsidRPr="00C411E2">
        <w:rPr>
          <w:lang w:eastAsia="zh-CN"/>
        </w:rPr>
        <w:t xml:space="preserve"> </w:t>
      </w:r>
    </w:p>
    <w:p w14:paraId="006C6902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gedit</w:t>
      </w:r>
      <w:r w:rsidRPr="00C411E2">
        <w:rPr>
          <w:lang w:eastAsia="zh-CN"/>
        </w:rPr>
        <w:t>打开文件</w:t>
      </w:r>
      <w:r w:rsidRPr="00C411E2">
        <w:rPr>
          <w:lang w:eastAsia="zh-CN"/>
        </w:rPr>
        <w:t xml:space="preserve"> </w:t>
      </w:r>
    </w:p>
    <w:p w14:paraId="1476764A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rm</w:t>
      </w:r>
      <w:r w:rsidRPr="00C411E2">
        <w:rPr>
          <w:lang w:eastAsia="zh-CN"/>
        </w:rPr>
        <w:t>删除文件和文件夹</w:t>
      </w:r>
      <w:r w:rsidRPr="00C411E2">
        <w:rPr>
          <w:lang w:eastAsia="zh-CN"/>
        </w:rPr>
        <w:t xml:space="preserve"> </w:t>
      </w:r>
    </w:p>
    <w:p w14:paraId="0A93C655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rm -i</w:t>
      </w:r>
      <w:r w:rsidRPr="00C411E2">
        <w:rPr>
          <w:lang w:eastAsia="zh-CN"/>
        </w:rPr>
        <w:t>可以在删除前有提示</w:t>
      </w:r>
      <w:r w:rsidRPr="00C411E2">
        <w:rPr>
          <w:lang w:eastAsia="zh-CN"/>
        </w:rPr>
        <w:t xml:space="preserve"> </w:t>
      </w:r>
    </w:p>
    <w:p w14:paraId="594C9054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rm -f</w:t>
      </w:r>
      <w:r w:rsidRPr="00C411E2">
        <w:rPr>
          <w:lang w:eastAsia="zh-CN"/>
        </w:rPr>
        <w:t>是强制删除，在任何系统中都不再提示是否删除</w:t>
      </w:r>
      <w:r w:rsidRPr="00C411E2">
        <w:rPr>
          <w:lang w:eastAsia="zh-CN"/>
        </w:rPr>
        <w:t xml:space="preserve"> </w:t>
      </w:r>
    </w:p>
    <w:p w14:paraId="4CFAD984" w14:textId="793FEA7A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rm -r</w:t>
      </w:r>
      <w:r w:rsidRPr="00C411E2">
        <w:rPr>
          <w:lang w:eastAsia="zh-CN"/>
        </w:rPr>
        <w:t>递归删除</w:t>
      </w:r>
      <w:r w:rsidR="00B07AE5" w:rsidRPr="00B07AE5">
        <w:rPr>
          <w:rFonts w:hint="eastAsia"/>
          <w:lang w:eastAsia="zh-CN"/>
        </w:rPr>
        <w:t>文件夹</w:t>
      </w:r>
    </w:p>
    <w:p w14:paraId="57DE7DE0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lastRenderedPageBreak/>
        <w:t>cp</w:t>
      </w:r>
      <w:r w:rsidRPr="00C411E2">
        <w:rPr>
          <w:lang w:eastAsia="zh-CN"/>
        </w:rPr>
        <w:t>拷贝文件</w:t>
      </w:r>
      <w:r w:rsidRPr="00C411E2">
        <w:rPr>
          <w:lang w:eastAsia="zh-CN"/>
        </w:rPr>
        <w:t xml:space="preserve"> </w:t>
      </w:r>
    </w:p>
    <w:p w14:paraId="61F831B6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mv</w:t>
      </w:r>
      <w:r w:rsidRPr="00C411E2">
        <w:rPr>
          <w:lang w:eastAsia="zh-CN"/>
        </w:rPr>
        <w:t>移动文件和文件夹</w:t>
      </w:r>
      <w:r w:rsidRPr="00C411E2">
        <w:rPr>
          <w:lang w:eastAsia="zh-CN"/>
        </w:rPr>
        <w:t xml:space="preserve"> </w:t>
      </w:r>
    </w:p>
    <w:p w14:paraId="26950BB8" w14:textId="07E0C470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cat</w:t>
      </w:r>
      <w:r w:rsidRPr="00C411E2">
        <w:rPr>
          <w:lang w:eastAsia="zh-CN"/>
        </w:rPr>
        <w:t>查看或合并文件内容</w:t>
      </w:r>
      <w:r w:rsidRPr="00C411E2">
        <w:rPr>
          <w:lang w:eastAsia="zh-CN"/>
        </w:rPr>
        <w:t xml:space="preserve"> </w:t>
      </w:r>
    </w:p>
    <w:p w14:paraId="30BB344D" w14:textId="0CA685AA" w:rsidR="00136B75" w:rsidRPr="00C411E2" w:rsidRDefault="00136B75" w:rsidP="00136B75">
      <w:pPr>
        <w:pStyle w:val="a0"/>
        <w:rPr>
          <w:lang w:eastAsia="zh-CN"/>
        </w:rPr>
      </w:pPr>
      <w:r w:rsidRPr="00C411E2">
        <w:rPr>
          <w:lang w:eastAsia="zh-CN"/>
        </w:rPr>
        <w:t>vi</w:t>
      </w:r>
      <w:r w:rsidRPr="00C411E2">
        <w:rPr>
          <w:rFonts w:hint="eastAsia"/>
          <w:lang w:eastAsia="zh-CN"/>
        </w:rPr>
        <w:t>编辑文件，</w:t>
      </w:r>
      <w:r w:rsidR="00B07AE5">
        <w:rPr>
          <w:rFonts w:hint="eastAsia"/>
          <w:lang w:eastAsia="zh-CN"/>
        </w:rPr>
        <w:t>按</w:t>
      </w:r>
      <w:r w:rsidR="00B07AE5">
        <w:rPr>
          <w:rFonts w:hint="eastAsia"/>
          <w:lang w:eastAsia="zh-CN"/>
        </w:rPr>
        <w:t>i</w:t>
      </w:r>
      <w:r w:rsidR="00B07AE5">
        <w:rPr>
          <w:rFonts w:hint="eastAsia"/>
          <w:lang w:eastAsia="zh-CN"/>
        </w:rPr>
        <w:t>进入编辑模式，</w:t>
      </w:r>
      <w:r w:rsidRPr="00C411E2">
        <w:rPr>
          <w:rFonts w:hint="eastAsia"/>
          <w:lang w:eastAsia="zh-CN"/>
        </w:rPr>
        <w:t>编辑后按</w:t>
      </w:r>
      <w:r w:rsidRPr="00C411E2">
        <w:rPr>
          <w:rFonts w:hint="eastAsia"/>
          <w:lang w:eastAsia="zh-CN"/>
        </w:rPr>
        <w:t>esc</w:t>
      </w:r>
      <w:r w:rsidRPr="00C411E2">
        <w:rPr>
          <w:rFonts w:hint="eastAsia"/>
          <w:lang w:eastAsia="zh-CN"/>
        </w:rPr>
        <w:t>键，输入</w:t>
      </w:r>
      <w:r w:rsidRPr="00C411E2">
        <w:rPr>
          <w:rFonts w:hint="eastAsia"/>
          <w:lang w:eastAsia="zh-CN"/>
        </w:rPr>
        <w:t>:wq</w:t>
      </w:r>
      <w:r w:rsidRPr="00C411E2">
        <w:rPr>
          <w:rFonts w:hint="eastAsia"/>
          <w:lang w:eastAsia="zh-CN"/>
        </w:rPr>
        <w:t>保存并退出</w:t>
      </w:r>
    </w:p>
    <w:p w14:paraId="7DBBBB84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scp</w:t>
      </w:r>
      <w:r w:rsidRPr="00C411E2">
        <w:rPr>
          <w:lang w:eastAsia="zh-CN"/>
        </w:rPr>
        <w:t>远程拷贝</w:t>
      </w:r>
      <w:r w:rsidRPr="00C411E2">
        <w:rPr>
          <w:lang w:eastAsia="zh-CN"/>
        </w:rPr>
        <w:t xml:space="preserve"> </w:t>
      </w:r>
    </w:p>
    <w:p w14:paraId="29A4B0C4" w14:textId="25C79450" w:rsidR="005F7C4C" w:rsidRPr="009B6397" w:rsidRDefault="00000000">
      <w:pPr>
        <w:pStyle w:val="FirstParagraph"/>
        <w:rPr>
          <w:rStyle w:val="VerbatimChar"/>
          <w:rFonts w:asciiTheme="minorHAnsi" w:hAnsiTheme="minorHAnsi"/>
          <w:sz w:val="24"/>
          <w:lang w:eastAsia="zh-CN"/>
        </w:rPr>
      </w:pPr>
      <w:r w:rsidRPr="00C411E2">
        <w:rPr>
          <w:lang w:eastAsia="zh-CN"/>
        </w:rPr>
        <w:t>上传：把</w:t>
      </w:r>
      <w:r w:rsidRPr="00C411E2">
        <w:rPr>
          <w:lang w:eastAsia="zh-CN"/>
        </w:rPr>
        <w:t>Windows</w:t>
      </w:r>
      <w:r w:rsidRPr="00C411E2">
        <w:rPr>
          <w:lang w:eastAsia="zh-CN"/>
        </w:rPr>
        <w:t>上的文件拷贝到</w:t>
      </w:r>
      <w:r w:rsidRPr="00C411E2">
        <w:rPr>
          <w:lang w:eastAsia="zh-CN"/>
        </w:rPr>
        <w:t>Linux</w:t>
      </w:r>
      <w:r w:rsidRPr="00C411E2">
        <w:rPr>
          <w:lang w:eastAsia="zh-CN"/>
        </w:rPr>
        <w:t>上，使用</w:t>
      </w:r>
      <w:r w:rsidRPr="009B6397">
        <w:rPr>
          <w:rStyle w:val="VerbatimChar"/>
        </w:rPr>
        <w:t xml:space="preserve">scp </w:t>
      </w:r>
      <w:r w:rsidRPr="009B6397">
        <w:rPr>
          <w:rStyle w:val="VerbatimChar"/>
        </w:rPr>
        <w:t>本地路径</w:t>
      </w:r>
      <w:r w:rsidRPr="009B6397">
        <w:rPr>
          <w:rStyle w:val="VerbatimChar"/>
        </w:rPr>
        <w:t xml:space="preserve"> Linux</w:t>
      </w:r>
      <w:r w:rsidRPr="009B6397">
        <w:rPr>
          <w:rStyle w:val="VerbatimChar"/>
        </w:rPr>
        <w:t>用户名</w:t>
      </w:r>
      <w:r w:rsidRPr="009B6397">
        <w:rPr>
          <w:rStyle w:val="VerbatimChar"/>
        </w:rPr>
        <w:t>@LinuxIP</w:t>
      </w:r>
      <w:r w:rsidRPr="009B6397">
        <w:rPr>
          <w:rStyle w:val="VerbatimChar"/>
        </w:rPr>
        <w:t>地址</w:t>
      </w:r>
      <w:r w:rsidRPr="009B6397">
        <w:rPr>
          <w:rStyle w:val="VerbatimChar"/>
        </w:rPr>
        <w:t>:</w:t>
      </w:r>
      <w:r w:rsidRPr="009B6397">
        <w:rPr>
          <w:rStyle w:val="VerbatimChar"/>
        </w:rPr>
        <w:t>远程路径</w:t>
      </w:r>
      <w:r w:rsidRPr="009B6397">
        <w:rPr>
          <w:rStyle w:val="VerbatimChar"/>
        </w:rPr>
        <w:t xml:space="preserve"> </w:t>
      </w:r>
    </w:p>
    <w:p w14:paraId="10BBC17E" w14:textId="77777777" w:rsidR="005F7C4C" w:rsidRPr="009B6397" w:rsidRDefault="00000000">
      <w:pPr>
        <w:pStyle w:val="FirstParagraph"/>
        <w:rPr>
          <w:rStyle w:val="VerbatimChar"/>
        </w:rPr>
      </w:pPr>
      <w:r w:rsidRPr="00C411E2">
        <w:rPr>
          <w:lang w:eastAsia="zh-CN"/>
        </w:rPr>
        <w:t>下载：把</w:t>
      </w:r>
      <w:r w:rsidRPr="00C411E2">
        <w:rPr>
          <w:lang w:eastAsia="zh-CN"/>
        </w:rPr>
        <w:t>Linux</w:t>
      </w:r>
      <w:r w:rsidRPr="00C411E2">
        <w:rPr>
          <w:lang w:eastAsia="zh-CN"/>
        </w:rPr>
        <w:t>上的文件下载到</w:t>
      </w:r>
      <w:r w:rsidRPr="00C411E2">
        <w:rPr>
          <w:lang w:eastAsia="zh-CN"/>
        </w:rPr>
        <w:t>Windows</w:t>
      </w:r>
      <w:r w:rsidRPr="00C411E2">
        <w:rPr>
          <w:lang w:eastAsia="zh-CN"/>
        </w:rPr>
        <w:t>上，使用</w:t>
      </w:r>
      <w:r w:rsidRPr="009B6397">
        <w:rPr>
          <w:rStyle w:val="VerbatimChar"/>
        </w:rPr>
        <w:t>scp Linux</w:t>
      </w:r>
      <w:r w:rsidRPr="009B6397">
        <w:rPr>
          <w:rStyle w:val="VerbatimChar"/>
        </w:rPr>
        <w:t>用户名</w:t>
      </w:r>
      <w:r w:rsidRPr="009B6397">
        <w:rPr>
          <w:rStyle w:val="VerbatimChar"/>
        </w:rPr>
        <w:t>@LinuxIP</w:t>
      </w:r>
      <w:r w:rsidRPr="009B6397">
        <w:rPr>
          <w:rStyle w:val="VerbatimChar"/>
        </w:rPr>
        <w:t>地址</w:t>
      </w:r>
      <w:r w:rsidRPr="009B6397">
        <w:rPr>
          <w:rStyle w:val="VerbatimChar"/>
        </w:rPr>
        <w:t>:</w:t>
      </w:r>
      <w:r w:rsidRPr="009B6397">
        <w:rPr>
          <w:rStyle w:val="VerbatimChar"/>
        </w:rPr>
        <w:t>远程路径</w:t>
      </w:r>
      <w:r w:rsidRPr="009B6397">
        <w:rPr>
          <w:rStyle w:val="VerbatimChar"/>
        </w:rPr>
        <w:t xml:space="preserve"> </w:t>
      </w:r>
      <w:r w:rsidRPr="009B6397">
        <w:rPr>
          <w:rStyle w:val="VerbatimChar"/>
        </w:rPr>
        <w:t>本地路径</w:t>
      </w:r>
    </w:p>
    <w:p w14:paraId="0D9B7FFF" w14:textId="50A19435" w:rsidR="005F7C4C" w:rsidRPr="00C411E2" w:rsidRDefault="00000000" w:rsidP="005F7C4C">
      <w:pPr>
        <w:pStyle w:val="1"/>
        <w:rPr>
          <w:lang w:eastAsia="zh-CN"/>
        </w:rPr>
      </w:pPr>
      <w:r w:rsidRPr="00C411E2">
        <w:rPr>
          <w:lang w:eastAsia="zh-CN"/>
        </w:rPr>
        <w:t>上机</w:t>
      </w:r>
      <w:r w:rsidR="005609C7" w:rsidRPr="00C411E2">
        <w:rPr>
          <w:rFonts w:hint="eastAsia"/>
          <w:lang w:eastAsia="zh-CN"/>
        </w:rPr>
        <w:t>操作</w:t>
      </w:r>
    </w:p>
    <w:p w14:paraId="258B005B" w14:textId="2E7AB487" w:rsidR="005F7C4C" w:rsidRPr="00C411E2" w:rsidRDefault="00000000" w:rsidP="005F7C4C">
      <w:pPr>
        <w:pStyle w:val="a6"/>
        <w:rPr>
          <w:lang w:eastAsia="zh-CN"/>
        </w:rPr>
      </w:pPr>
      <w:r w:rsidRPr="00C411E2">
        <w:rPr>
          <w:lang w:eastAsia="zh-CN"/>
        </w:rPr>
        <w:t>HR</w:t>
      </w:r>
      <w:r w:rsidR="0082018D" w:rsidRPr="00C411E2">
        <w:rPr>
          <w:rFonts w:hint="eastAsia"/>
          <w:lang w:eastAsia="zh-CN"/>
        </w:rPr>
        <w:t>库</w:t>
      </w:r>
      <w:r w:rsidRPr="00C411E2">
        <w:rPr>
          <w:lang w:eastAsia="zh-CN"/>
        </w:rPr>
        <w:t>的安装</w:t>
      </w:r>
      <w:r w:rsidRPr="00C411E2">
        <w:rPr>
          <w:lang w:eastAsia="zh-CN"/>
        </w:rPr>
        <w:t xml:space="preserve"> </w:t>
      </w:r>
    </w:p>
    <w:p w14:paraId="33061817" w14:textId="4136C260" w:rsidR="002F3F16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 xml:space="preserve">0. </w:t>
      </w:r>
      <w:r w:rsidRPr="00C411E2">
        <w:rPr>
          <w:lang w:eastAsia="zh-CN"/>
        </w:rPr>
        <w:t>首先下载文件</w:t>
      </w:r>
      <w:r w:rsidRPr="00C411E2">
        <w:rPr>
          <w:lang w:eastAsia="zh-CN"/>
        </w:rPr>
        <w:t>db-sample-schemas-21.1.zip</w:t>
      </w:r>
      <w:r w:rsidRPr="00C411E2">
        <w:rPr>
          <w:lang w:eastAsia="zh-CN"/>
        </w:rPr>
        <w:t>，在终端中</w:t>
      </w:r>
      <w:r w:rsidR="00B14D74">
        <w:rPr>
          <w:rFonts w:hint="eastAsia"/>
          <w:lang w:eastAsia="zh-CN"/>
        </w:rPr>
        <w:t>/</w:t>
      </w:r>
      <w:r w:rsidR="00B14D74">
        <w:rPr>
          <w:rFonts w:hint="eastAsia"/>
          <w:lang w:eastAsia="zh-CN"/>
        </w:rPr>
        <w:t>右键</w:t>
      </w:r>
      <w:r w:rsidRPr="00C411E2">
        <w:rPr>
          <w:lang w:eastAsia="zh-CN"/>
        </w:rPr>
        <w:t>解压</w:t>
      </w:r>
    </w:p>
    <w:p w14:paraId="0BD700FA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$ cd /home/admin/</w:t>
      </w:r>
      <w:r w:rsidRPr="00C411E2">
        <w:rPr>
          <w:rStyle w:val="VerbatimChar"/>
        </w:rPr>
        <w:t>下载</w:t>
      </w:r>
      <w:r w:rsidRPr="00C411E2">
        <w:br/>
      </w:r>
      <w:r w:rsidRPr="00C411E2">
        <w:rPr>
          <w:rStyle w:val="VerbatimChar"/>
        </w:rPr>
        <w:t>$ unzip db-sample-schemas-21.1.zip -d ../</w:t>
      </w:r>
    </w:p>
    <w:p w14:paraId="524D2965" w14:textId="77777777" w:rsidR="002F3F16" w:rsidRPr="00C411E2" w:rsidRDefault="00000000">
      <w:pPr>
        <w:pStyle w:val="Compact"/>
        <w:numPr>
          <w:ilvl w:val="0"/>
          <w:numId w:val="2"/>
        </w:numPr>
      </w:pPr>
      <w:r w:rsidRPr="00C411E2">
        <w:t>修改</w:t>
      </w:r>
      <w:r w:rsidRPr="00C411E2">
        <w:t>ip</w:t>
      </w:r>
      <w:r w:rsidRPr="00C411E2">
        <w:t>地址并打开</w:t>
      </w:r>
      <w:r w:rsidRPr="00C411E2">
        <w:t>lsnrctl</w:t>
      </w:r>
      <w:r w:rsidRPr="00C411E2">
        <w:t>监听</w:t>
      </w:r>
    </w:p>
    <w:p w14:paraId="7539F8D5" w14:textId="3BF0DD37" w:rsidR="002F3F16" w:rsidRPr="00C411E2" w:rsidRDefault="00000000">
      <w:pPr>
        <w:pStyle w:val="SourceCode"/>
      </w:pPr>
      <w:r w:rsidRPr="00C411E2">
        <w:rPr>
          <w:rStyle w:val="VerbatimChar"/>
        </w:rPr>
        <w:t xml:space="preserve"># </w:t>
      </w:r>
      <w:r w:rsidRPr="00C411E2">
        <w:rPr>
          <w:rStyle w:val="VerbatimChar"/>
        </w:rPr>
        <w:t>先修改文件的</w:t>
      </w:r>
      <w:r w:rsidRPr="00C411E2">
        <w:rPr>
          <w:rStyle w:val="VerbatimChar"/>
        </w:rPr>
        <w:t>ip</w:t>
      </w:r>
      <w:r w:rsidRPr="00C411E2">
        <w:rPr>
          <w:rStyle w:val="VerbatimChar"/>
        </w:rPr>
        <w:t>地址</w:t>
      </w:r>
      <w:r w:rsidRPr="00C411E2">
        <w:br/>
      </w:r>
      <w:r w:rsidRPr="00C411E2">
        <w:rPr>
          <w:rStyle w:val="VerbatimChar"/>
        </w:rPr>
        <w:t>$ cd /opt/app/admin/product/21.3.000/db_home/network/admin</w:t>
      </w:r>
      <w:r w:rsidRPr="00C411E2">
        <w:br/>
      </w:r>
      <w:r w:rsidRPr="00C411E2">
        <w:rPr>
          <w:rStyle w:val="VerbatimChar"/>
        </w:rPr>
        <w:t>$ vi listener.ora #</w:t>
      </w:r>
      <w:r w:rsidRPr="00C411E2">
        <w:rPr>
          <w:rStyle w:val="VerbatimChar"/>
        </w:rPr>
        <w:t>在打开的窗口中修改所有</w:t>
      </w:r>
      <w:r w:rsidRPr="00C411E2">
        <w:rPr>
          <w:rStyle w:val="VerbatimChar"/>
        </w:rPr>
        <w:t>210.42.105.109</w:t>
      </w:r>
      <w:r w:rsidRPr="00C411E2">
        <w:rPr>
          <w:rStyle w:val="VerbatimChar"/>
        </w:rPr>
        <w:t>为自己的</w:t>
      </w:r>
      <w:r w:rsidRPr="00C411E2">
        <w:rPr>
          <w:rStyle w:val="VerbatimChar"/>
        </w:rPr>
        <w:t>ip</w:t>
      </w:r>
      <w:r w:rsidRPr="00C411E2">
        <w:rPr>
          <w:rStyle w:val="VerbatimChar"/>
        </w:rPr>
        <w:t>地址</w:t>
      </w:r>
      <w:r w:rsidRPr="00C411E2">
        <w:br/>
      </w:r>
      <w:r w:rsidRPr="00C411E2">
        <w:rPr>
          <w:rStyle w:val="VerbatimChar"/>
        </w:rPr>
        <w:t>$ vi tnsnames.ora</w:t>
      </w:r>
      <w:r w:rsidRPr="00C411E2">
        <w:br/>
      </w:r>
      <w:r w:rsidRPr="00C411E2">
        <w:rPr>
          <w:rStyle w:val="VerbatimChar"/>
        </w:rPr>
        <w:t>$ lsnrctl start</w:t>
      </w:r>
    </w:p>
    <w:p w14:paraId="4C0BE7DB" w14:textId="34D3694D" w:rsidR="002F3F16" w:rsidRPr="00C411E2" w:rsidRDefault="00000000">
      <w:pPr>
        <w:pStyle w:val="Compact"/>
        <w:numPr>
          <w:ilvl w:val="0"/>
          <w:numId w:val="3"/>
        </w:numPr>
      </w:pPr>
      <w:r w:rsidRPr="00C411E2">
        <w:t>登录</w:t>
      </w:r>
      <w:r w:rsidRPr="00C411E2">
        <w:t>oracle</w:t>
      </w:r>
    </w:p>
    <w:p w14:paraId="7FCAACB9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$ sqlplus / as sysdba</w:t>
      </w:r>
    </w:p>
    <w:p w14:paraId="1D513231" w14:textId="77777777" w:rsidR="002F3F16" w:rsidRPr="00C411E2" w:rsidRDefault="00000000">
      <w:pPr>
        <w:pStyle w:val="Compact"/>
        <w:numPr>
          <w:ilvl w:val="0"/>
          <w:numId w:val="4"/>
        </w:numPr>
      </w:pPr>
      <w:r w:rsidRPr="00C411E2">
        <w:t>启动并切换数据库</w:t>
      </w:r>
    </w:p>
    <w:p w14:paraId="4EFF3460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SQL&gt; startup</w:t>
      </w:r>
      <w:r w:rsidRPr="00C411E2">
        <w:br/>
      </w:r>
      <w:r w:rsidRPr="00C411E2">
        <w:rPr>
          <w:rStyle w:val="VerbatimChar"/>
        </w:rPr>
        <w:t xml:space="preserve">SQL&gt; ALTER PLUGGABLE DATABASE PDBDRUGDB OPEN; </w:t>
      </w:r>
      <w:r w:rsidRPr="00C411E2">
        <w:br/>
      </w:r>
      <w:r w:rsidRPr="00C411E2">
        <w:rPr>
          <w:rStyle w:val="VerbatimChar"/>
        </w:rPr>
        <w:t>SQL&gt; ALTER session set container=PDBDRUGDB;</w:t>
      </w:r>
    </w:p>
    <w:p w14:paraId="2F893805" w14:textId="77777777" w:rsidR="002F3F16" w:rsidRPr="00C411E2" w:rsidRDefault="00000000">
      <w:pPr>
        <w:pStyle w:val="Compact"/>
        <w:numPr>
          <w:ilvl w:val="0"/>
          <w:numId w:val="5"/>
        </w:numPr>
      </w:pPr>
      <w:r w:rsidRPr="00C411E2">
        <w:t>进入</w:t>
      </w:r>
      <w:r w:rsidRPr="00C411E2">
        <w:t>db-sample-schemas-21.1</w:t>
      </w:r>
      <w:r w:rsidRPr="00C411E2">
        <w:t>文件目录，执行</w:t>
      </w:r>
      <w:r w:rsidRPr="00C411E2">
        <w:t>perl</w:t>
      </w:r>
      <w:r w:rsidRPr="00C411E2">
        <w:t>命令</w:t>
      </w:r>
    </w:p>
    <w:p w14:paraId="3E36D5EF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$ perl -p -i.bak -e 's#__SUB__CWD__#'$(pwd)'#g' *.sql */*.sql */*.dat</w:t>
      </w:r>
    </w:p>
    <w:p w14:paraId="58B9FB8D" w14:textId="77777777" w:rsidR="002F3F16" w:rsidRPr="00C411E2" w:rsidRDefault="00000000">
      <w:pPr>
        <w:pStyle w:val="Compact"/>
        <w:numPr>
          <w:ilvl w:val="0"/>
          <w:numId w:val="6"/>
        </w:numPr>
      </w:pPr>
      <w:r w:rsidRPr="00C411E2">
        <w:t>安装</w:t>
      </w:r>
      <w:r w:rsidRPr="00C411E2">
        <w:t>HR</w:t>
      </w:r>
    </w:p>
    <w:p w14:paraId="71F4463B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SQL&gt; @/home/admin/db-sample-schemas-21.1/human_resources/hr_main.sql</w:t>
      </w:r>
      <w:r w:rsidRPr="00C411E2">
        <w:br/>
      </w:r>
      <w:r w:rsidRPr="00C411E2">
        <w:rPr>
          <w:rStyle w:val="VerbatimChar"/>
        </w:rPr>
        <w:t>输入</w:t>
      </w:r>
      <w:r w:rsidRPr="00C411E2">
        <w:rPr>
          <w:rStyle w:val="VerbatimChar"/>
        </w:rPr>
        <w:t xml:space="preserve"> 1 </w:t>
      </w:r>
      <w:r w:rsidRPr="00C411E2">
        <w:rPr>
          <w:rStyle w:val="VerbatimChar"/>
        </w:rPr>
        <w:t>的值</w:t>
      </w:r>
      <w:r w:rsidRPr="00C411E2">
        <w:rPr>
          <w:rStyle w:val="VerbatimChar"/>
        </w:rPr>
        <w:t xml:space="preserve">:  HR </w:t>
      </w:r>
      <w:r w:rsidRPr="00C411E2">
        <w:br/>
      </w:r>
      <w:r w:rsidRPr="00C411E2">
        <w:rPr>
          <w:rStyle w:val="VerbatimChar"/>
        </w:rPr>
        <w:t>输入</w:t>
      </w:r>
      <w:r w:rsidRPr="00C411E2">
        <w:rPr>
          <w:rStyle w:val="VerbatimChar"/>
        </w:rPr>
        <w:t xml:space="preserve"> 2 </w:t>
      </w:r>
      <w:r w:rsidRPr="00C411E2">
        <w:rPr>
          <w:rStyle w:val="VerbatimChar"/>
        </w:rPr>
        <w:t>的值</w:t>
      </w:r>
      <w:r w:rsidRPr="00C411E2">
        <w:rPr>
          <w:rStyle w:val="VerbatimChar"/>
        </w:rPr>
        <w:t>:  USERS</w:t>
      </w:r>
      <w:r w:rsidRPr="00C411E2">
        <w:br/>
      </w:r>
      <w:r w:rsidRPr="00C411E2">
        <w:rPr>
          <w:rStyle w:val="VerbatimChar"/>
        </w:rPr>
        <w:lastRenderedPageBreak/>
        <w:t>输入</w:t>
      </w:r>
      <w:r w:rsidRPr="00C411E2">
        <w:rPr>
          <w:rStyle w:val="VerbatimChar"/>
        </w:rPr>
        <w:t xml:space="preserve"> 3 </w:t>
      </w:r>
      <w:r w:rsidRPr="00C411E2">
        <w:rPr>
          <w:rStyle w:val="VerbatimChar"/>
        </w:rPr>
        <w:t>的值</w:t>
      </w:r>
      <w:r w:rsidRPr="00C411E2">
        <w:rPr>
          <w:rStyle w:val="VerbatimChar"/>
        </w:rPr>
        <w:t>:  TEMP</w:t>
      </w:r>
      <w:r w:rsidRPr="00C411E2">
        <w:br/>
      </w:r>
      <w:r w:rsidRPr="00C411E2">
        <w:rPr>
          <w:rStyle w:val="VerbatimChar"/>
        </w:rPr>
        <w:t>输入</w:t>
      </w:r>
      <w:r w:rsidRPr="00C411E2">
        <w:rPr>
          <w:rStyle w:val="VerbatimChar"/>
        </w:rPr>
        <w:t xml:space="preserve"> 4 </w:t>
      </w:r>
      <w:r w:rsidRPr="00C411E2">
        <w:rPr>
          <w:rStyle w:val="VerbatimChar"/>
        </w:rPr>
        <w:t>的值</w:t>
      </w:r>
      <w:r w:rsidRPr="00C411E2">
        <w:rPr>
          <w:rStyle w:val="VerbatimChar"/>
        </w:rPr>
        <w:t>:  wtsgyh2024</w:t>
      </w:r>
      <w:r w:rsidRPr="00C411E2">
        <w:br/>
      </w:r>
      <w:r w:rsidRPr="00C411E2">
        <w:rPr>
          <w:rStyle w:val="VerbatimChar"/>
        </w:rPr>
        <w:t>输入</w:t>
      </w:r>
      <w:r w:rsidRPr="00C411E2">
        <w:rPr>
          <w:rStyle w:val="VerbatimChar"/>
        </w:rPr>
        <w:t xml:space="preserve"> 5 </w:t>
      </w:r>
      <w:r w:rsidRPr="00C411E2">
        <w:rPr>
          <w:rStyle w:val="VerbatimChar"/>
        </w:rPr>
        <w:t>的值</w:t>
      </w:r>
      <w:r w:rsidRPr="00C411E2">
        <w:rPr>
          <w:rStyle w:val="VerbatimChar"/>
        </w:rPr>
        <w:t>:  /opt/app/admin/product/21.3.000/db_home/demo/schema/log/</w:t>
      </w:r>
      <w:r w:rsidRPr="00C411E2">
        <w:br/>
      </w:r>
      <w:r w:rsidRPr="00C411E2">
        <w:rPr>
          <w:rStyle w:val="VerbatimChar"/>
        </w:rPr>
        <w:t>输入</w:t>
      </w:r>
      <w:r w:rsidRPr="00C411E2">
        <w:rPr>
          <w:rStyle w:val="VerbatimChar"/>
        </w:rPr>
        <w:t xml:space="preserve"> 6 </w:t>
      </w:r>
      <w:r w:rsidRPr="00C411E2">
        <w:rPr>
          <w:rStyle w:val="VerbatimChar"/>
        </w:rPr>
        <w:t>的值</w:t>
      </w:r>
      <w:r w:rsidRPr="00C411E2">
        <w:rPr>
          <w:rStyle w:val="VerbatimChar"/>
        </w:rPr>
        <w:t>:  PDBDRUGDB</w:t>
      </w:r>
    </w:p>
    <w:p w14:paraId="433748DC" w14:textId="77777777" w:rsidR="002F3F16" w:rsidRPr="00C411E2" w:rsidRDefault="00000000">
      <w:pPr>
        <w:pStyle w:val="FirstParagraph"/>
      </w:pPr>
      <w:r w:rsidRPr="00C411E2">
        <w:t>出现</w:t>
      </w:r>
    </w:p>
    <w:p w14:paraId="3AF2EA7A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Commit complete.</w:t>
      </w:r>
      <w:r w:rsidRPr="00C411E2">
        <w:br/>
      </w:r>
      <w:r w:rsidRPr="00C411E2">
        <w:rPr>
          <w:rStyle w:val="VerbatimChar"/>
        </w:rPr>
        <w:t>PL/SQL procedure successfully completed.</w:t>
      </w:r>
    </w:p>
    <w:p w14:paraId="3DE53E8A" w14:textId="77777777" w:rsidR="005F7C4C" w:rsidRPr="00C411E2" w:rsidRDefault="00000000">
      <w:pPr>
        <w:pStyle w:val="FirstParagraph"/>
        <w:rPr>
          <w:lang w:eastAsia="zh-CN"/>
        </w:rPr>
      </w:pPr>
      <w:r w:rsidRPr="00C411E2">
        <w:t>则成功</w:t>
      </w:r>
    </w:p>
    <w:p w14:paraId="141A19E6" w14:textId="55DAFEFE" w:rsidR="002F3F16" w:rsidRPr="00C411E2" w:rsidRDefault="00000000">
      <w:pPr>
        <w:pStyle w:val="FirstParagraph"/>
      </w:pPr>
      <w:r w:rsidRPr="00C411E2">
        <w:t xml:space="preserve">6. </w:t>
      </w:r>
      <w:r w:rsidR="003C69E0" w:rsidRPr="00C411E2">
        <w:t>（可选）</w:t>
      </w:r>
      <w:r w:rsidRPr="00C411E2">
        <w:t>developer</w:t>
      </w:r>
      <w:r w:rsidRPr="00C411E2">
        <w:t>图形化界面中连接</w:t>
      </w:r>
    </w:p>
    <w:p w14:paraId="48603C49" w14:textId="77777777" w:rsidR="002F3F16" w:rsidRDefault="00000000">
      <w:pPr>
        <w:pStyle w:val="SourceCode"/>
        <w:rPr>
          <w:rStyle w:val="VerbatimChar"/>
        </w:rPr>
      </w:pPr>
      <w:r w:rsidRPr="00C411E2">
        <w:rPr>
          <w:rStyle w:val="VerbatimChar"/>
        </w:rPr>
        <w:t>username: HR</w:t>
      </w:r>
      <w:r w:rsidRPr="00C411E2">
        <w:br/>
      </w:r>
      <w:r w:rsidRPr="00C411E2">
        <w:rPr>
          <w:rStyle w:val="VerbatimChar"/>
        </w:rPr>
        <w:t>password: HR</w:t>
      </w:r>
      <w:r w:rsidRPr="00C411E2">
        <w:br/>
      </w:r>
      <w:r w:rsidRPr="00C411E2">
        <w:rPr>
          <w:rStyle w:val="VerbatimChar"/>
        </w:rPr>
        <w:t>role: default</w:t>
      </w:r>
      <w:r w:rsidRPr="00C411E2">
        <w:br/>
      </w:r>
      <w:r w:rsidRPr="00C411E2">
        <w:rPr>
          <w:rStyle w:val="VerbatimChar"/>
        </w:rPr>
        <w:t xml:space="preserve">hostname: 210.42.105.109  -- </w:t>
      </w:r>
      <w:r w:rsidRPr="00C411E2">
        <w:rPr>
          <w:rStyle w:val="VerbatimChar"/>
        </w:rPr>
        <w:t>自己的</w:t>
      </w:r>
      <w:r w:rsidRPr="00C411E2">
        <w:rPr>
          <w:rStyle w:val="VerbatimChar"/>
        </w:rPr>
        <w:t>ip</w:t>
      </w:r>
      <w:r w:rsidRPr="00C411E2">
        <w:br/>
      </w:r>
      <w:r w:rsidRPr="00C411E2">
        <w:rPr>
          <w:rStyle w:val="VerbatimChar"/>
        </w:rPr>
        <w:t>port: 1521</w:t>
      </w:r>
      <w:r w:rsidRPr="00C411E2">
        <w:br/>
      </w:r>
      <w:r w:rsidRPr="00C411E2">
        <w:rPr>
          <w:rStyle w:val="VerbatimChar"/>
        </w:rPr>
        <w:t>ServerName: PDBDRUGDB</w:t>
      </w:r>
    </w:p>
    <w:p w14:paraId="75455BDD" w14:textId="166D6B2B" w:rsidR="00B14D74" w:rsidRPr="00B14D74" w:rsidRDefault="00B14D74">
      <w:pPr>
        <w:pStyle w:val="SourceCode"/>
      </w:pPr>
      <w:r w:rsidRPr="00B14D74">
        <w:rPr>
          <w:rFonts w:hint="eastAsia"/>
        </w:rPr>
        <w:t xml:space="preserve">7. </w:t>
      </w:r>
      <w:r w:rsidRPr="00B14D74">
        <w:t>测试</w:t>
      </w:r>
    </w:p>
    <w:p w14:paraId="0C0E143A" w14:textId="6E9FB0A7" w:rsidR="006B44E3" w:rsidRPr="00C411E2" w:rsidRDefault="006B44E3">
      <w:pPr>
        <w:pStyle w:val="SourceCode"/>
      </w:pPr>
      <w:r w:rsidRPr="00C411E2">
        <w:drawing>
          <wp:inline distT="0" distB="0" distL="0" distR="0" wp14:anchorId="7F48D9A5" wp14:editId="4FF6F99E">
            <wp:extent cx="1658011" cy="2256929"/>
            <wp:effectExtent l="0" t="0" r="0" b="0"/>
            <wp:docPr id="7853177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31771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63478" cy="226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58B0C" w14:textId="77777777" w:rsidR="002F3F16" w:rsidRPr="00C411E2" w:rsidRDefault="00000000" w:rsidP="005F7C4C">
      <w:pPr>
        <w:pStyle w:val="a6"/>
        <w:rPr>
          <w:lang w:eastAsia="zh-CN"/>
        </w:rPr>
      </w:pPr>
      <w:bookmarkStart w:id="8" w:name="除法操作"/>
      <w:bookmarkEnd w:id="5"/>
      <w:bookmarkEnd w:id="7"/>
      <w:r w:rsidRPr="00C411E2">
        <w:rPr>
          <w:lang w:eastAsia="zh-CN"/>
        </w:rPr>
        <w:t>除法操作</w:t>
      </w:r>
    </w:p>
    <w:p w14:paraId="4A48B4A4" w14:textId="77777777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像集：求</w:t>
      </w:r>
      <w:r w:rsidRPr="00C411E2">
        <w:rPr>
          <w:lang w:eastAsia="zh-CN"/>
        </w:rPr>
        <w:t>x1</w:t>
      </w:r>
      <w:r w:rsidRPr="00C411E2">
        <w:rPr>
          <w:lang w:eastAsia="zh-CN"/>
        </w:rPr>
        <w:t>在表</w:t>
      </w:r>
      <w:r w:rsidRPr="00C411E2">
        <w:rPr>
          <w:lang w:eastAsia="zh-CN"/>
        </w:rPr>
        <w:t>A</w:t>
      </w:r>
      <w:r w:rsidRPr="00C411E2">
        <w:rPr>
          <w:lang w:eastAsia="zh-CN"/>
        </w:rPr>
        <w:t>中的象集，就是先选出所有</w:t>
      </w:r>
      <w:r w:rsidRPr="00C411E2">
        <w:rPr>
          <w:lang w:eastAsia="zh-CN"/>
        </w:rPr>
        <w:t>x</w:t>
      </w:r>
      <w:r w:rsidRPr="00C411E2">
        <w:rPr>
          <w:lang w:eastAsia="zh-CN"/>
        </w:rPr>
        <w:t>属性中</w:t>
      </w:r>
      <w:r w:rsidRPr="00C411E2">
        <w:rPr>
          <w:lang w:eastAsia="zh-CN"/>
        </w:rPr>
        <w:t>x=x1</w:t>
      </w:r>
      <w:r w:rsidRPr="00C411E2">
        <w:rPr>
          <w:lang w:eastAsia="zh-CN"/>
        </w:rPr>
        <w:t>的那些行，然后选择出不包含</w:t>
      </w:r>
      <w:r w:rsidRPr="00C411E2">
        <w:rPr>
          <w:lang w:eastAsia="zh-CN"/>
        </w:rPr>
        <w:t>x1</w:t>
      </w:r>
      <w:r w:rsidRPr="00C411E2">
        <w:rPr>
          <w:lang w:eastAsia="zh-CN"/>
        </w:rPr>
        <w:t>的那些列</w:t>
      </w:r>
    </w:p>
    <w:p w14:paraId="520AC579" w14:textId="77777777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 xml:space="preserve"> </w:t>
      </w:r>
      <w:r w:rsidRPr="00C411E2">
        <w:drawing>
          <wp:inline distT="0" distB="0" distL="0" distR="0" wp14:anchorId="19C63980" wp14:editId="325D0B99">
            <wp:extent cx="1231533" cy="1168106"/>
            <wp:effectExtent l="0" t="0" r="0" b="0"/>
            <wp:docPr id="66" name="Picture" descr="像集" title="像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../像集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135" cy="116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411E2">
        <w:rPr>
          <w:lang w:eastAsia="zh-CN"/>
        </w:rPr>
        <w:t xml:space="preserve"> </w:t>
      </w:r>
    </w:p>
    <w:p w14:paraId="6920EDEF" w14:textId="77777777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lastRenderedPageBreak/>
        <w:t>得到</w:t>
      </w:r>
      <w:r w:rsidRPr="00C411E2">
        <w:rPr>
          <w:lang w:eastAsia="zh-CN"/>
        </w:rPr>
        <w:t xml:space="preserve"> </w:t>
      </w:r>
    </w:p>
    <w:p w14:paraId="62D4AE91" w14:textId="77777777" w:rsidR="006B44E3" w:rsidRPr="00B14D74" w:rsidRDefault="00000000">
      <w:pPr>
        <w:pStyle w:val="FirstParagraph"/>
        <w:rPr>
          <w:lang w:eastAsia="zh-CN"/>
        </w:rPr>
      </w:pPr>
      <w:r w:rsidRPr="00C411E2">
        <w:drawing>
          <wp:inline distT="0" distB="0" distL="0" distR="0" wp14:anchorId="4EC4D0E5" wp14:editId="7F1AC249">
            <wp:extent cx="2097789" cy="565554"/>
            <wp:effectExtent l="0" t="0" r="0" b="0"/>
            <wp:docPr id="69" name="Picture" descr="像集结果" title="像集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../像集结果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586" cy="57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411E2">
        <w:rPr>
          <w:lang w:eastAsia="zh-CN"/>
        </w:rPr>
        <w:t xml:space="preserve"> </w:t>
      </w:r>
      <w:r w:rsidRPr="00C411E2">
        <w:rPr>
          <w:b/>
          <w:bCs/>
          <w:i/>
          <w:iCs/>
          <w:lang w:eastAsia="zh-CN"/>
        </w:rPr>
        <w:t xml:space="preserve"> </w:t>
      </w:r>
    </w:p>
    <w:p w14:paraId="0F8EAAA2" w14:textId="77777777" w:rsidR="00E17E70" w:rsidRPr="00C411E2" w:rsidRDefault="00000000">
      <w:pPr>
        <w:pStyle w:val="FirstParagraph"/>
        <w:rPr>
          <w:b/>
          <w:bCs/>
          <w:i/>
          <w:iCs/>
          <w:lang w:eastAsia="zh-CN"/>
        </w:rPr>
      </w:pPr>
      <w:r w:rsidRPr="00C411E2">
        <w:rPr>
          <w:lang w:eastAsia="zh-CN"/>
        </w:rPr>
        <w:t>投影：</w:t>
      </w:r>
      <w:r w:rsidRPr="00C411E2">
        <w:rPr>
          <w:lang w:eastAsia="zh-CN"/>
        </w:rPr>
        <w:t>X</w:t>
      </w:r>
      <w:r w:rsidRPr="00C411E2">
        <w:rPr>
          <w:lang w:eastAsia="zh-CN"/>
        </w:rPr>
        <w:t>在</w:t>
      </w:r>
      <w:r w:rsidRPr="00C411E2">
        <w:rPr>
          <w:lang w:eastAsia="zh-CN"/>
        </w:rPr>
        <w:t>AB</w:t>
      </w:r>
      <w:r w:rsidRPr="00C411E2">
        <w:rPr>
          <w:lang w:eastAsia="zh-CN"/>
        </w:rPr>
        <w:t>列上的投影，就是选</w:t>
      </w:r>
      <w:r w:rsidRPr="00C411E2">
        <w:rPr>
          <w:lang w:eastAsia="zh-CN"/>
        </w:rPr>
        <w:t>X</w:t>
      </w:r>
      <w:r w:rsidRPr="00C411E2">
        <w:rPr>
          <w:lang w:eastAsia="zh-CN"/>
        </w:rPr>
        <w:t>的</w:t>
      </w:r>
      <w:r w:rsidRPr="00C411E2">
        <w:rPr>
          <w:lang w:eastAsia="zh-CN"/>
        </w:rPr>
        <w:t>AB</w:t>
      </w:r>
      <w:r w:rsidRPr="00C411E2">
        <w:rPr>
          <w:lang w:eastAsia="zh-CN"/>
        </w:rPr>
        <w:t>列组成一个新表</w:t>
      </w:r>
      <w:r w:rsidRPr="00C411E2">
        <w:rPr>
          <w:b/>
          <w:bCs/>
          <w:i/>
          <w:iCs/>
          <w:lang w:eastAsia="zh-CN"/>
        </w:rPr>
        <w:t xml:space="preserve"> </w:t>
      </w:r>
    </w:p>
    <w:p w14:paraId="0C4B2B64" w14:textId="78F95068" w:rsidR="006B44E3" w:rsidRPr="00B14D74" w:rsidRDefault="00000000">
      <w:pPr>
        <w:pStyle w:val="FirstParagraph"/>
        <w:rPr>
          <w:lang w:eastAsia="zh-CN"/>
        </w:rPr>
      </w:pPr>
      <w:r w:rsidRPr="00C411E2">
        <w:drawing>
          <wp:inline distT="0" distB="0" distL="0" distR="0" wp14:anchorId="51F1D058" wp14:editId="7E2260FC">
            <wp:extent cx="1479953" cy="850974"/>
            <wp:effectExtent l="0" t="0" r="0" b="0"/>
            <wp:docPr id="72" name="Picture" descr="投影" title="投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../投影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858" cy="85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22BCF" w14:textId="588084D9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得到</w:t>
      </w:r>
    </w:p>
    <w:p w14:paraId="142131CF" w14:textId="77777777" w:rsidR="006B44E3" w:rsidRPr="00C411E2" w:rsidRDefault="006B44E3">
      <w:pPr>
        <w:pStyle w:val="FirstParagraph"/>
        <w:rPr>
          <w:lang w:eastAsia="zh-CN"/>
        </w:rPr>
      </w:pPr>
      <w:r w:rsidRPr="00C411E2">
        <w:drawing>
          <wp:inline distT="0" distB="0" distL="0" distR="0" wp14:anchorId="115126B7" wp14:editId="7146FE10">
            <wp:extent cx="3165230" cy="211015"/>
            <wp:effectExtent l="0" t="0" r="0" b="0"/>
            <wp:docPr id="75" name="Picture" descr="投影结果" title="投影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../投影结果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2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411E2">
        <w:rPr>
          <w:b/>
          <w:bCs/>
          <w:i/>
          <w:iCs/>
          <w:lang w:eastAsia="zh-CN"/>
        </w:rPr>
        <w:t xml:space="preserve">  </w:t>
      </w:r>
      <w:r w:rsidRPr="00C411E2">
        <w:rPr>
          <w:lang w:eastAsia="zh-CN"/>
        </w:rPr>
        <w:t xml:space="preserve"> </w:t>
      </w:r>
    </w:p>
    <w:p w14:paraId="157AADE9" w14:textId="77777777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X÷Y</w:t>
      </w:r>
      <w:r w:rsidRPr="00C411E2">
        <w:rPr>
          <w:lang w:eastAsia="zh-CN"/>
        </w:rPr>
        <w:t>：其中</w:t>
      </w:r>
      <w:r w:rsidRPr="00C411E2">
        <w:rPr>
          <w:lang w:eastAsia="zh-CN"/>
        </w:rPr>
        <w:t>X</w:t>
      </w:r>
      <w:r w:rsidRPr="00C411E2">
        <w:rPr>
          <w:lang w:eastAsia="zh-CN"/>
        </w:rPr>
        <w:t>有</w:t>
      </w:r>
      <w:r w:rsidRPr="00C411E2">
        <w:rPr>
          <w:lang w:eastAsia="zh-CN"/>
        </w:rPr>
        <w:t>ABC</w:t>
      </w:r>
      <w:r w:rsidRPr="00C411E2">
        <w:rPr>
          <w:lang w:eastAsia="zh-CN"/>
        </w:rPr>
        <w:t>列，</w:t>
      </w:r>
      <w:r w:rsidRPr="00C411E2">
        <w:rPr>
          <w:lang w:eastAsia="zh-CN"/>
        </w:rPr>
        <w:t>Y</w:t>
      </w:r>
      <w:r w:rsidRPr="00C411E2">
        <w:rPr>
          <w:lang w:eastAsia="zh-CN"/>
        </w:rPr>
        <w:t>有</w:t>
      </w:r>
      <w:r w:rsidRPr="00C411E2">
        <w:rPr>
          <w:lang w:eastAsia="zh-CN"/>
        </w:rPr>
        <w:t>BCD</w:t>
      </w:r>
      <w:r w:rsidRPr="00C411E2">
        <w:rPr>
          <w:lang w:eastAsia="zh-CN"/>
        </w:rPr>
        <w:t>列</w:t>
      </w:r>
      <w:r w:rsidRPr="00C411E2">
        <w:rPr>
          <w:lang w:eastAsia="zh-CN"/>
        </w:rPr>
        <w:t xml:space="preserve"> </w:t>
      </w:r>
    </w:p>
    <w:p w14:paraId="1240CAE1" w14:textId="00B357EB" w:rsidR="006B44E3" w:rsidRPr="00C411E2" w:rsidRDefault="00136B75">
      <w:pPr>
        <w:pStyle w:val="FirstParagraph"/>
        <w:rPr>
          <w:lang w:eastAsia="zh-CN"/>
        </w:rPr>
      </w:pPr>
      <w:r w:rsidRPr="00C411E2">
        <w:rPr>
          <w:rFonts w:hint="eastAsia"/>
          <w:lang w:eastAsia="zh-CN"/>
        </w:rPr>
        <w:t>思路：</w:t>
      </w:r>
      <w:r w:rsidRPr="00C411E2">
        <w:rPr>
          <w:lang w:eastAsia="zh-CN"/>
        </w:rPr>
        <w:t>求</w:t>
      </w:r>
      <w:r w:rsidRPr="00C411E2">
        <w:rPr>
          <w:lang w:eastAsia="zh-CN"/>
        </w:rPr>
        <w:t>A</w:t>
      </w:r>
      <w:r w:rsidRPr="00C411E2">
        <w:rPr>
          <w:lang w:eastAsia="zh-CN"/>
        </w:rPr>
        <w:t>列中各值在</w:t>
      </w:r>
      <w:r w:rsidRPr="00C411E2">
        <w:rPr>
          <w:lang w:eastAsia="zh-CN"/>
        </w:rPr>
        <w:t>X</w:t>
      </w:r>
      <w:r w:rsidRPr="00C411E2">
        <w:rPr>
          <w:lang w:eastAsia="zh-CN"/>
        </w:rPr>
        <w:t>中的像集，再求</w:t>
      </w:r>
      <w:r w:rsidRPr="00C411E2">
        <w:rPr>
          <w:lang w:eastAsia="zh-CN"/>
        </w:rPr>
        <w:t>Y</w:t>
      </w:r>
      <w:r w:rsidRPr="00C411E2">
        <w:rPr>
          <w:lang w:eastAsia="zh-CN"/>
        </w:rPr>
        <w:t>在</w:t>
      </w:r>
      <w:r w:rsidRPr="00C411E2">
        <w:rPr>
          <w:lang w:eastAsia="zh-CN"/>
        </w:rPr>
        <w:t>BC</w:t>
      </w:r>
      <w:r w:rsidRPr="00C411E2">
        <w:rPr>
          <w:lang w:eastAsia="zh-CN"/>
        </w:rPr>
        <w:t>上的投影，看谁的像集包含全部的投影</w:t>
      </w:r>
    </w:p>
    <w:p w14:paraId="178F1972" w14:textId="77777777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 xml:space="preserve"> </w:t>
      </w:r>
      <w:r w:rsidRPr="00C411E2">
        <w:drawing>
          <wp:inline distT="0" distB="0" distL="0" distR="0" wp14:anchorId="3291D447" wp14:editId="1F896742">
            <wp:extent cx="4418534" cy="249381"/>
            <wp:effectExtent l="0" t="0" r="0" b="0"/>
            <wp:docPr id="78" name="Picture" descr="除法结果" title="除法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../除法结果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411E2">
        <w:rPr>
          <w:lang w:eastAsia="zh-CN"/>
        </w:rPr>
        <w:t xml:space="preserve"> </w:t>
      </w:r>
    </w:p>
    <w:p w14:paraId="1587DDAD" w14:textId="77777777" w:rsidR="00E17E70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另一个例子：</w:t>
      </w:r>
    </w:p>
    <w:p w14:paraId="5100F56C" w14:textId="77777777" w:rsidR="00E17E70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 xml:space="preserve"> </w:t>
      </w:r>
      <w:r w:rsidRPr="00C411E2">
        <w:drawing>
          <wp:inline distT="0" distB="0" distL="0" distR="0" wp14:anchorId="754B230B" wp14:editId="4B858C3F">
            <wp:extent cx="4460515" cy="1892227"/>
            <wp:effectExtent l="0" t="0" r="0" b="0"/>
            <wp:docPr id="81" name="Picture" descr="除法例2" title="除法例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https://img-blog.csdn.net/2016072119393514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234" cy="190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411E2">
        <w:rPr>
          <w:lang w:eastAsia="zh-CN"/>
        </w:rPr>
        <w:t xml:space="preserve"> </w:t>
      </w:r>
    </w:p>
    <w:p w14:paraId="4AA91E63" w14:textId="185005F3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A÷B–</w:t>
      </w:r>
      <w:r w:rsidRPr="00C411E2">
        <w:rPr>
          <w:lang w:eastAsia="zh-CN"/>
        </w:rPr>
        <w:t>本质是求哪些人名，借的书同时包含书号</w:t>
      </w:r>
      <w:r w:rsidRPr="00C411E2">
        <w:rPr>
          <w:lang w:eastAsia="zh-CN"/>
        </w:rPr>
        <w:t>1</w:t>
      </w:r>
      <w:r w:rsidRPr="00C411E2">
        <w:rPr>
          <w:lang w:eastAsia="zh-CN"/>
        </w:rPr>
        <w:t>和</w:t>
      </w:r>
      <w:r w:rsidRPr="00C411E2">
        <w:rPr>
          <w:lang w:eastAsia="zh-CN"/>
        </w:rPr>
        <w:t xml:space="preserve">2 </w:t>
      </w:r>
    </w:p>
    <w:p w14:paraId="2EFB88EC" w14:textId="389C2A32" w:rsidR="006B44E3" w:rsidRPr="00C411E2" w:rsidRDefault="00136B75">
      <w:pPr>
        <w:pStyle w:val="FirstParagraph"/>
        <w:rPr>
          <w:lang w:eastAsia="zh-CN"/>
        </w:rPr>
      </w:pPr>
      <w:r w:rsidRPr="00C411E2">
        <w:rPr>
          <w:rFonts w:hint="eastAsia"/>
          <w:lang w:eastAsia="zh-CN"/>
        </w:rPr>
        <w:t>首先</w:t>
      </w:r>
      <w:r w:rsidRPr="00C411E2">
        <w:rPr>
          <w:lang w:eastAsia="zh-CN"/>
        </w:rPr>
        <w:t>求表</w:t>
      </w:r>
      <w:r w:rsidRPr="00C411E2">
        <w:rPr>
          <w:lang w:eastAsia="zh-CN"/>
        </w:rPr>
        <w:t>A</w:t>
      </w:r>
      <w:r w:rsidRPr="00C411E2">
        <w:rPr>
          <w:lang w:eastAsia="zh-CN"/>
        </w:rPr>
        <w:t>中各个不同</w:t>
      </w:r>
      <w:r w:rsidRPr="00C411E2">
        <w:rPr>
          <w:lang w:eastAsia="zh-CN"/>
        </w:rPr>
        <w:t>x</w:t>
      </w:r>
      <w:r w:rsidRPr="00C411E2">
        <w:rPr>
          <w:lang w:eastAsia="zh-CN"/>
        </w:rPr>
        <w:t>对应的象集</w:t>
      </w:r>
    </w:p>
    <w:p w14:paraId="0470018D" w14:textId="77777777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lastRenderedPageBreak/>
        <w:t xml:space="preserve"> </w:t>
      </w:r>
      <w:r w:rsidRPr="00C411E2">
        <w:drawing>
          <wp:inline distT="0" distB="0" distL="0" distR="0" wp14:anchorId="48BB0C77" wp14:editId="5E4D98C3">
            <wp:extent cx="1870710" cy="1395385"/>
            <wp:effectExtent l="0" t="0" r="0" b="0"/>
            <wp:docPr id="84" name="Picture" descr="除法例2-1" title="除法例2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https://img-blog.csdn.net/2016072119395308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411" cy="140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411E2">
        <w:rPr>
          <w:lang w:eastAsia="zh-CN"/>
        </w:rPr>
        <w:t xml:space="preserve"> </w:t>
      </w:r>
    </w:p>
    <w:p w14:paraId="69CAD859" w14:textId="5E4CF06E" w:rsidR="006B44E3" w:rsidRPr="00C411E2" w:rsidRDefault="00136B75">
      <w:pPr>
        <w:pStyle w:val="FirstParagraph"/>
        <w:rPr>
          <w:lang w:eastAsia="zh-CN"/>
        </w:rPr>
      </w:pPr>
      <w:r w:rsidRPr="00C411E2">
        <w:rPr>
          <w:rFonts w:hint="eastAsia"/>
          <w:lang w:eastAsia="zh-CN"/>
        </w:rPr>
        <w:t>之后</w:t>
      </w:r>
      <w:r w:rsidRPr="00C411E2">
        <w:rPr>
          <w:lang w:eastAsia="zh-CN"/>
        </w:rPr>
        <w:t>找出表</w:t>
      </w:r>
      <w:r w:rsidRPr="00C411E2">
        <w:rPr>
          <w:lang w:eastAsia="zh-CN"/>
        </w:rPr>
        <w:t>B</w:t>
      </w:r>
      <w:r w:rsidRPr="00C411E2">
        <w:rPr>
          <w:lang w:eastAsia="zh-CN"/>
        </w:rPr>
        <w:t>中与</w:t>
      </w:r>
      <w:r w:rsidRPr="00C411E2">
        <w:rPr>
          <w:lang w:eastAsia="zh-CN"/>
        </w:rPr>
        <w:t>A</w:t>
      </w:r>
      <w:r w:rsidRPr="00C411E2">
        <w:rPr>
          <w:lang w:eastAsia="zh-CN"/>
        </w:rPr>
        <w:t>属性相同的那些列，此时可以看出书号一列是相同的，所以把这一列抽出来（求投影）</w:t>
      </w:r>
    </w:p>
    <w:p w14:paraId="38F8CB29" w14:textId="77777777" w:rsidR="006B44E3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 xml:space="preserve"> </w:t>
      </w:r>
      <w:r w:rsidRPr="00C411E2">
        <w:drawing>
          <wp:inline distT="0" distB="0" distL="0" distR="0" wp14:anchorId="2AA25ACE" wp14:editId="4EF73D8B">
            <wp:extent cx="977826" cy="750548"/>
            <wp:effectExtent l="0" t="0" r="0" b="0"/>
            <wp:docPr id="87" name="Picture" descr="除法例2-2" title="除法例2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https://img-blog.csdn.net/2016072119394420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112" cy="75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411E2">
        <w:rPr>
          <w:lang w:eastAsia="zh-CN"/>
        </w:rPr>
        <w:t xml:space="preserve"> </w:t>
      </w:r>
    </w:p>
    <w:p w14:paraId="1D537101" w14:textId="2DDC6DCB" w:rsidR="006B44E3" w:rsidRPr="00C411E2" w:rsidRDefault="00136B75">
      <w:pPr>
        <w:pStyle w:val="FirstParagraph"/>
        <w:rPr>
          <w:lang w:eastAsia="zh-CN"/>
        </w:rPr>
      </w:pPr>
      <w:r w:rsidRPr="00C411E2">
        <w:rPr>
          <w:rFonts w:hint="eastAsia"/>
          <w:lang w:eastAsia="zh-CN"/>
        </w:rPr>
        <w:t>最后看</w:t>
      </w:r>
      <w:r w:rsidRPr="00C411E2">
        <w:rPr>
          <w:lang w:eastAsia="zh-CN"/>
        </w:rPr>
        <w:t>谁的像集包含所有的投影</w:t>
      </w:r>
    </w:p>
    <w:p w14:paraId="1CE40CA0" w14:textId="3B96A562" w:rsidR="002F3F16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 xml:space="preserve"> </w:t>
      </w:r>
      <w:r w:rsidRPr="00C411E2">
        <w:drawing>
          <wp:inline distT="0" distB="0" distL="0" distR="0" wp14:anchorId="734BE021" wp14:editId="1C13DEB1">
            <wp:extent cx="946113" cy="560269"/>
            <wp:effectExtent l="0" t="0" r="0" b="0"/>
            <wp:docPr id="90" name="Picture" descr="除法例2-3" title="除法例2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https://img-blog.csdn.net/20160721194016127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320" cy="57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5119D" w14:textId="77777777" w:rsidR="002F3F16" w:rsidRPr="00C411E2" w:rsidRDefault="00000000">
      <w:pPr>
        <w:pStyle w:val="a0"/>
        <w:rPr>
          <w:rStyle w:val="VerbatimChar"/>
          <w:sz w:val="28"/>
          <w:szCs w:val="28"/>
          <w:lang w:eastAsia="zh-CN"/>
        </w:rPr>
      </w:pPr>
      <w:r w:rsidRPr="00C411E2">
        <w:rPr>
          <w:rStyle w:val="VerbatimChar"/>
          <w:sz w:val="28"/>
          <w:szCs w:val="28"/>
          <w:lang w:eastAsia="zh-CN"/>
        </w:rPr>
        <w:t>sql</w:t>
      </w:r>
      <w:r w:rsidRPr="00C411E2">
        <w:rPr>
          <w:rStyle w:val="VerbatimChar"/>
          <w:sz w:val="28"/>
          <w:szCs w:val="28"/>
          <w:lang w:eastAsia="zh-CN"/>
        </w:rPr>
        <w:t>实现</w:t>
      </w:r>
    </w:p>
    <w:p w14:paraId="6A41BCC7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CREATE TABLE R (X VARCHAR(10),Y VARCHAR(10));</w:t>
      </w:r>
      <w:r w:rsidRPr="00C411E2">
        <w:br/>
      </w:r>
      <w:r w:rsidRPr="00C411E2">
        <w:rPr>
          <w:rStyle w:val="VerbatimChar"/>
        </w:rPr>
        <w:t xml:space="preserve">CREATE TABLE S (Y VARCHAR(10),Z VARCHAR(10)); -- </w:t>
      </w:r>
      <w:r w:rsidRPr="00C411E2">
        <w:rPr>
          <w:rStyle w:val="VerbatimChar"/>
        </w:rPr>
        <w:t>创建表</w:t>
      </w:r>
      <w:r w:rsidRPr="00C411E2">
        <w:br/>
      </w:r>
      <w:r w:rsidRPr="00C411E2">
        <w:rPr>
          <w:rStyle w:val="VerbatimChar"/>
        </w:rPr>
        <w:t>insert into r values("X1","Y1");</w:t>
      </w:r>
      <w:r w:rsidRPr="00C411E2">
        <w:br/>
      </w:r>
      <w:r w:rsidRPr="00C411E2">
        <w:rPr>
          <w:rStyle w:val="VerbatimChar"/>
        </w:rPr>
        <w:t>insert into r values("X2","Y2");</w:t>
      </w:r>
      <w:r w:rsidRPr="00C411E2">
        <w:br/>
      </w:r>
      <w:r w:rsidRPr="00C411E2">
        <w:rPr>
          <w:rStyle w:val="VerbatimChar"/>
        </w:rPr>
        <w:t>insert into r values("X3","Y3");</w:t>
      </w:r>
      <w:r w:rsidRPr="00C411E2">
        <w:br/>
      </w:r>
      <w:r w:rsidRPr="00C411E2">
        <w:rPr>
          <w:rStyle w:val="VerbatimChar"/>
        </w:rPr>
        <w:t>insert into r values("X2","Y1");</w:t>
      </w:r>
      <w:r w:rsidRPr="00C411E2">
        <w:br/>
      </w:r>
      <w:r w:rsidRPr="00C411E2">
        <w:rPr>
          <w:rStyle w:val="VerbatimChar"/>
        </w:rPr>
        <w:t>insert into s values("Y1","Z1");</w:t>
      </w:r>
      <w:r w:rsidRPr="00C411E2">
        <w:br/>
      </w:r>
      <w:r w:rsidRPr="00C411E2">
        <w:rPr>
          <w:rStyle w:val="VerbatimChar"/>
        </w:rPr>
        <w:t xml:space="preserve">insert into s values("Y2","Z3"); -- </w:t>
      </w:r>
      <w:r w:rsidRPr="00C411E2">
        <w:rPr>
          <w:rStyle w:val="VerbatimChar"/>
        </w:rPr>
        <w:t>插入数据</w:t>
      </w:r>
    </w:p>
    <w:p w14:paraId="04647B9D" w14:textId="77777777" w:rsidR="00E17E70" w:rsidRPr="00C411E2" w:rsidRDefault="00000000">
      <w:pPr>
        <w:pStyle w:val="FirstParagraph"/>
        <w:rPr>
          <w:lang w:eastAsia="zh-CN"/>
        </w:rPr>
      </w:pPr>
      <w:r w:rsidRPr="00C411E2">
        <w:t>r/s</w:t>
      </w:r>
      <w:r w:rsidRPr="00C411E2">
        <w:t>表结构如下所示：</w:t>
      </w:r>
    </w:p>
    <w:p w14:paraId="76F40B29" w14:textId="1C6FB44C" w:rsidR="002F3F16" w:rsidRPr="00C411E2" w:rsidRDefault="00000000">
      <w:pPr>
        <w:pStyle w:val="FirstParagraph"/>
      </w:pPr>
      <w:r w:rsidRPr="00C411E2">
        <w:t xml:space="preserve"> </w:t>
      </w:r>
      <w:r w:rsidRPr="00C411E2">
        <w:drawing>
          <wp:inline distT="0" distB="0" distL="0" distR="0" wp14:anchorId="438C6996" wp14:editId="7CBB870A">
            <wp:extent cx="767328" cy="946372"/>
            <wp:effectExtent l="0" t="0" r="0" b="0"/>
            <wp:docPr id="93" name="Picture" descr="r表" title="r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r表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328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411E2">
        <w:drawing>
          <wp:inline distT="0" distB="0" distL="0" distR="0" wp14:anchorId="41388BE2" wp14:editId="315B43AE">
            <wp:extent cx="754539" cy="543524"/>
            <wp:effectExtent l="0" t="0" r="0" b="0"/>
            <wp:docPr id="96" name="Picture" descr="s表" title="s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s表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39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D212E" w14:textId="77777777" w:rsidR="002F3F16" w:rsidRPr="00C411E2" w:rsidRDefault="00000000">
      <w:pPr>
        <w:pStyle w:val="SourceCode"/>
      </w:pPr>
      <w:r w:rsidRPr="00C411E2">
        <w:rPr>
          <w:rStyle w:val="VerbatimChar"/>
        </w:rPr>
        <w:t>-- R÷S</w:t>
      </w:r>
      <w:r w:rsidRPr="00C411E2">
        <w:rPr>
          <w:rStyle w:val="VerbatimChar"/>
        </w:rPr>
        <w:t>的过程</w:t>
      </w:r>
      <w:r w:rsidRPr="00C411E2">
        <w:br/>
      </w:r>
      <w:r w:rsidRPr="00C411E2">
        <w:rPr>
          <w:rStyle w:val="VerbatimChar"/>
        </w:rPr>
        <w:t xml:space="preserve">select distinct R1.X    -- </w:t>
      </w:r>
      <w:r w:rsidRPr="00C411E2">
        <w:rPr>
          <w:rStyle w:val="VerbatimChar"/>
        </w:rPr>
        <w:t>选择</w:t>
      </w:r>
      <w:r w:rsidRPr="00C411E2">
        <w:rPr>
          <w:rStyle w:val="VerbatimChar"/>
        </w:rPr>
        <w:t>R</w:t>
      </w:r>
      <w:r w:rsidRPr="00C411E2">
        <w:rPr>
          <w:rStyle w:val="VerbatimChar"/>
        </w:rPr>
        <w:t>里的</w:t>
      </w:r>
      <w:r w:rsidRPr="00C411E2">
        <w:rPr>
          <w:rStyle w:val="VerbatimChar"/>
        </w:rPr>
        <w:t>X</w:t>
      </w:r>
      <w:r w:rsidRPr="00C411E2">
        <w:br/>
      </w:r>
      <w:r w:rsidRPr="00C411E2">
        <w:rPr>
          <w:rStyle w:val="VerbatimChar"/>
        </w:rPr>
        <w:t>from R R1</w:t>
      </w:r>
      <w:r w:rsidRPr="00C411E2">
        <w:br/>
      </w:r>
      <w:r w:rsidRPr="00C411E2">
        <w:rPr>
          <w:rStyle w:val="VerbatimChar"/>
        </w:rPr>
        <w:t xml:space="preserve">where not exists(   -- </w:t>
      </w:r>
      <w:r w:rsidRPr="00C411E2">
        <w:rPr>
          <w:rStyle w:val="VerbatimChar"/>
        </w:rPr>
        <w:t>不存在这个</w:t>
      </w:r>
      <w:r w:rsidRPr="00C411E2">
        <w:rPr>
          <w:rStyle w:val="VerbatimChar"/>
        </w:rPr>
        <w:t>X</w:t>
      </w:r>
      <w:r w:rsidRPr="00C411E2">
        <w:rPr>
          <w:rStyle w:val="VerbatimChar"/>
        </w:rPr>
        <w:t>对应的</w:t>
      </w:r>
      <w:r w:rsidRPr="00C411E2">
        <w:rPr>
          <w:rStyle w:val="VerbatimChar"/>
        </w:rPr>
        <w:t>Y</w:t>
      </w:r>
      <w:r w:rsidRPr="00C411E2">
        <w:rPr>
          <w:rStyle w:val="VerbatimChar"/>
        </w:rPr>
        <w:t>值</w:t>
      </w:r>
      <w:r w:rsidRPr="00C411E2">
        <w:br/>
      </w:r>
      <w:r w:rsidRPr="00C411E2">
        <w:rPr>
          <w:rStyle w:val="VerbatimChar"/>
        </w:rPr>
        <w:t xml:space="preserve">    select S.Y from S</w:t>
      </w:r>
      <w:r w:rsidRPr="00C411E2">
        <w:br/>
      </w:r>
      <w:r w:rsidRPr="00C411E2">
        <w:rPr>
          <w:rStyle w:val="VerbatimChar"/>
        </w:rPr>
        <w:t xml:space="preserve">    where not exists(   -- </w:t>
      </w:r>
      <w:r w:rsidRPr="00C411E2">
        <w:rPr>
          <w:rStyle w:val="VerbatimChar"/>
        </w:rPr>
        <w:t>这个</w:t>
      </w:r>
      <w:r w:rsidRPr="00C411E2">
        <w:rPr>
          <w:rStyle w:val="VerbatimChar"/>
        </w:rPr>
        <w:t>Y</w:t>
      </w:r>
      <w:r w:rsidRPr="00C411E2">
        <w:rPr>
          <w:rStyle w:val="VerbatimChar"/>
        </w:rPr>
        <w:t>值在</w:t>
      </w:r>
      <w:r w:rsidRPr="00C411E2">
        <w:rPr>
          <w:rStyle w:val="VerbatimChar"/>
        </w:rPr>
        <w:t>S</w:t>
      </w:r>
      <w:r w:rsidRPr="00C411E2">
        <w:rPr>
          <w:rStyle w:val="VerbatimChar"/>
        </w:rPr>
        <w:t>中没有对应的值</w:t>
      </w:r>
      <w:r w:rsidRPr="00C411E2">
        <w:br/>
      </w:r>
      <w:r w:rsidRPr="00C411E2">
        <w:rPr>
          <w:rStyle w:val="VerbatimChar"/>
        </w:rPr>
        <w:lastRenderedPageBreak/>
        <w:t xml:space="preserve">        select * from R R2</w:t>
      </w:r>
      <w:r w:rsidRPr="00C411E2">
        <w:br/>
      </w:r>
      <w:r w:rsidRPr="00C411E2">
        <w:rPr>
          <w:rStyle w:val="VerbatimChar"/>
        </w:rPr>
        <w:t xml:space="preserve">        where R2.Y=S.Y and R1.X=R2.X    -- </w:t>
      </w:r>
      <w:r w:rsidRPr="00C411E2">
        <w:rPr>
          <w:rStyle w:val="VerbatimChar"/>
        </w:rPr>
        <w:t>这句比较关键，把</w:t>
      </w:r>
      <w:r w:rsidRPr="00C411E2">
        <w:rPr>
          <w:rStyle w:val="VerbatimChar"/>
        </w:rPr>
        <w:t>R</w:t>
      </w:r>
      <w:r w:rsidRPr="00C411E2">
        <w:rPr>
          <w:rStyle w:val="VerbatimChar"/>
        </w:rPr>
        <w:t>和</w:t>
      </w:r>
      <w:r w:rsidRPr="00C411E2">
        <w:rPr>
          <w:rStyle w:val="VerbatimChar"/>
        </w:rPr>
        <w:t>S</w:t>
      </w:r>
      <w:r w:rsidRPr="00C411E2">
        <w:rPr>
          <w:rStyle w:val="VerbatimChar"/>
        </w:rPr>
        <w:t>联系起来</w:t>
      </w:r>
      <w:r w:rsidRPr="00C411E2">
        <w:br/>
      </w:r>
      <w:r w:rsidRPr="00C411E2">
        <w:rPr>
          <w:rStyle w:val="VerbatimChar"/>
        </w:rPr>
        <w:t xml:space="preserve">    )</w:t>
      </w:r>
      <w:r w:rsidRPr="00C411E2">
        <w:br/>
      </w:r>
      <w:r w:rsidRPr="00C411E2">
        <w:rPr>
          <w:rStyle w:val="VerbatimChar"/>
        </w:rPr>
        <w:t>);</w:t>
      </w:r>
    </w:p>
    <w:p w14:paraId="41E8A75D" w14:textId="77777777" w:rsidR="005F7C4C" w:rsidRPr="00C411E2" w:rsidRDefault="00000000">
      <w:pPr>
        <w:pStyle w:val="FirstParagraph"/>
        <w:rPr>
          <w:lang w:eastAsia="zh-CN"/>
        </w:rPr>
      </w:pPr>
      <w:r w:rsidRPr="00C411E2">
        <w:rPr>
          <w:lang w:eastAsia="zh-CN"/>
        </w:rPr>
        <w:t>输出：</w:t>
      </w:r>
      <w:r w:rsidRPr="00C411E2">
        <w:rPr>
          <w:lang w:eastAsia="zh-CN"/>
        </w:rPr>
        <w:t xml:space="preserve"> </w:t>
      </w:r>
      <w:r w:rsidRPr="00C411E2">
        <w:drawing>
          <wp:inline distT="0" distB="0" distL="0" distR="0" wp14:anchorId="1540373D" wp14:editId="5B93EE82">
            <wp:extent cx="633046" cy="422030"/>
            <wp:effectExtent l="0" t="0" r="0" b="0"/>
            <wp:docPr id="99" name="Picture" descr="r除s" title="r除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r除s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46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E89CD" w14:textId="2E68229E" w:rsidR="002F3F16" w:rsidRPr="00C411E2" w:rsidRDefault="006B44E3" w:rsidP="005F7C4C">
      <w:pPr>
        <w:pStyle w:val="a6"/>
        <w:rPr>
          <w:lang w:eastAsia="zh-CN"/>
        </w:rPr>
      </w:pPr>
      <w:r w:rsidRPr="00C411E2">
        <w:rPr>
          <w:rFonts w:hint="eastAsia"/>
          <w:lang w:eastAsia="zh-CN"/>
        </w:rPr>
        <w:t>MyEclipse</w:t>
      </w:r>
      <w:r w:rsidRPr="00C411E2">
        <w:rPr>
          <w:lang w:eastAsia="zh-CN"/>
        </w:rPr>
        <w:t>的使用</w:t>
      </w:r>
    </w:p>
    <w:p w14:paraId="156B5CF1" w14:textId="3913986A" w:rsidR="00E17E70" w:rsidRPr="00C411E2" w:rsidRDefault="006C03AE" w:rsidP="006B44E3">
      <w:pPr>
        <w:pStyle w:val="a0"/>
        <w:rPr>
          <w:lang w:eastAsia="zh-CN"/>
        </w:rPr>
      </w:pPr>
      <w:r w:rsidRPr="00C411E2">
        <w:rPr>
          <w:rFonts w:hint="eastAsia"/>
          <w:lang w:eastAsia="zh-CN"/>
        </w:rPr>
        <w:t>首先删除一些加载项文件，以顺利进入</w:t>
      </w:r>
      <w:r w:rsidRPr="00C411E2">
        <w:rPr>
          <w:lang w:eastAsia="zh-CN"/>
        </w:rPr>
        <w:t>MyEclipse</w:t>
      </w:r>
      <w:r w:rsidRPr="00C411E2">
        <w:rPr>
          <w:lang w:eastAsia="zh-CN"/>
        </w:rPr>
        <w:t>软件</w:t>
      </w:r>
      <w:r w:rsidR="00AD58FA">
        <w:rPr>
          <w:rFonts w:hint="eastAsia"/>
          <w:lang w:eastAsia="zh-CN"/>
        </w:rPr>
        <w:t>（不用激活即可使用）</w:t>
      </w:r>
      <w:r w:rsidR="00E17E70" w:rsidRPr="00C411E2">
        <w:rPr>
          <w:lang w:eastAsia="zh-CN"/>
        </w:rPr>
        <w:t>；之后连接数据库；打开</w:t>
      </w:r>
      <w:r w:rsidR="00E17E70" w:rsidRPr="00C411E2">
        <w:rPr>
          <w:lang w:eastAsia="zh-CN"/>
        </w:rPr>
        <w:t>js</w:t>
      </w:r>
      <w:r w:rsidR="00E17E70" w:rsidRPr="00C411E2">
        <w:rPr>
          <w:rFonts w:hint="eastAsia"/>
          <w:lang w:eastAsia="zh-CN"/>
        </w:rPr>
        <w:t>pbiodbtestcen75_li</w:t>
      </w:r>
      <w:r w:rsidR="00E17E70" w:rsidRPr="00C411E2">
        <w:rPr>
          <w:lang w:eastAsia="zh-CN"/>
        </w:rPr>
        <w:t>项目，修改文件的</w:t>
      </w:r>
      <w:r w:rsidR="00E17E70" w:rsidRPr="00C411E2">
        <w:rPr>
          <w:lang w:eastAsia="zh-CN"/>
        </w:rPr>
        <w:t>IP</w:t>
      </w:r>
      <w:r w:rsidR="00E17E70" w:rsidRPr="00C411E2">
        <w:rPr>
          <w:rFonts w:hint="eastAsia"/>
          <w:lang w:eastAsia="zh-CN"/>
        </w:rPr>
        <w:t>地址</w:t>
      </w:r>
      <w:r w:rsidR="00E17E70" w:rsidRPr="00C411E2">
        <w:rPr>
          <w:lang w:eastAsia="zh-CN"/>
        </w:rPr>
        <w:t>为本机</w:t>
      </w:r>
      <w:r w:rsidR="00E17E70" w:rsidRPr="00C411E2">
        <w:rPr>
          <w:lang w:eastAsia="zh-CN"/>
        </w:rPr>
        <w:t>IP</w:t>
      </w:r>
      <w:r w:rsidR="00E17E70" w:rsidRPr="00C411E2">
        <w:rPr>
          <w:rFonts w:hint="eastAsia"/>
          <w:lang w:eastAsia="zh-CN"/>
        </w:rPr>
        <w:t>；启动</w:t>
      </w:r>
      <w:r w:rsidR="00E17E70" w:rsidRPr="00C411E2">
        <w:rPr>
          <w:rFonts w:hint="eastAsia"/>
          <w:lang w:eastAsia="zh-CN"/>
        </w:rPr>
        <w:t>tomcat</w:t>
      </w:r>
      <w:r w:rsidR="00E17E70" w:rsidRPr="00C411E2">
        <w:rPr>
          <w:rFonts w:hint="eastAsia"/>
          <w:lang w:eastAsia="zh-CN"/>
        </w:rPr>
        <w:t>服务</w:t>
      </w:r>
      <w:r w:rsidR="00AD58FA">
        <w:rPr>
          <w:rFonts w:hint="eastAsia"/>
          <w:lang w:eastAsia="zh-CN"/>
        </w:rPr>
        <w:t>，打开网页：</w:t>
      </w:r>
    </w:p>
    <w:p w14:paraId="572B4681" w14:textId="291B6FE9" w:rsidR="00E17E70" w:rsidRPr="00C411E2" w:rsidRDefault="00E17E70" w:rsidP="006B44E3">
      <w:pPr>
        <w:pStyle w:val="a0"/>
        <w:rPr>
          <w:lang w:eastAsia="zh-CN"/>
        </w:rPr>
      </w:pPr>
      <w:r w:rsidRPr="00C411E2">
        <w:rPr>
          <w:lang w:eastAsia="zh-CN"/>
        </w:rPr>
        <w:drawing>
          <wp:inline distT="0" distB="0" distL="0" distR="0" wp14:anchorId="1CA10C8C" wp14:editId="7C9BBEBC">
            <wp:extent cx="3990589" cy="2020540"/>
            <wp:effectExtent l="0" t="0" r="0" b="0"/>
            <wp:docPr id="666672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713" cy="2027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937C5" w14:textId="77777777" w:rsidR="002F3F16" w:rsidRPr="00C411E2" w:rsidRDefault="00000000" w:rsidP="006B44E3">
      <w:pPr>
        <w:pStyle w:val="1"/>
        <w:rPr>
          <w:lang w:eastAsia="zh-CN"/>
        </w:rPr>
      </w:pPr>
      <w:bookmarkStart w:id="9" w:name="食堂-菜品数据库"/>
      <w:bookmarkEnd w:id="1"/>
      <w:bookmarkEnd w:id="8"/>
      <w:r w:rsidRPr="00C411E2">
        <w:rPr>
          <w:lang w:eastAsia="zh-CN"/>
        </w:rPr>
        <w:t>食堂</w:t>
      </w:r>
      <w:r w:rsidRPr="00C411E2">
        <w:rPr>
          <w:lang w:eastAsia="zh-CN"/>
        </w:rPr>
        <w:t>-</w:t>
      </w:r>
      <w:r w:rsidRPr="00C411E2">
        <w:rPr>
          <w:lang w:eastAsia="zh-CN"/>
        </w:rPr>
        <w:t>菜品数据库</w:t>
      </w:r>
      <w:bookmarkEnd w:id="9"/>
    </w:p>
    <w:p w14:paraId="5D9372DE" w14:textId="5C70DBCB" w:rsidR="00E17E70" w:rsidRPr="00C411E2" w:rsidRDefault="00E17E70" w:rsidP="00E17E70">
      <w:pPr>
        <w:pStyle w:val="a0"/>
        <w:rPr>
          <w:lang w:eastAsia="zh-CN"/>
        </w:rPr>
      </w:pPr>
      <w:r w:rsidRPr="00C411E2">
        <w:rPr>
          <w:rFonts w:hint="eastAsia"/>
          <w:lang w:eastAsia="zh-CN"/>
        </w:rPr>
        <w:t>此</w:t>
      </w:r>
      <w:r w:rsidR="00635ADA" w:rsidRPr="00C411E2">
        <w:rPr>
          <w:rFonts w:hint="eastAsia"/>
          <w:lang w:eastAsia="zh-CN"/>
        </w:rPr>
        <w:t>项目中所有代码</w:t>
      </w:r>
      <w:r w:rsidR="006D45D2" w:rsidRPr="00C411E2">
        <w:rPr>
          <w:rFonts w:hint="eastAsia"/>
          <w:lang w:eastAsia="zh-CN"/>
        </w:rPr>
        <w:t>都存储在</w:t>
      </w:r>
      <w:hyperlink r:id="rId34" w:history="1">
        <w:r w:rsidR="006D45D2" w:rsidRPr="00C411E2">
          <w:rPr>
            <w:rStyle w:val="af"/>
            <w:lang w:eastAsia="zh-CN"/>
          </w:rPr>
          <w:t>https://github.com/lwstkhyl/python/tree/main/%E6%95%B0%E6%8D%AE%E5%BA%93%E4%B8%8A%E6%9C%BA</w:t>
        </w:r>
      </w:hyperlink>
      <w:r w:rsidR="00635ADA" w:rsidRPr="00C411E2">
        <w:rPr>
          <w:rFonts w:hint="eastAsia"/>
          <w:lang w:eastAsia="zh-CN"/>
        </w:rPr>
        <w:t xml:space="preserve"> </w:t>
      </w:r>
    </w:p>
    <w:p w14:paraId="240F73AB" w14:textId="10BB1149" w:rsidR="00803215" w:rsidRPr="00C411E2" w:rsidRDefault="00E17E70" w:rsidP="00E17E70">
      <w:pPr>
        <w:pStyle w:val="a0"/>
        <w:rPr>
          <w:lang w:eastAsia="zh-CN"/>
        </w:rPr>
      </w:pPr>
      <w:r w:rsidRPr="00C411E2">
        <w:rPr>
          <w:rFonts w:hint="eastAsia"/>
          <w:lang w:eastAsia="zh-CN"/>
        </w:rPr>
        <w:t>使用</w:t>
      </w:r>
      <w:r w:rsidRPr="00C411E2">
        <w:rPr>
          <w:rFonts w:hint="eastAsia"/>
          <w:lang w:eastAsia="zh-CN"/>
        </w:rPr>
        <w:t>python</w:t>
      </w:r>
      <w:r w:rsidRPr="00C411E2">
        <w:rPr>
          <w:rFonts w:hint="eastAsia"/>
          <w:lang w:eastAsia="zh-CN"/>
        </w:rPr>
        <w:t>中的</w:t>
      </w:r>
      <w:r w:rsidRPr="00C411E2">
        <w:rPr>
          <w:rFonts w:hint="eastAsia"/>
          <w:lang w:eastAsia="zh-CN"/>
        </w:rPr>
        <w:t>pymysql</w:t>
      </w:r>
      <w:r w:rsidR="00803215" w:rsidRPr="00C411E2">
        <w:rPr>
          <w:rFonts w:hint="eastAsia"/>
          <w:lang w:eastAsia="zh-CN"/>
        </w:rPr>
        <w:t>包</w:t>
      </w:r>
      <w:r w:rsidRPr="00C411E2">
        <w:rPr>
          <w:rFonts w:hint="eastAsia"/>
          <w:lang w:eastAsia="zh-CN"/>
        </w:rPr>
        <w:t>连接到</w:t>
      </w:r>
      <w:r w:rsidRPr="00C411E2">
        <w:rPr>
          <w:rFonts w:hint="eastAsia"/>
          <w:lang w:eastAsia="zh-CN"/>
        </w:rPr>
        <w:t>MySQL</w:t>
      </w:r>
      <w:r w:rsidR="00803215" w:rsidRPr="00C411E2">
        <w:rPr>
          <w:rFonts w:hint="eastAsia"/>
          <w:lang w:eastAsia="zh-CN"/>
        </w:rPr>
        <w:t>，并配合</w:t>
      </w:r>
      <w:r w:rsidR="00EC76C3" w:rsidRPr="00C411E2">
        <w:rPr>
          <w:rFonts w:hint="eastAsia"/>
          <w:lang w:eastAsia="zh-CN"/>
        </w:rPr>
        <w:t>该</w:t>
      </w:r>
      <w:r w:rsidR="00803215" w:rsidRPr="00C411E2">
        <w:rPr>
          <w:rFonts w:hint="eastAsia"/>
          <w:lang w:eastAsia="zh-CN"/>
        </w:rPr>
        <w:t>包提供的函数</w:t>
      </w:r>
    </w:p>
    <w:p w14:paraId="54BE71CD" w14:textId="1F9C75E5" w:rsidR="002F15AA" w:rsidRPr="00C411E2" w:rsidRDefault="002F15AA" w:rsidP="00E17E70">
      <w:pPr>
        <w:pStyle w:val="a0"/>
        <w:rPr>
          <w:rStyle w:val="VerbatimChar"/>
        </w:rPr>
      </w:pPr>
      <w:r w:rsidRPr="00C411E2">
        <w:rPr>
          <w:rStyle w:val="VerbatimChar"/>
          <w:rFonts w:hint="eastAsia"/>
          <w:lang w:eastAsia="zh-CN"/>
        </w:rPr>
        <w:t xml:space="preserve">db = </w:t>
      </w:r>
      <w:r w:rsidRPr="00C411E2">
        <w:rPr>
          <w:rStyle w:val="VerbatimChar"/>
        </w:rPr>
        <w:t>pymysql.connect</w:t>
      </w:r>
      <w:r w:rsidRPr="00C411E2">
        <w:rPr>
          <w:rStyle w:val="VerbatimChar"/>
          <w:rFonts w:hint="eastAsia"/>
        </w:rPr>
        <w:t xml:space="preserve">()  # </w:t>
      </w:r>
      <w:r w:rsidRPr="00C411E2">
        <w:rPr>
          <w:rStyle w:val="VerbatimChar"/>
        </w:rPr>
        <w:t>连接数据库</w:t>
      </w:r>
    </w:p>
    <w:p w14:paraId="51308E94" w14:textId="16C0AF23" w:rsidR="002F15AA" w:rsidRPr="00C411E2" w:rsidRDefault="002F15AA" w:rsidP="00E17E70">
      <w:pPr>
        <w:pStyle w:val="a0"/>
        <w:rPr>
          <w:rStyle w:val="VerbatimChar"/>
        </w:rPr>
      </w:pPr>
      <w:r w:rsidRPr="00C411E2">
        <w:rPr>
          <w:rStyle w:val="VerbatimChar"/>
          <w:rFonts w:hint="eastAsia"/>
          <w:lang w:eastAsia="zh-CN"/>
        </w:rPr>
        <w:t xml:space="preserve">cursor = </w:t>
      </w:r>
      <w:r w:rsidRPr="00C411E2">
        <w:rPr>
          <w:rStyle w:val="VerbatimChar"/>
          <w:rFonts w:hint="eastAsia"/>
        </w:rPr>
        <w:t xml:space="preserve">db.cursor()  # </w:t>
      </w:r>
      <w:r w:rsidRPr="00C411E2">
        <w:rPr>
          <w:rStyle w:val="VerbatimChar"/>
          <w:rFonts w:hint="eastAsia"/>
        </w:rPr>
        <w:t>获取游标对象</w:t>
      </w:r>
    </w:p>
    <w:p w14:paraId="690D1F08" w14:textId="32027564" w:rsidR="00E17E70" w:rsidRPr="00C411E2" w:rsidRDefault="00803215" w:rsidP="00E17E70">
      <w:pPr>
        <w:pStyle w:val="a0"/>
        <w:rPr>
          <w:rStyle w:val="VerbatimChar"/>
        </w:rPr>
      </w:pPr>
      <w:r w:rsidRPr="00C411E2">
        <w:rPr>
          <w:rStyle w:val="VerbatimChar"/>
        </w:rPr>
        <w:t>cursor.execute</w:t>
      </w:r>
      <w:r w:rsidRPr="00C411E2">
        <w:rPr>
          <w:rStyle w:val="VerbatimChar"/>
          <w:rFonts w:hint="eastAsia"/>
        </w:rPr>
        <w:t>(sql</w:t>
      </w:r>
      <w:r w:rsidRPr="00C411E2">
        <w:rPr>
          <w:rStyle w:val="VerbatimChar"/>
        </w:rPr>
        <w:t>语句</w:t>
      </w:r>
      <w:r w:rsidRPr="00C411E2">
        <w:rPr>
          <w:rStyle w:val="VerbatimChar"/>
          <w:rFonts w:hint="eastAsia"/>
        </w:rPr>
        <w:t xml:space="preserve">)  # </w:t>
      </w:r>
      <w:r w:rsidRPr="00C411E2">
        <w:rPr>
          <w:rStyle w:val="VerbatimChar"/>
        </w:rPr>
        <w:t>执行</w:t>
      </w:r>
      <w:r w:rsidRPr="00C411E2">
        <w:rPr>
          <w:rStyle w:val="VerbatimChar"/>
          <w:rFonts w:hint="eastAsia"/>
        </w:rPr>
        <w:t>sql</w:t>
      </w:r>
      <w:r w:rsidRPr="00C411E2">
        <w:rPr>
          <w:rStyle w:val="VerbatimChar"/>
          <w:rFonts w:hint="eastAsia"/>
        </w:rPr>
        <w:t>语句</w:t>
      </w:r>
    </w:p>
    <w:p w14:paraId="1FCE1E91" w14:textId="51025898" w:rsidR="00803215" w:rsidRPr="00C411E2" w:rsidRDefault="00803215" w:rsidP="00E17E70">
      <w:pPr>
        <w:pStyle w:val="a0"/>
        <w:rPr>
          <w:rStyle w:val="VerbatimChar"/>
        </w:rPr>
      </w:pPr>
      <w:r w:rsidRPr="00C411E2">
        <w:rPr>
          <w:rStyle w:val="VerbatimChar"/>
        </w:rPr>
        <w:t>cursor.fetchall()</w:t>
      </w:r>
      <w:r w:rsidRPr="00C411E2">
        <w:rPr>
          <w:rStyle w:val="VerbatimChar"/>
          <w:rFonts w:hint="eastAsia"/>
        </w:rPr>
        <w:t xml:space="preserve">  # </w:t>
      </w:r>
      <w:r w:rsidRPr="00C411E2">
        <w:rPr>
          <w:rStyle w:val="VerbatimChar"/>
        </w:rPr>
        <w:t>获取全部输出内容</w:t>
      </w:r>
    </w:p>
    <w:p w14:paraId="42533C7A" w14:textId="790AC60C" w:rsidR="00803215" w:rsidRPr="00C411E2" w:rsidRDefault="00803215" w:rsidP="00E17E70">
      <w:pPr>
        <w:pStyle w:val="a0"/>
        <w:rPr>
          <w:rStyle w:val="VerbatimChar"/>
        </w:rPr>
      </w:pPr>
      <w:r w:rsidRPr="00C411E2">
        <w:rPr>
          <w:rStyle w:val="VerbatimChar"/>
        </w:rPr>
        <w:t>cursor.fetchone()</w:t>
      </w:r>
      <w:r w:rsidRPr="00C411E2">
        <w:rPr>
          <w:rStyle w:val="VerbatimChar"/>
          <w:rFonts w:hint="eastAsia"/>
        </w:rPr>
        <w:t xml:space="preserve">  # </w:t>
      </w:r>
      <w:r w:rsidRPr="00C411E2">
        <w:rPr>
          <w:rStyle w:val="VerbatimChar"/>
        </w:rPr>
        <w:t>获取单行输出</w:t>
      </w:r>
    </w:p>
    <w:p w14:paraId="7CC72842" w14:textId="604FBD30" w:rsidR="00803215" w:rsidRPr="00C411E2" w:rsidRDefault="00803215" w:rsidP="00E17E70">
      <w:pPr>
        <w:pStyle w:val="a0"/>
        <w:rPr>
          <w:rStyle w:val="VerbatimChar"/>
          <w:lang w:eastAsia="zh-CN"/>
        </w:rPr>
      </w:pPr>
      <w:r w:rsidRPr="00C411E2">
        <w:rPr>
          <w:rStyle w:val="VerbatimChar"/>
        </w:rPr>
        <w:t>db.commit()</w:t>
      </w:r>
      <w:r w:rsidRPr="00C411E2">
        <w:rPr>
          <w:rStyle w:val="VerbatimChar"/>
          <w:rFonts w:hint="eastAsia"/>
        </w:rPr>
        <w:t xml:space="preserve">  # </w:t>
      </w:r>
      <w:r w:rsidRPr="00C411E2">
        <w:rPr>
          <w:rStyle w:val="VerbatimChar"/>
        </w:rPr>
        <w:t>提交更改</w:t>
      </w:r>
    </w:p>
    <w:p w14:paraId="3B83C54E" w14:textId="693B6402" w:rsidR="00803215" w:rsidRPr="00C411E2" w:rsidRDefault="00803215" w:rsidP="00E17E70">
      <w:pPr>
        <w:pStyle w:val="a0"/>
        <w:rPr>
          <w:lang w:eastAsia="zh-CN"/>
        </w:rPr>
      </w:pPr>
      <w:r w:rsidRPr="00C411E2">
        <w:rPr>
          <w:lang w:eastAsia="zh-CN"/>
        </w:rPr>
        <w:lastRenderedPageBreak/>
        <w:t>来实现</w:t>
      </w:r>
      <w:r w:rsidRPr="00C411E2">
        <w:rPr>
          <w:rFonts w:hint="eastAsia"/>
          <w:lang w:eastAsia="zh-CN"/>
        </w:rPr>
        <w:t>，程序分为增、删、改、查四部分，分别在</w:t>
      </w:r>
      <w:r w:rsidRPr="00C411E2">
        <w:rPr>
          <w:rFonts w:hint="eastAsia"/>
          <w:lang w:eastAsia="zh-CN"/>
        </w:rPr>
        <w:t>add/delete/change/search.py</w:t>
      </w:r>
      <w:r w:rsidRPr="00C411E2">
        <w:rPr>
          <w:rFonts w:hint="eastAsia"/>
          <w:lang w:eastAsia="zh-CN"/>
        </w:rPr>
        <w:t>中实现，并在</w:t>
      </w:r>
      <w:r w:rsidRPr="00C411E2">
        <w:rPr>
          <w:rFonts w:hint="eastAsia"/>
          <w:lang w:eastAsia="zh-CN"/>
        </w:rPr>
        <w:t>main.py</w:t>
      </w:r>
      <w:r w:rsidR="00EC76C3" w:rsidRPr="00C411E2">
        <w:rPr>
          <w:rFonts w:hint="eastAsia"/>
          <w:lang w:eastAsia="zh-CN"/>
        </w:rPr>
        <w:t>中汇总，</w:t>
      </w:r>
      <w:r w:rsidR="00EC76C3" w:rsidRPr="00C411E2">
        <w:rPr>
          <w:rFonts w:hint="eastAsia"/>
          <w:lang w:eastAsia="zh-CN"/>
        </w:rPr>
        <w:t>base.py</w:t>
      </w:r>
      <w:r w:rsidR="00EC76C3" w:rsidRPr="00C411E2">
        <w:rPr>
          <w:rFonts w:hint="eastAsia"/>
          <w:lang w:eastAsia="zh-CN"/>
        </w:rPr>
        <w:t>提供了连接数据库、展示获取的数据、确认是否更改数据库等操作</w:t>
      </w:r>
    </w:p>
    <w:p w14:paraId="46EEADB4" w14:textId="2D68AE90" w:rsidR="00E17E70" w:rsidRPr="00C411E2" w:rsidRDefault="006D45D2" w:rsidP="00E17E70">
      <w:pPr>
        <w:pStyle w:val="a0"/>
        <w:rPr>
          <w:lang w:eastAsia="zh-CN"/>
        </w:rPr>
      </w:pPr>
      <w:r w:rsidRPr="00C411E2">
        <w:rPr>
          <w:rFonts w:hint="eastAsia"/>
          <w:lang w:eastAsia="zh-CN"/>
        </w:rPr>
        <w:t>首先</w:t>
      </w:r>
      <w:r w:rsidR="002F15AA" w:rsidRPr="00C411E2">
        <w:rPr>
          <w:rFonts w:hint="eastAsia"/>
          <w:lang w:eastAsia="zh-CN"/>
        </w:rPr>
        <w:t>在数据库中</w:t>
      </w:r>
      <w:r w:rsidRPr="00C411E2">
        <w:rPr>
          <w:rFonts w:hint="eastAsia"/>
          <w:lang w:eastAsia="zh-CN"/>
        </w:rPr>
        <w:t>创建表</w:t>
      </w:r>
      <w:r w:rsidR="00D87A85" w:rsidRPr="00C411E2">
        <w:rPr>
          <w:rFonts w:hint="eastAsia"/>
          <w:lang w:eastAsia="zh-CN"/>
        </w:rPr>
        <w:t>：</w:t>
      </w:r>
    </w:p>
    <w:p w14:paraId="4C25DA60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>create table canteen(</w:t>
      </w:r>
    </w:p>
    <w:p w14:paraId="6337803F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 xml:space="preserve">    address varchar(32),</w:t>
      </w:r>
    </w:p>
    <w:p w14:paraId="633FD5E3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  <w:rFonts w:hint="eastAsia"/>
        </w:rPr>
        <w:t xml:space="preserve">    canteen_name varchar(32) unique, -- </w:t>
      </w:r>
      <w:r w:rsidRPr="00C411E2">
        <w:rPr>
          <w:rStyle w:val="VerbatimChar"/>
          <w:rFonts w:hint="eastAsia"/>
        </w:rPr>
        <w:t>食堂名唯一</w:t>
      </w:r>
    </w:p>
    <w:p w14:paraId="22FD5FFA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 xml:space="preserve">    food_count int</w:t>
      </w:r>
    </w:p>
    <w:p w14:paraId="6D57AC9F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>);</w:t>
      </w:r>
    </w:p>
    <w:p w14:paraId="57862F72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>create table food(</w:t>
      </w:r>
    </w:p>
    <w:p w14:paraId="51D7009B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 xml:space="preserve">    food_name varchar(32),</w:t>
      </w:r>
    </w:p>
    <w:p w14:paraId="403F0C21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 xml:space="preserve">    price int,</w:t>
      </w:r>
    </w:p>
    <w:p w14:paraId="4DC13550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 xml:space="preserve">    taste varchar(32),</w:t>
      </w:r>
    </w:p>
    <w:p w14:paraId="08272A6A" w14:textId="77777777" w:rsidR="006D45D2" w:rsidRPr="00C411E2" w:rsidRDefault="006D45D2" w:rsidP="006D45D2">
      <w:pPr>
        <w:pStyle w:val="a0"/>
        <w:rPr>
          <w:rStyle w:val="VerbatimChar"/>
        </w:rPr>
      </w:pPr>
      <w:r w:rsidRPr="00C411E2">
        <w:rPr>
          <w:rStyle w:val="VerbatimChar"/>
        </w:rPr>
        <w:t xml:space="preserve">    canteen_name varchar(32)</w:t>
      </w:r>
    </w:p>
    <w:p w14:paraId="0D495925" w14:textId="7F7D03F6" w:rsidR="006D45D2" w:rsidRPr="00C411E2" w:rsidRDefault="006D45D2" w:rsidP="006D45D2">
      <w:pPr>
        <w:pStyle w:val="a0"/>
        <w:rPr>
          <w:rStyle w:val="VerbatimChar"/>
          <w:lang w:eastAsia="zh-CN"/>
        </w:rPr>
      </w:pPr>
      <w:r w:rsidRPr="00C411E2">
        <w:rPr>
          <w:rStyle w:val="VerbatimChar"/>
        </w:rPr>
        <w:t>);</w:t>
      </w:r>
    </w:p>
    <w:p w14:paraId="7F184113" w14:textId="4C5C2923" w:rsidR="006D45D2" w:rsidRPr="00C411E2" w:rsidRDefault="006D45D2" w:rsidP="006D45D2">
      <w:pPr>
        <w:pStyle w:val="a0"/>
        <w:rPr>
          <w:rStyle w:val="VerbatimChar"/>
          <w:lang w:eastAsia="zh-CN"/>
        </w:rPr>
      </w:pPr>
      <w:r w:rsidRPr="00C411E2">
        <w:rPr>
          <w:rStyle w:val="VerbatimChar"/>
        </w:rPr>
        <w:drawing>
          <wp:inline distT="0" distB="0" distL="0" distR="0" wp14:anchorId="3C843949" wp14:editId="017A3652">
            <wp:extent cx="2024365" cy="769553"/>
            <wp:effectExtent l="0" t="0" r="0" b="0"/>
            <wp:docPr id="12740854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085434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064319" cy="78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11E2">
        <w:rPr>
          <w:rStyle w:val="VerbatimChar"/>
        </w:rPr>
        <w:drawing>
          <wp:inline distT="0" distB="0" distL="0" distR="0" wp14:anchorId="01CE1863" wp14:editId="785E490E">
            <wp:extent cx="2864767" cy="771710"/>
            <wp:effectExtent l="0" t="0" r="0" b="0"/>
            <wp:docPr id="1850795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79566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73096" cy="77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672D5" w14:textId="5B4213F5" w:rsidR="002F15AA" w:rsidRPr="00C411E2" w:rsidRDefault="002F15AA" w:rsidP="008E62BD">
      <w:pPr>
        <w:pStyle w:val="a6"/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部分功能演示：</w:t>
      </w:r>
    </w:p>
    <w:p w14:paraId="43564A72" w14:textId="11048136" w:rsidR="006D45D2" w:rsidRPr="00C411E2" w:rsidRDefault="006D45D2" w:rsidP="002F15AA">
      <w:pPr>
        <w:pStyle w:val="a0"/>
        <w:numPr>
          <w:ilvl w:val="0"/>
          <w:numId w:val="8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连接数据库</w:t>
      </w:r>
    </w:p>
    <w:p w14:paraId="476387B2" w14:textId="165F8340" w:rsidR="006D45D2" w:rsidRPr="00C411E2" w:rsidRDefault="00473DC3" w:rsidP="006D45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693AEF83" wp14:editId="34D16F8D">
            <wp:extent cx="3377466" cy="788076"/>
            <wp:effectExtent l="0" t="0" r="0" b="0"/>
            <wp:docPr id="4246408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64081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07312" cy="79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29146" w14:textId="74DDBAF9" w:rsidR="006D45D2" w:rsidRPr="00C411E2" w:rsidRDefault="006D45D2" w:rsidP="00A71ED2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添加</w:t>
      </w:r>
    </w:p>
    <w:p w14:paraId="013520C0" w14:textId="668B6D1A" w:rsidR="006D45D2" w:rsidRPr="00C411E2" w:rsidRDefault="002062D7" w:rsidP="006D45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lastRenderedPageBreak/>
        <w:drawing>
          <wp:inline distT="0" distB="0" distL="0" distR="0" wp14:anchorId="7C197288" wp14:editId="4C96906B">
            <wp:extent cx="2630611" cy="3097332"/>
            <wp:effectExtent l="0" t="0" r="0" b="0"/>
            <wp:docPr id="2576800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680058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42498" cy="311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11E2">
        <w:rPr>
          <w:rStyle w:val="VerbatimChar"/>
          <w:sz w:val="24"/>
          <w:lang w:eastAsia="zh-CN"/>
        </w:rPr>
        <w:drawing>
          <wp:inline distT="0" distB="0" distL="0" distR="0" wp14:anchorId="0DE56793" wp14:editId="116BE709">
            <wp:extent cx="1387652" cy="3097332"/>
            <wp:effectExtent l="0" t="0" r="0" b="0"/>
            <wp:docPr id="14763902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39027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07425" cy="314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A9AFD" w14:textId="6061B59A" w:rsidR="002062D7" w:rsidRPr="00C411E2" w:rsidRDefault="002062D7" w:rsidP="006D45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1F80ABCA" wp14:editId="2FEEA8DD">
            <wp:extent cx="4038159" cy="1725223"/>
            <wp:effectExtent l="0" t="0" r="0" b="0"/>
            <wp:docPr id="1481852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85253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051409" cy="1730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41308" w14:textId="3DBD131C" w:rsidR="006D45D2" w:rsidRPr="00C411E2" w:rsidRDefault="006D45D2" w:rsidP="00A71ED2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修改</w:t>
      </w:r>
    </w:p>
    <w:p w14:paraId="11EFFAFD" w14:textId="12AF51EF" w:rsidR="006D45D2" w:rsidRPr="00C411E2" w:rsidRDefault="00A71ED2" w:rsidP="006D45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52F2E827" wp14:editId="52F542A9">
            <wp:extent cx="2968038" cy="1929225"/>
            <wp:effectExtent l="0" t="0" r="0" b="0"/>
            <wp:docPr id="19214515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45154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72837" cy="193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11E2">
        <w:rPr>
          <w:rStyle w:val="VerbatimChar"/>
          <w:sz w:val="24"/>
          <w:lang w:eastAsia="zh-CN"/>
        </w:rPr>
        <w:drawing>
          <wp:inline distT="0" distB="0" distL="0" distR="0" wp14:anchorId="6AE6ED07" wp14:editId="7F565642">
            <wp:extent cx="2415496" cy="1933468"/>
            <wp:effectExtent l="0" t="0" r="0" b="0"/>
            <wp:docPr id="20662565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256518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22716" cy="193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B6672" w14:textId="685E29AB" w:rsidR="00A71ED2" w:rsidRPr="00C411E2" w:rsidRDefault="00A71ED2" w:rsidP="006D45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lastRenderedPageBreak/>
        <w:drawing>
          <wp:inline distT="0" distB="0" distL="0" distR="0" wp14:anchorId="6A0E06F0" wp14:editId="2551B16A">
            <wp:extent cx="4721231" cy="1473200"/>
            <wp:effectExtent l="0" t="0" r="0" b="0"/>
            <wp:docPr id="4624389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438962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822080" cy="150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11E2">
        <w:rPr>
          <w:rStyle w:val="VerbatimChar"/>
          <w:sz w:val="24"/>
          <w:lang w:eastAsia="zh-CN"/>
        </w:rPr>
        <w:drawing>
          <wp:inline distT="0" distB="0" distL="0" distR="0" wp14:anchorId="7F716181" wp14:editId="6630E180">
            <wp:extent cx="4032250" cy="1096656"/>
            <wp:effectExtent l="0" t="0" r="0" b="0"/>
            <wp:docPr id="2662934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293447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53852" cy="112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FA9D3" w14:textId="67299F2B" w:rsidR="006D45D2" w:rsidRPr="00C411E2" w:rsidRDefault="006D45D2" w:rsidP="00A71ED2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删除</w:t>
      </w:r>
    </w:p>
    <w:p w14:paraId="30DF73F4" w14:textId="1317EB1A" w:rsidR="006D45D2" w:rsidRPr="00C411E2" w:rsidRDefault="00C13191" w:rsidP="006D45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17A2F0E1" wp14:editId="74528636">
            <wp:extent cx="3092046" cy="2207245"/>
            <wp:effectExtent l="0" t="0" r="0" b="0"/>
            <wp:docPr id="12632153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5346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099950" cy="221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F6E2D" w14:textId="2956DBB1" w:rsidR="00C13191" w:rsidRPr="00C411E2" w:rsidRDefault="00C13191" w:rsidP="006D45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0436E3AE" wp14:editId="0532AC86">
            <wp:extent cx="5486400" cy="813435"/>
            <wp:effectExtent l="0" t="0" r="0" b="0"/>
            <wp:docPr id="16127582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758284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34DED" w14:textId="0DE861DD" w:rsidR="00A71ED2" w:rsidRPr="00C411E2" w:rsidRDefault="00A71ED2" w:rsidP="00A71ED2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查询</w:t>
      </w:r>
    </w:p>
    <w:p w14:paraId="201FF4F3" w14:textId="4504C139" w:rsidR="00A71ED2" w:rsidRPr="00C411E2" w:rsidRDefault="00C13191" w:rsidP="00A71E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lastRenderedPageBreak/>
        <w:drawing>
          <wp:inline distT="0" distB="0" distL="0" distR="0" wp14:anchorId="627586B7" wp14:editId="5EFB2024">
            <wp:extent cx="4297151" cy="2078448"/>
            <wp:effectExtent l="0" t="0" r="0" b="0"/>
            <wp:docPr id="2555481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548188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11610" cy="208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B6520" w14:textId="76AC0CFE" w:rsidR="00A71ED2" w:rsidRPr="00C411E2" w:rsidRDefault="00DE4A83" w:rsidP="00A71E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417B5CBE" wp14:editId="10A3FB1B">
            <wp:extent cx="4318293" cy="1309189"/>
            <wp:effectExtent l="0" t="0" r="0" b="0"/>
            <wp:docPr id="8887785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77859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47026" cy="13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E54BE" w14:textId="1AC81034" w:rsidR="00DE4A83" w:rsidRPr="00C411E2" w:rsidRDefault="00DE4A83" w:rsidP="00A71E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08226380" wp14:editId="2F6A6D02">
            <wp:extent cx="4297045" cy="1154580"/>
            <wp:effectExtent l="0" t="0" r="0" b="0"/>
            <wp:docPr id="20984480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44806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12328" cy="115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8B6A3" w14:textId="0CFA5E17" w:rsidR="00DE4A83" w:rsidRPr="00C411E2" w:rsidRDefault="00DE4A83" w:rsidP="00A71E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7BF85FC2" wp14:editId="55F1EB88">
            <wp:extent cx="4297045" cy="1178386"/>
            <wp:effectExtent l="0" t="0" r="0" b="0"/>
            <wp:docPr id="11878856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885625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315876" cy="118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C319E" w14:textId="32904B6F" w:rsidR="00DE4A83" w:rsidRPr="00C411E2" w:rsidRDefault="00DE4A83" w:rsidP="00A71ED2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lastRenderedPageBreak/>
        <w:drawing>
          <wp:inline distT="0" distB="0" distL="0" distR="0" wp14:anchorId="64AABADD" wp14:editId="3200D7A3">
            <wp:extent cx="4281294" cy="4646404"/>
            <wp:effectExtent l="0" t="0" r="0" b="0"/>
            <wp:docPr id="8268218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82181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292612" cy="465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EB9A3" w14:textId="24B370B1" w:rsidR="00DE4A83" w:rsidRPr="00C411E2" w:rsidRDefault="00DE4A83" w:rsidP="00DE4A83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自定义语句</w:t>
      </w:r>
    </w:p>
    <w:p w14:paraId="25F1CEC7" w14:textId="528D19B3" w:rsidR="00DE4A83" w:rsidRPr="00C411E2" w:rsidRDefault="00DE4A83" w:rsidP="00DE4A83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0A1FD3ED" wp14:editId="1AB51E69">
            <wp:extent cx="5142696" cy="924971"/>
            <wp:effectExtent l="0" t="0" r="0" b="0"/>
            <wp:docPr id="6434661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466149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09060" cy="936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DD32D" w14:textId="475E95EB" w:rsidR="00803215" w:rsidRPr="00C411E2" w:rsidRDefault="006E260E" w:rsidP="008E62BD">
      <w:pPr>
        <w:pStyle w:val="a6"/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部分代码展示</w:t>
      </w:r>
      <w:r w:rsidR="00F84947" w:rsidRPr="00C411E2">
        <w:rPr>
          <w:rStyle w:val="VerbatimChar"/>
          <w:rFonts w:hint="eastAsia"/>
          <w:sz w:val="24"/>
          <w:lang w:eastAsia="zh-CN"/>
        </w:rPr>
        <w:t>(sql+python)</w:t>
      </w:r>
      <w:r w:rsidRPr="00C411E2">
        <w:rPr>
          <w:rStyle w:val="VerbatimChar"/>
          <w:rFonts w:hint="eastAsia"/>
          <w:sz w:val="24"/>
          <w:lang w:eastAsia="zh-CN"/>
        </w:rPr>
        <w:t>：</w:t>
      </w:r>
    </w:p>
    <w:p w14:paraId="0828DD6B" w14:textId="5C519895" w:rsidR="006E260E" w:rsidRPr="00C411E2" w:rsidRDefault="006E260E" w:rsidP="006E260E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连接数据库</w:t>
      </w:r>
    </w:p>
    <w:p w14:paraId="67045BFF" w14:textId="4C308A8B" w:rsidR="006E260E" w:rsidRPr="00C411E2" w:rsidRDefault="00F84947" w:rsidP="006E260E">
      <w:pPr>
        <w:pStyle w:val="a0"/>
        <w:rPr>
          <w:rStyle w:val="VerbatimChar"/>
          <w:rFonts w:hint="eastAsia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lastRenderedPageBreak/>
        <w:drawing>
          <wp:inline distT="0" distB="0" distL="0" distR="0" wp14:anchorId="7D3FD62D" wp14:editId="37C28D02">
            <wp:extent cx="3898900" cy="3290904"/>
            <wp:effectExtent l="0" t="0" r="0" b="0"/>
            <wp:docPr id="11205460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54604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13911" cy="330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73283" w14:textId="6BA6E486" w:rsidR="006E260E" w:rsidRPr="00C411E2" w:rsidRDefault="006E260E" w:rsidP="006E260E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添加</w:t>
      </w:r>
    </w:p>
    <w:p w14:paraId="67D7CC48" w14:textId="14329A6B" w:rsidR="00F84947" w:rsidRPr="00C411E2" w:rsidRDefault="00F84947" w:rsidP="00F84947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745AB7A3" wp14:editId="7C9799E4">
            <wp:extent cx="5486400" cy="1144905"/>
            <wp:effectExtent l="0" t="0" r="0" b="0"/>
            <wp:docPr id="6778301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830168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DE7E8" w14:textId="22E2B584" w:rsidR="006E260E" w:rsidRPr="00C411E2" w:rsidRDefault="00F84947" w:rsidP="006E260E">
      <w:pPr>
        <w:pStyle w:val="a0"/>
        <w:rPr>
          <w:rStyle w:val="VerbatimChar"/>
          <w:rFonts w:hint="eastAsia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6E5A4724" wp14:editId="24A78033">
            <wp:extent cx="4095750" cy="2188606"/>
            <wp:effectExtent l="0" t="0" r="0" b="0"/>
            <wp:docPr id="11151095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109502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111218" cy="2196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A617E" w14:textId="3F7FDF7B" w:rsidR="006E260E" w:rsidRPr="00C411E2" w:rsidRDefault="006E260E" w:rsidP="006E260E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删除</w:t>
      </w:r>
    </w:p>
    <w:p w14:paraId="253E3FD6" w14:textId="19926EEE" w:rsidR="00F84947" w:rsidRPr="00C411E2" w:rsidRDefault="00F84947" w:rsidP="00F84947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lastRenderedPageBreak/>
        <w:drawing>
          <wp:inline distT="0" distB="0" distL="0" distR="0" wp14:anchorId="21B66B64" wp14:editId="12A177E0">
            <wp:extent cx="5486400" cy="1451610"/>
            <wp:effectExtent l="0" t="0" r="0" b="0"/>
            <wp:docPr id="2124776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77698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CF66B" w14:textId="7AEF8009" w:rsidR="006E260E" w:rsidRPr="00C411E2" w:rsidRDefault="00F84947" w:rsidP="006E260E">
      <w:pPr>
        <w:pStyle w:val="a0"/>
        <w:rPr>
          <w:rStyle w:val="VerbatimChar"/>
          <w:rFonts w:hint="eastAsia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510FD6EC" wp14:editId="6AE132FE">
            <wp:extent cx="4216400" cy="2614168"/>
            <wp:effectExtent l="0" t="0" r="0" b="0"/>
            <wp:docPr id="883999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9996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230440" cy="2622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2635" w14:textId="77777777" w:rsidR="00F84947" w:rsidRPr="00C411E2" w:rsidRDefault="006E260E" w:rsidP="00F84947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更改</w:t>
      </w:r>
    </w:p>
    <w:p w14:paraId="797BCB6E" w14:textId="2153F232" w:rsidR="00F84947" w:rsidRPr="00C411E2" w:rsidRDefault="00F84947" w:rsidP="00F84947">
      <w:pPr>
        <w:pStyle w:val="a0"/>
        <w:rPr>
          <w:rStyle w:val="VerbatimChar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75E44524" wp14:editId="768468BA">
            <wp:extent cx="5486400" cy="1245870"/>
            <wp:effectExtent l="0" t="0" r="0" b="0"/>
            <wp:docPr id="14616573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65739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437E6" w14:textId="7891E17D" w:rsidR="006E260E" w:rsidRPr="00C411E2" w:rsidRDefault="00F84947" w:rsidP="006E260E">
      <w:pPr>
        <w:pStyle w:val="a0"/>
        <w:rPr>
          <w:rStyle w:val="VerbatimChar"/>
          <w:rFonts w:hint="eastAsia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lastRenderedPageBreak/>
        <w:drawing>
          <wp:inline distT="0" distB="0" distL="0" distR="0" wp14:anchorId="0F8466B5" wp14:editId="01F8E0C3">
            <wp:extent cx="5486400" cy="3225165"/>
            <wp:effectExtent l="0" t="0" r="0" b="0"/>
            <wp:docPr id="7804340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43402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98A5B" w14:textId="378FCB89" w:rsidR="006E260E" w:rsidRPr="00C411E2" w:rsidRDefault="006E260E" w:rsidP="006E260E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查询</w:t>
      </w:r>
    </w:p>
    <w:p w14:paraId="2D2DA739" w14:textId="00AA52F9" w:rsidR="00F84947" w:rsidRPr="00C411E2" w:rsidRDefault="00F84947" w:rsidP="00F84947">
      <w:pPr>
        <w:pStyle w:val="a0"/>
        <w:rPr>
          <w:rStyle w:val="VerbatimChar"/>
          <w:rFonts w:hint="eastAsia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213DC7CA" wp14:editId="08EBE202">
            <wp:extent cx="4464050" cy="1025078"/>
            <wp:effectExtent l="0" t="0" r="0" b="0"/>
            <wp:docPr id="14228984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898408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505803" cy="1034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7F098" w14:textId="0A909D2D" w:rsidR="006E260E" w:rsidRPr="00C411E2" w:rsidRDefault="00F84947" w:rsidP="006E260E">
      <w:pPr>
        <w:pStyle w:val="a0"/>
        <w:rPr>
          <w:rStyle w:val="VerbatimChar"/>
          <w:rFonts w:hint="eastAsia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drawing>
          <wp:inline distT="0" distB="0" distL="0" distR="0" wp14:anchorId="68EA89BB" wp14:editId="068AA0BB">
            <wp:extent cx="5486400" cy="1884680"/>
            <wp:effectExtent l="0" t="0" r="0" b="0"/>
            <wp:docPr id="9234817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48175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8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AE601" w14:textId="0431ADD1" w:rsidR="006E260E" w:rsidRPr="00C411E2" w:rsidRDefault="006E260E" w:rsidP="006E260E">
      <w:pPr>
        <w:pStyle w:val="a0"/>
        <w:numPr>
          <w:ilvl w:val="0"/>
          <w:numId w:val="7"/>
        </w:numPr>
        <w:rPr>
          <w:rStyle w:val="VerbatimChar"/>
          <w:sz w:val="24"/>
          <w:lang w:eastAsia="zh-CN"/>
        </w:rPr>
      </w:pPr>
      <w:r w:rsidRPr="00C411E2">
        <w:rPr>
          <w:rStyle w:val="VerbatimChar"/>
          <w:rFonts w:hint="eastAsia"/>
          <w:sz w:val="24"/>
          <w:lang w:eastAsia="zh-CN"/>
        </w:rPr>
        <w:t>自定义操作</w:t>
      </w:r>
    </w:p>
    <w:p w14:paraId="0EB9F9C6" w14:textId="51F59347" w:rsidR="006E260E" w:rsidRPr="006D45D2" w:rsidRDefault="00F84947" w:rsidP="006E260E">
      <w:pPr>
        <w:pStyle w:val="a0"/>
        <w:rPr>
          <w:rStyle w:val="VerbatimChar"/>
          <w:rFonts w:hint="eastAsia"/>
          <w:sz w:val="24"/>
          <w:lang w:eastAsia="zh-CN"/>
        </w:rPr>
      </w:pPr>
      <w:r w:rsidRPr="00C411E2">
        <w:rPr>
          <w:rStyle w:val="VerbatimChar"/>
          <w:sz w:val="24"/>
          <w:lang w:eastAsia="zh-CN"/>
        </w:rPr>
        <w:lastRenderedPageBreak/>
        <w:drawing>
          <wp:inline distT="0" distB="0" distL="0" distR="0" wp14:anchorId="551FF32B" wp14:editId="7146FDA3">
            <wp:extent cx="2419350" cy="2352145"/>
            <wp:effectExtent l="0" t="0" r="0" b="0"/>
            <wp:docPr id="1947793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7935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429278" cy="236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260E" w:rsidRPr="006D45D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4FEBF6" w14:textId="77777777" w:rsidR="00212C5D" w:rsidRPr="00C411E2" w:rsidRDefault="00212C5D" w:rsidP="005F7C4C">
      <w:pPr>
        <w:spacing w:after="0"/>
      </w:pPr>
      <w:r w:rsidRPr="00C411E2">
        <w:separator/>
      </w:r>
    </w:p>
  </w:endnote>
  <w:endnote w:type="continuationSeparator" w:id="0">
    <w:p w14:paraId="6B4DDACA" w14:textId="77777777" w:rsidR="00212C5D" w:rsidRPr="00C411E2" w:rsidRDefault="00212C5D" w:rsidP="005F7C4C">
      <w:pPr>
        <w:spacing w:after="0"/>
      </w:pPr>
      <w:r w:rsidRPr="00C411E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AC324A" w14:textId="77777777" w:rsidR="00212C5D" w:rsidRPr="00C411E2" w:rsidRDefault="00212C5D" w:rsidP="005F7C4C">
      <w:pPr>
        <w:spacing w:after="0"/>
      </w:pPr>
      <w:r w:rsidRPr="00C411E2">
        <w:separator/>
      </w:r>
    </w:p>
  </w:footnote>
  <w:footnote w:type="continuationSeparator" w:id="0">
    <w:p w14:paraId="6C50CE26" w14:textId="77777777" w:rsidR="00212C5D" w:rsidRPr="00C411E2" w:rsidRDefault="00212C5D" w:rsidP="005F7C4C">
      <w:pPr>
        <w:spacing w:after="0"/>
      </w:pPr>
      <w:r w:rsidRPr="00C411E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DE423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2C664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2" w15:restartNumberingAfterBreak="0">
    <w:nsid w:val="00A99412"/>
    <w:multiLevelType w:val="multilevel"/>
    <w:tmpl w:val="2DE89B0E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2."/>
      <w:lvlJc w:val="left"/>
      <w:pPr>
        <w:ind w:left="1080" w:hanging="360"/>
      </w:pPr>
    </w:lvl>
    <w:lvl w:ilvl="2">
      <w:start w:val="2"/>
      <w:numFmt w:val="decimal"/>
      <w:lvlText w:val="%3."/>
      <w:lvlJc w:val="left"/>
      <w:pPr>
        <w:ind w:left="1800" w:hanging="360"/>
      </w:pPr>
    </w:lvl>
    <w:lvl w:ilvl="3">
      <w:start w:val="2"/>
      <w:numFmt w:val="decimal"/>
      <w:lvlText w:val="%4."/>
      <w:lvlJc w:val="left"/>
      <w:pPr>
        <w:ind w:left="2520" w:hanging="360"/>
      </w:pPr>
    </w:lvl>
    <w:lvl w:ilvl="4">
      <w:start w:val="2"/>
      <w:numFmt w:val="decimal"/>
      <w:lvlText w:val="%5."/>
      <w:lvlJc w:val="left"/>
      <w:pPr>
        <w:ind w:left="3240" w:hanging="360"/>
      </w:pPr>
    </w:lvl>
    <w:lvl w:ilvl="5">
      <w:start w:val="2"/>
      <w:numFmt w:val="decimal"/>
      <w:lvlText w:val="%6."/>
      <w:lvlJc w:val="left"/>
      <w:pPr>
        <w:ind w:left="3960" w:hanging="360"/>
      </w:pPr>
    </w:lvl>
    <w:lvl w:ilvl="6">
      <w:start w:val="2"/>
      <w:numFmt w:val="decimal"/>
      <w:lvlText w:val="%7."/>
      <w:lvlJc w:val="left"/>
      <w:pPr>
        <w:ind w:left="4680" w:hanging="360"/>
      </w:pPr>
    </w:lvl>
    <w:lvl w:ilvl="7">
      <w:start w:val="2"/>
      <w:numFmt w:val="decimal"/>
      <w:lvlText w:val="%8."/>
      <w:lvlJc w:val="left"/>
      <w:pPr>
        <w:ind w:left="5400" w:hanging="360"/>
      </w:pPr>
    </w:lvl>
    <w:lvl w:ilvl="8">
      <w:start w:val="2"/>
      <w:numFmt w:val="decimal"/>
      <w:lvlText w:val="%9."/>
      <w:lvlJc w:val="left"/>
      <w:pPr>
        <w:ind w:left="6120" w:hanging="360"/>
      </w:pPr>
    </w:lvl>
  </w:abstractNum>
  <w:abstractNum w:abstractNumId="3" w15:restartNumberingAfterBreak="0">
    <w:nsid w:val="00A99413"/>
    <w:multiLevelType w:val="multilevel"/>
    <w:tmpl w:val="2A6CDFB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2."/>
      <w:lvlJc w:val="left"/>
      <w:pPr>
        <w:ind w:left="1080" w:hanging="360"/>
      </w:pPr>
    </w:lvl>
    <w:lvl w:ilvl="2">
      <w:start w:val="3"/>
      <w:numFmt w:val="decimal"/>
      <w:lvlText w:val="%3."/>
      <w:lvlJc w:val="left"/>
      <w:pPr>
        <w:ind w:left="1800" w:hanging="360"/>
      </w:pPr>
    </w:lvl>
    <w:lvl w:ilvl="3">
      <w:start w:val="3"/>
      <w:numFmt w:val="decimal"/>
      <w:lvlText w:val="%4."/>
      <w:lvlJc w:val="left"/>
      <w:pPr>
        <w:ind w:left="2520" w:hanging="360"/>
      </w:pPr>
    </w:lvl>
    <w:lvl w:ilvl="4">
      <w:start w:val="3"/>
      <w:numFmt w:val="decimal"/>
      <w:lvlText w:val="%5."/>
      <w:lvlJc w:val="left"/>
      <w:pPr>
        <w:ind w:left="3240" w:hanging="360"/>
      </w:pPr>
    </w:lvl>
    <w:lvl w:ilvl="5">
      <w:start w:val="3"/>
      <w:numFmt w:val="decimal"/>
      <w:lvlText w:val="%6."/>
      <w:lvlJc w:val="left"/>
      <w:pPr>
        <w:ind w:left="3960" w:hanging="360"/>
      </w:pPr>
    </w:lvl>
    <w:lvl w:ilvl="6">
      <w:start w:val="3"/>
      <w:numFmt w:val="decimal"/>
      <w:lvlText w:val="%7."/>
      <w:lvlJc w:val="left"/>
      <w:pPr>
        <w:ind w:left="4680" w:hanging="360"/>
      </w:pPr>
    </w:lvl>
    <w:lvl w:ilvl="7">
      <w:start w:val="3"/>
      <w:numFmt w:val="decimal"/>
      <w:lvlText w:val="%8."/>
      <w:lvlJc w:val="left"/>
      <w:pPr>
        <w:ind w:left="5400" w:hanging="360"/>
      </w:pPr>
    </w:lvl>
    <w:lvl w:ilvl="8">
      <w:start w:val="3"/>
      <w:numFmt w:val="decimal"/>
      <w:lvlText w:val="%9."/>
      <w:lvlJc w:val="left"/>
      <w:pPr>
        <w:ind w:left="6120" w:hanging="360"/>
      </w:pPr>
    </w:lvl>
  </w:abstractNum>
  <w:abstractNum w:abstractNumId="4" w15:restartNumberingAfterBreak="0">
    <w:nsid w:val="00A99414"/>
    <w:multiLevelType w:val="multilevel"/>
    <w:tmpl w:val="29D2D2FE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lvlText w:val="%2."/>
      <w:lvlJc w:val="left"/>
      <w:pPr>
        <w:ind w:left="1080" w:hanging="360"/>
      </w:pPr>
    </w:lvl>
    <w:lvl w:ilvl="2">
      <w:start w:val="4"/>
      <w:numFmt w:val="decimal"/>
      <w:lvlText w:val="%3."/>
      <w:lvlJc w:val="left"/>
      <w:pPr>
        <w:ind w:left="1800" w:hanging="360"/>
      </w:pPr>
    </w:lvl>
    <w:lvl w:ilvl="3">
      <w:start w:val="4"/>
      <w:numFmt w:val="decimal"/>
      <w:lvlText w:val="%4."/>
      <w:lvlJc w:val="left"/>
      <w:pPr>
        <w:ind w:left="2520" w:hanging="360"/>
      </w:pPr>
    </w:lvl>
    <w:lvl w:ilvl="4">
      <w:start w:val="4"/>
      <w:numFmt w:val="decimal"/>
      <w:lvlText w:val="%5."/>
      <w:lvlJc w:val="left"/>
      <w:pPr>
        <w:ind w:left="3240" w:hanging="360"/>
      </w:pPr>
    </w:lvl>
    <w:lvl w:ilvl="5">
      <w:start w:val="4"/>
      <w:numFmt w:val="decimal"/>
      <w:lvlText w:val="%6."/>
      <w:lvlJc w:val="left"/>
      <w:pPr>
        <w:ind w:left="3960" w:hanging="360"/>
      </w:pPr>
    </w:lvl>
    <w:lvl w:ilvl="6">
      <w:start w:val="4"/>
      <w:numFmt w:val="decimal"/>
      <w:lvlText w:val="%7."/>
      <w:lvlJc w:val="left"/>
      <w:pPr>
        <w:ind w:left="4680" w:hanging="360"/>
      </w:pPr>
    </w:lvl>
    <w:lvl w:ilvl="7">
      <w:start w:val="4"/>
      <w:numFmt w:val="decimal"/>
      <w:lvlText w:val="%8."/>
      <w:lvlJc w:val="left"/>
      <w:pPr>
        <w:ind w:left="5400" w:hanging="360"/>
      </w:pPr>
    </w:lvl>
    <w:lvl w:ilvl="8">
      <w:start w:val="4"/>
      <w:numFmt w:val="decimal"/>
      <w:lvlText w:val="%9."/>
      <w:lvlJc w:val="left"/>
      <w:pPr>
        <w:ind w:left="6120" w:hanging="360"/>
      </w:pPr>
    </w:lvl>
  </w:abstractNum>
  <w:abstractNum w:abstractNumId="5" w15:restartNumberingAfterBreak="0">
    <w:nsid w:val="00A99415"/>
    <w:multiLevelType w:val="multilevel"/>
    <w:tmpl w:val="49387EA6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lvlText w:val="%2."/>
      <w:lvlJc w:val="left"/>
      <w:pPr>
        <w:ind w:left="1080" w:hanging="360"/>
      </w:pPr>
    </w:lvl>
    <w:lvl w:ilvl="2">
      <w:start w:val="5"/>
      <w:numFmt w:val="decimal"/>
      <w:lvlText w:val="%3."/>
      <w:lvlJc w:val="left"/>
      <w:pPr>
        <w:ind w:left="1800" w:hanging="360"/>
      </w:pPr>
    </w:lvl>
    <w:lvl w:ilvl="3">
      <w:start w:val="5"/>
      <w:numFmt w:val="decimal"/>
      <w:lvlText w:val="%4."/>
      <w:lvlJc w:val="left"/>
      <w:pPr>
        <w:ind w:left="2520" w:hanging="360"/>
      </w:pPr>
    </w:lvl>
    <w:lvl w:ilvl="4">
      <w:start w:val="5"/>
      <w:numFmt w:val="decimal"/>
      <w:lvlText w:val="%5."/>
      <w:lvlJc w:val="left"/>
      <w:pPr>
        <w:ind w:left="3240" w:hanging="360"/>
      </w:pPr>
    </w:lvl>
    <w:lvl w:ilvl="5">
      <w:start w:val="5"/>
      <w:numFmt w:val="decimal"/>
      <w:lvlText w:val="%6."/>
      <w:lvlJc w:val="left"/>
      <w:pPr>
        <w:ind w:left="3960" w:hanging="360"/>
      </w:pPr>
    </w:lvl>
    <w:lvl w:ilvl="6">
      <w:start w:val="5"/>
      <w:numFmt w:val="decimal"/>
      <w:lvlText w:val="%7."/>
      <w:lvlJc w:val="left"/>
      <w:pPr>
        <w:ind w:left="4680" w:hanging="360"/>
      </w:pPr>
    </w:lvl>
    <w:lvl w:ilvl="7">
      <w:start w:val="5"/>
      <w:numFmt w:val="decimal"/>
      <w:lvlText w:val="%8."/>
      <w:lvlJc w:val="left"/>
      <w:pPr>
        <w:ind w:left="5400" w:hanging="360"/>
      </w:pPr>
    </w:lvl>
    <w:lvl w:ilvl="8">
      <w:start w:val="5"/>
      <w:numFmt w:val="decimal"/>
      <w:lvlText w:val="%9."/>
      <w:lvlJc w:val="left"/>
      <w:pPr>
        <w:ind w:left="6120" w:hanging="360"/>
      </w:pPr>
    </w:lvl>
  </w:abstractNum>
  <w:abstractNum w:abstractNumId="6" w15:restartNumberingAfterBreak="0">
    <w:nsid w:val="00D22668"/>
    <w:multiLevelType w:val="hybridMultilevel"/>
    <w:tmpl w:val="2416CF9E"/>
    <w:lvl w:ilvl="0" w:tplc="903E0626">
      <w:start w:val="6"/>
      <w:numFmt w:val="bullet"/>
      <w:lvlText w:val="-"/>
      <w:lvlJc w:val="left"/>
      <w:pPr>
        <w:ind w:left="360" w:hanging="360"/>
      </w:pPr>
      <w:rPr>
        <w:rFonts w:ascii="Consolas" w:eastAsiaTheme="minorEastAsia" w:hAnsi="Consola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533E2CAC"/>
    <w:multiLevelType w:val="hybridMultilevel"/>
    <w:tmpl w:val="03DC5B08"/>
    <w:lvl w:ilvl="0" w:tplc="F6F6F5B6">
      <w:start w:val="6"/>
      <w:numFmt w:val="bullet"/>
      <w:lvlText w:val="-"/>
      <w:lvlJc w:val="left"/>
      <w:pPr>
        <w:ind w:left="360" w:hanging="360"/>
      </w:pPr>
      <w:rPr>
        <w:rFonts w:ascii="Consolas" w:eastAsiaTheme="minorEastAsia" w:hAnsi="Consola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229000991">
    <w:abstractNumId w:val="0"/>
  </w:num>
  <w:num w:numId="2" w16cid:durableId="7213208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490588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51029347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6392007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5757587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056121606">
    <w:abstractNumId w:val="6"/>
  </w:num>
  <w:num w:numId="8" w16cid:durableId="10902779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3F16"/>
    <w:rsid w:val="00136B75"/>
    <w:rsid w:val="002062D7"/>
    <w:rsid w:val="00212C5D"/>
    <w:rsid w:val="002F15AA"/>
    <w:rsid w:val="002F3F16"/>
    <w:rsid w:val="003C69E0"/>
    <w:rsid w:val="00473DC3"/>
    <w:rsid w:val="00520232"/>
    <w:rsid w:val="005609C7"/>
    <w:rsid w:val="005A0448"/>
    <w:rsid w:val="005F7C4C"/>
    <w:rsid w:val="00635ADA"/>
    <w:rsid w:val="00696160"/>
    <w:rsid w:val="006B44E3"/>
    <w:rsid w:val="006C03AE"/>
    <w:rsid w:val="006D45D2"/>
    <w:rsid w:val="006E260E"/>
    <w:rsid w:val="00803215"/>
    <w:rsid w:val="0082018D"/>
    <w:rsid w:val="00850504"/>
    <w:rsid w:val="008E62BD"/>
    <w:rsid w:val="00923D77"/>
    <w:rsid w:val="0092594F"/>
    <w:rsid w:val="00971143"/>
    <w:rsid w:val="009B6397"/>
    <w:rsid w:val="00A71ED2"/>
    <w:rsid w:val="00AA5C39"/>
    <w:rsid w:val="00AD58FA"/>
    <w:rsid w:val="00B07AE5"/>
    <w:rsid w:val="00B14D74"/>
    <w:rsid w:val="00C13191"/>
    <w:rsid w:val="00C411E2"/>
    <w:rsid w:val="00D87A85"/>
    <w:rsid w:val="00DE4A83"/>
    <w:rsid w:val="00E17E70"/>
    <w:rsid w:val="00E5187D"/>
    <w:rsid w:val="00EC76C3"/>
    <w:rsid w:val="00F84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20E60"/>
  <w15:docId w15:val="{946528BF-1F6C-4466-B688-8B8D932AF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noProof/>
    </w:rPr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5F7C4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5F7C4C"/>
    <w:rPr>
      <w:sz w:val="18"/>
      <w:szCs w:val="18"/>
    </w:rPr>
  </w:style>
  <w:style w:type="paragraph" w:styleId="af2">
    <w:name w:val="footer"/>
    <w:basedOn w:val="a"/>
    <w:link w:val="af3"/>
    <w:rsid w:val="005F7C4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5F7C4C"/>
    <w:rPr>
      <w:sz w:val="18"/>
      <w:szCs w:val="18"/>
    </w:rPr>
  </w:style>
  <w:style w:type="character" w:styleId="af4">
    <w:name w:val="Unresolved Mention"/>
    <w:basedOn w:val="a1"/>
    <w:uiPriority w:val="99"/>
    <w:semiHidden/>
    <w:unhideWhenUsed/>
    <w:rsid w:val="00635ADA"/>
    <w:rPr>
      <w:color w:val="605E5C"/>
      <w:shd w:val="clear" w:color="auto" w:fill="E1DFDD"/>
    </w:rPr>
  </w:style>
  <w:style w:type="paragraph" w:styleId="af5">
    <w:name w:val="List Paragraph"/>
    <w:basedOn w:val="a"/>
    <w:rsid w:val="00A71ED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9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4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2.png"/><Relationship Id="rId21" Type="http://schemas.openxmlformats.org/officeDocument/2006/relationships/image" Target="media/image15.png"/><Relationship Id="rId34" Type="http://schemas.openxmlformats.org/officeDocument/2006/relationships/hyperlink" Target="https://github.com/lwstkhyl/python/tree/main/%E6%95%B0%E6%8D%AE%E5%BA%93%E4%B8%8A%E6%9C%BA" TargetMode="External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4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1</Pages>
  <Words>1099</Words>
  <Characters>6270</Characters>
  <Application>Microsoft Office Word</Application>
  <DocSecurity>0</DocSecurity>
  <Lines>52</Lines>
  <Paragraphs>14</Paragraphs>
  <ScaleCrop>false</ScaleCrop>
  <Company/>
  <LinksUpToDate>false</LinksUpToDate>
  <CharactersWithSpaces>7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皓 王</cp:lastModifiedBy>
  <cp:revision>21</cp:revision>
  <dcterms:created xsi:type="dcterms:W3CDTF">2024-06-12T11:07:00Z</dcterms:created>
  <dcterms:modified xsi:type="dcterms:W3CDTF">2024-06-13T14:47:00Z</dcterms:modified>
</cp:coreProperties>
</file>